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F1318D"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12AB669E"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210F75">
            <w:t>Confirmed</w:t>
          </w:r>
        </w:sdtContent>
      </w:sdt>
    </w:p>
    <w:p w14:paraId="6E00F27F" w14:textId="35245055"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C55B1F">
                <w:rPr>
                  <w:b/>
                </w:rPr>
                <w:t>3</w:t>
              </w:r>
              <w:r w:rsidR="00E50B5C">
                <w:rPr>
                  <w:b/>
                </w:rPr>
                <w:t>1</w:t>
              </w:r>
              <w:r w:rsidR="00E50B5C" w:rsidRPr="00E50B5C">
                <w:rPr>
                  <w:b/>
                  <w:vertAlign w:val="superscript"/>
                </w:rPr>
                <w:t>st</w:t>
              </w:r>
              <w:r w:rsidR="00E50B5C">
                <w:rPr>
                  <w:b/>
                </w:rPr>
                <w:t xml:space="preserve"> </w:t>
              </w:r>
              <w:r w:rsidR="004F0682">
                <w:rPr>
                  <w:b/>
                </w:rPr>
                <w:t>MTAC meeting -</w:t>
              </w:r>
              <w:r w:rsidR="004F0682" w:rsidRPr="00FD4FE3">
                <w:rPr>
                  <w:b/>
                </w:rPr>
                <w:t xml:space="preserve"> Friday </w:t>
              </w:r>
              <w:r w:rsidR="00E50B5C">
                <w:rPr>
                  <w:b/>
                </w:rPr>
                <w:t>8</w:t>
              </w:r>
              <w:r w:rsidR="00E50B5C" w:rsidRPr="00E50B5C">
                <w:rPr>
                  <w:b/>
                  <w:vertAlign w:val="superscript"/>
                </w:rPr>
                <w:t>th</w:t>
              </w:r>
              <w:r w:rsidR="00E50B5C">
                <w:rPr>
                  <w:b/>
                </w:rPr>
                <w:t xml:space="preserve"> December</w:t>
              </w:r>
              <w:r w:rsidR="006D1DE8">
                <w:rPr>
                  <w:b/>
                </w:rPr>
                <w:t xml:space="preserve"> </w:t>
              </w:r>
              <w:r w:rsidR="00A904DF">
                <w:rPr>
                  <w:b/>
                </w:rPr>
                <w:t>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6CEAA1A9" w14:textId="77777777" w:rsidR="00272F6D" w:rsidRDefault="00272F6D" w:rsidP="00FB539A">
      <w:pPr>
        <w:pStyle w:val="Heading2"/>
      </w:pPr>
    </w:p>
    <w:p w14:paraId="3DC3CD67" w14:textId="25DB6627"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 xml:space="preserve">Committee members </w:t>
      </w:r>
      <w:proofErr w:type="gramStart"/>
      <w:r w:rsidRPr="00FB539A">
        <w:t>present</w:t>
      </w:r>
      <w:proofErr w:type="gramEnd"/>
    </w:p>
    <w:p w14:paraId="7E313D1F" w14:textId="23838B71" w:rsidR="003B6349" w:rsidRDefault="003B6349" w:rsidP="00F35ED5">
      <w:pPr>
        <w:pStyle w:val="Paragraph"/>
      </w:pPr>
      <w:r>
        <w:t>Jacob Brown (Chair)</w:t>
      </w:r>
      <w:r>
        <w:tab/>
      </w:r>
      <w:r>
        <w:tab/>
      </w:r>
      <w:r>
        <w:tab/>
      </w:r>
      <w:r>
        <w:tab/>
      </w:r>
      <w:r>
        <w:tab/>
      </w:r>
      <w:r>
        <w:tab/>
      </w:r>
      <w:r w:rsidRPr="00C7373D">
        <w:t>Present for all items</w:t>
      </w:r>
      <w:r>
        <w:t xml:space="preserve"> </w:t>
      </w:r>
    </w:p>
    <w:p w14:paraId="16250327" w14:textId="39C964EA"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1535D292" w14:textId="0D7AC928" w:rsidR="00C55B1F" w:rsidRDefault="00C55B1F" w:rsidP="00C55B1F">
      <w:pPr>
        <w:pStyle w:val="Paragraph"/>
      </w:pPr>
      <w:r w:rsidRPr="00C55B1F">
        <w:t>Katherine Boylan</w:t>
      </w:r>
      <w:r>
        <w:tab/>
      </w:r>
      <w:r>
        <w:tab/>
      </w:r>
      <w:r>
        <w:tab/>
      </w:r>
      <w:r>
        <w:tab/>
      </w:r>
      <w:r>
        <w:tab/>
      </w:r>
      <w:r>
        <w:tab/>
      </w:r>
      <w:r w:rsidRPr="00C7373D">
        <w:t xml:space="preserve">Present </w:t>
      </w:r>
      <w:r w:rsidRPr="00FA1878">
        <w:t>for</w:t>
      </w:r>
      <w:r w:rsidR="003B6349" w:rsidRPr="00FA1878">
        <w:t xml:space="preserve"> </w:t>
      </w:r>
      <w:r w:rsidRPr="00FA1878">
        <w:t>items</w:t>
      </w:r>
      <w:r w:rsidR="00FA1878" w:rsidRPr="00FA1878">
        <w:t xml:space="preserve"> 1-4.2</w:t>
      </w:r>
    </w:p>
    <w:p w14:paraId="3E90F6FE" w14:textId="3C4C3761" w:rsidR="00AA2A1F" w:rsidRDefault="00272F6D" w:rsidP="00AA2A1F">
      <w:pPr>
        <w:pStyle w:val="Paragraph"/>
      </w:pPr>
      <w:r>
        <w:t>Donna Cowan</w:t>
      </w:r>
      <w:r w:rsidR="00AA2A1F">
        <w:tab/>
      </w:r>
      <w:r w:rsidR="00AA2A1F">
        <w:tab/>
      </w:r>
      <w:r w:rsidR="00AA2A1F">
        <w:tab/>
      </w:r>
      <w:r w:rsidR="00AA2A1F">
        <w:tab/>
      </w:r>
      <w:r w:rsidR="00AA2A1F">
        <w:tab/>
      </w:r>
      <w:r w:rsidR="00AA2A1F">
        <w:tab/>
      </w:r>
      <w:r w:rsidR="00AA2A1F" w:rsidRPr="00C7373D">
        <w:t>Present for all items</w:t>
      </w:r>
      <w:r w:rsidR="00AA2A1F">
        <w:t xml:space="preserve"> </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34E15E09" w14:textId="01399B11" w:rsidR="00C55B1F" w:rsidRDefault="00C55B1F" w:rsidP="00C55B1F">
      <w:pPr>
        <w:pStyle w:val="Paragraph"/>
      </w:pPr>
      <w:r w:rsidRPr="00C55B1F">
        <w:t>Teik Goh</w:t>
      </w:r>
      <w:r>
        <w:tab/>
      </w:r>
      <w:r>
        <w:tab/>
      </w:r>
      <w:r>
        <w:tab/>
      </w:r>
      <w:r>
        <w:tab/>
      </w:r>
      <w:r>
        <w:tab/>
      </w:r>
      <w:r>
        <w:tab/>
      </w:r>
      <w:r w:rsidRPr="00C7373D">
        <w:t>Present for all items</w:t>
      </w:r>
    </w:p>
    <w:p w14:paraId="7FC11551" w14:textId="721876BC" w:rsidR="003B6349" w:rsidRDefault="00974A32" w:rsidP="006D1DE8">
      <w:pPr>
        <w:pStyle w:val="Paragraph"/>
      </w:pPr>
      <w:r>
        <w:t>Neil Hawkins</w:t>
      </w:r>
      <w:r w:rsidR="003B6349" w:rsidRPr="003B6349">
        <w:t xml:space="preserve"> </w:t>
      </w:r>
      <w:r w:rsidR="003B6349">
        <w:tab/>
      </w:r>
      <w:r w:rsidR="003B6349">
        <w:tab/>
      </w:r>
      <w:r w:rsidR="003B6349">
        <w:tab/>
      </w:r>
      <w:r w:rsidR="003B6349">
        <w:tab/>
      </w:r>
      <w:r w:rsidR="003B6349">
        <w:tab/>
      </w:r>
      <w:r w:rsidR="003B6349">
        <w:tab/>
      </w:r>
      <w:r w:rsidR="003B6349" w:rsidRPr="00C7373D">
        <w:t>Present for all items</w:t>
      </w:r>
    </w:p>
    <w:p w14:paraId="4BAC1C9E" w14:textId="504C58F7" w:rsidR="00974A32" w:rsidRDefault="003B6349" w:rsidP="003B6349">
      <w:pPr>
        <w:pStyle w:val="Paragraph"/>
      </w:pPr>
      <w:r w:rsidRPr="003B6349">
        <w:t>Michael Kolovetsios</w:t>
      </w:r>
      <w:r w:rsidR="00974A32">
        <w:tab/>
      </w:r>
      <w:r w:rsidR="00974A32">
        <w:tab/>
      </w:r>
      <w:r w:rsidR="00974A32">
        <w:tab/>
      </w:r>
      <w:r w:rsidR="00974A32">
        <w:tab/>
      </w:r>
      <w:r w:rsidR="00974A32">
        <w:tab/>
      </w:r>
      <w:r w:rsidR="00974A32">
        <w:tab/>
      </w:r>
      <w:r w:rsidR="00974A32" w:rsidRPr="00C7373D">
        <w:t xml:space="preserve">Present for all </w:t>
      </w:r>
      <w:proofErr w:type="gramStart"/>
      <w:r w:rsidR="00974A32" w:rsidRPr="00C7373D">
        <w:t>items</w:t>
      </w:r>
      <w:proofErr w:type="gramEnd"/>
      <w:r w:rsidR="00974A32">
        <w:t xml:space="preserve"> </w:t>
      </w:r>
    </w:p>
    <w:p w14:paraId="541B40B4" w14:textId="1FA0992A" w:rsidR="00C55B1F" w:rsidRDefault="00C55B1F" w:rsidP="006D1DE8">
      <w:pPr>
        <w:pStyle w:val="Paragraph"/>
      </w:pPr>
      <w:r>
        <w:t>Emily Lam</w:t>
      </w:r>
      <w:r>
        <w:tab/>
      </w:r>
      <w:r>
        <w:tab/>
      </w:r>
      <w:r>
        <w:tab/>
      </w:r>
      <w:r>
        <w:tab/>
      </w:r>
      <w:r>
        <w:tab/>
      </w:r>
      <w:r>
        <w:tab/>
      </w:r>
      <w:r w:rsidRPr="00C7373D">
        <w:t>Present for all items</w:t>
      </w:r>
    </w:p>
    <w:p w14:paraId="55006938" w14:textId="3080F674" w:rsidR="00C55B1F" w:rsidRDefault="006D1DE8" w:rsidP="00DF3352">
      <w:pPr>
        <w:pStyle w:val="Paragraph"/>
      </w:pPr>
      <w:r>
        <w:t>Naomi McVey</w:t>
      </w:r>
      <w:r w:rsidR="00DF3352">
        <w:tab/>
      </w:r>
      <w:r w:rsidR="00DF3352">
        <w:tab/>
      </w:r>
      <w:r w:rsidR="00DF3352">
        <w:tab/>
      </w:r>
      <w:r w:rsidR="00DF3352">
        <w:tab/>
      </w:r>
      <w:r w:rsidR="00DF3352">
        <w:tab/>
      </w:r>
      <w:r w:rsidR="00DF3352">
        <w:tab/>
      </w:r>
      <w:r w:rsidR="00F35ED5" w:rsidRPr="00E22B9E">
        <w:t xml:space="preserve">Present </w:t>
      </w:r>
      <w:r w:rsidR="00F35ED5" w:rsidRPr="00FA1878">
        <w:t xml:space="preserve">for </w:t>
      </w:r>
      <w:r w:rsidR="00272F6D" w:rsidRPr="00FA1878">
        <w:t>items</w:t>
      </w:r>
      <w:r w:rsidR="00FA1878" w:rsidRPr="00FA1878">
        <w:t xml:space="preserve"> 6.1--7</w:t>
      </w:r>
    </w:p>
    <w:p w14:paraId="38B3EC43" w14:textId="21AF717C" w:rsidR="00C55B1F" w:rsidRDefault="00C55B1F" w:rsidP="00C55B1F">
      <w:pPr>
        <w:pStyle w:val="Paragraph"/>
      </w:pPr>
      <w:r>
        <w:t xml:space="preserve">Abdullah Pandor </w:t>
      </w:r>
      <w:r>
        <w:tab/>
      </w:r>
      <w:r>
        <w:tab/>
      </w:r>
      <w:r>
        <w:tab/>
      </w:r>
      <w:r>
        <w:tab/>
      </w:r>
      <w:r>
        <w:tab/>
      </w:r>
      <w:r>
        <w:tab/>
      </w:r>
      <w:r w:rsidRPr="00E22B9E">
        <w:t xml:space="preserve">Present for </w:t>
      </w:r>
      <w:r w:rsidRPr="00C7373D">
        <w:t xml:space="preserve">all </w:t>
      </w:r>
      <w:proofErr w:type="gramStart"/>
      <w:r w:rsidRPr="00C7373D">
        <w:t>items</w:t>
      </w:r>
      <w:proofErr w:type="gramEnd"/>
    </w:p>
    <w:p w14:paraId="697B9935" w14:textId="33FFC1D0" w:rsidR="00C55B1F" w:rsidRDefault="00C55B1F" w:rsidP="00C55B1F">
      <w:pPr>
        <w:pStyle w:val="Paragraph"/>
      </w:pPr>
      <w:r>
        <w:t>Jai Patel</w:t>
      </w:r>
      <w:r>
        <w:tab/>
      </w:r>
      <w:r>
        <w:tab/>
      </w:r>
      <w:r>
        <w:tab/>
      </w:r>
      <w:r>
        <w:tab/>
      </w:r>
      <w:r>
        <w:tab/>
      </w:r>
      <w:r>
        <w:tab/>
      </w:r>
      <w:r w:rsidRPr="00E22B9E">
        <w:t xml:space="preserve">Present for </w:t>
      </w:r>
      <w:r w:rsidRPr="00C7373D">
        <w:t>all items</w:t>
      </w:r>
    </w:p>
    <w:p w14:paraId="45B18269" w14:textId="10E8B44A" w:rsidR="00C55B1F" w:rsidRDefault="00C55B1F" w:rsidP="00C55B1F">
      <w:pPr>
        <w:pStyle w:val="Paragraph"/>
      </w:pPr>
      <w:r>
        <w:t>Kazem Rahimi</w:t>
      </w:r>
      <w:r>
        <w:tab/>
      </w:r>
      <w:r>
        <w:tab/>
      </w:r>
      <w:r>
        <w:tab/>
      </w:r>
      <w:r>
        <w:tab/>
      </w:r>
      <w:r>
        <w:tab/>
      </w:r>
      <w:r>
        <w:tab/>
      </w:r>
      <w:r w:rsidRPr="00E22B9E">
        <w:t xml:space="preserve">Present for </w:t>
      </w:r>
      <w:r w:rsidRPr="00C7373D">
        <w:t xml:space="preserve">all </w:t>
      </w:r>
      <w:proofErr w:type="gramStart"/>
      <w:r w:rsidRPr="00C7373D">
        <w:t>items</w:t>
      </w:r>
      <w:proofErr w:type="gramEnd"/>
    </w:p>
    <w:p w14:paraId="45E4CF29" w14:textId="4FE23338" w:rsidR="00C55B1F" w:rsidRDefault="00C55B1F" w:rsidP="00C55B1F">
      <w:pPr>
        <w:pStyle w:val="Paragraph"/>
      </w:pPr>
      <w:r>
        <w:t xml:space="preserve">Roger Whittaker </w:t>
      </w:r>
      <w:r>
        <w:tab/>
      </w:r>
      <w:r>
        <w:tab/>
      </w:r>
      <w:r>
        <w:tab/>
      </w:r>
      <w:r>
        <w:tab/>
      </w:r>
      <w:r>
        <w:tab/>
      </w:r>
      <w:r>
        <w:tab/>
      </w:r>
      <w:r w:rsidRPr="00E22B9E">
        <w:t xml:space="preserve">Present for </w:t>
      </w:r>
      <w:r w:rsidRPr="00C7373D">
        <w:t xml:space="preserve">all </w:t>
      </w:r>
      <w:proofErr w:type="gramStart"/>
      <w:r w:rsidRPr="00C7373D">
        <w:t>items</w:t>
      </w:r>
      <w:proofErr w:type="gramEnd"/>
    </w:p>
    <w:p w14:paraId="16A79DB0" w14:textId="75E47F1E" w:rsidR="00DF3352" w:rsidRPr="006D1DE8" w:rsidRDefault="00C55B1F" w:rsidP="00C55B1F">
      <w:pPr>
        <w:pStyle w:val="Paragraph"/>
      </w:pPr>
      <w:r>
        <w:t>Alun Williams</w:t>
      </w:r>
      <w:r>
        <w:tab/>
      </w:r>
      <w:r>
        <w:tab/>
      </w:r>
      <w:r>
        <w:tab/>
      </w:r>
      <w:r>
        <w:tab/>
      </w:r>
      <w:r>
        <w:tab/>
      </w:r>
      <w:r>
        <w:tab/>
      </w:r>
      <w:r w:rsidRPr="00E22B9E">
        <w:t xml:space="preserve">Present for </w:t>
      </w:r>
      <w:r w:rsidRPr="00C7373D">
        <w:t xml:space="preserve">all </w:t>
      </w:r>
      <w:proofErr w:type="gramStart"/>
      <w:r w:rsidRPr="00C7373D">
        <w:t>items</w:t>
      </w:r>
      <w:proofErr w:type="gramEnd"/>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r w:rsidRPr="00FD0266">
        <w:t>present</w:t>
      </w:r>
    </w:p>
    <w:p w14:paraId="4522F1B6" w14:textId="2A2AE082" w:rsidR="00D81F59" w:rsidRDefault="00D81F59" w:rsidP="00D81F59">
      <w:pPr>
        <w:pStyle w:val="Paragraphnonumbers"/>
      </w:pPr>
      <w:bookmarkStart w:id="0" w:name="_Hlk1984286"/>
      <w:r>
        <w:t>Anastasia C</w:t>
      </w:r>
      <w:r w:rsidRPr="00811239">
        <w:t>halkido</w:t>
      </w:r>
      <w:r>
        <w:t>u, Associate Director</w:t>
      </w:r>
      <w:r>
        <w:tab/>
      </w:r>
      <w:r>
        <w:tab/>
      </w:r>
      <w:r>
        <w:tab/>
      </w:r>
      <w:r>
        <w:tab/>
      </w:r>
      <w:r>
        <w:tab/>
      </w:r>
      <w:r w:rsidRPr="00E22B9E">
        <w:t xml:space="preserve">Present for </w:t>
      </w:r>
      <w:r w:rsidR="00272F6D" w:rsidRPr="002B5720">
        <w:t>all items</w:t>
      </w:r>
      <w:r w:rsidR="00272F6D">
        <w:t xml:space="preserve"> </w:t>
      </w:r>
    </w:p>
    <w:p w14:paraId="4D7FA863" w14:textId="5EF70986" w:rsidR="00C55B1F" w:rsidRDefault="00C55B1F" w:rsidP="00D81F59">
      <w:pPr>
        <w:pStyle w:val="Paragraphnonumbers"/>
      </w:pPr>
      <w:r>
        <w:t xml:space="preserve">Catherine Pank, </w:t>
      </w:r>
      <w:r w:rsidRPr="002C3A19">
        <w:t>Project Manager</w:t>
      </w:r>
      <w:r>
        <w:tab/>
      </w:r>
      <w:r>
        <w:tab/>
      </w:r>
      <w:r>
        <w:tab/>
      </w:r>
      <w:r>
        <w:tab/>
      </w:r>
      <w:r>
        <w:tab/>
      </w:r>
      <w:r>
        <w:tab/>
      </w:r>
      <w:r w:rsidRPr="00E22B9E">
        <w:t xml:space="preserve">Present for </w:t>
      </w:r>
      <w:r w:rsidRPr="002B5720">
        <w:t>all items</w:t>
      </w:r>
    </w:p>
    <w:p w14:paraId="4311CEEC" w14:textId="275694EE" w:rsidR="00FA1878" w:rsidRDefault="00B364E5" w:rsidP="00B975BA">
      <w:pPr>
        <w:pStyle w:val="Paragraphnonumbers"/>
        <w:ind w:left="7200" w:hanging="7200"/>
      </w:pPr>
      <w:r>
        <w:lastRenderedPageBreak/>
        <w:t>Elizabeth Islam</w:t>
      </w:r>
      <w:r w:rsidR="00040D41">
        <w:t xml:space="preserve">, </w:t>
      </w:r>
      <w:r w:rsidRPr="002C3A19">
        <w:t>Project Manager</w:t>
      </w:r>
      <w:r w:rsidR="00040D41">
        <w:tab/>
      </w:r>
      <w:r w:rsidR="00040D41">
        <w:tab/>
      </w:r>
      <w:r w:rsidR="00D81F59" w:rsidRPr="002B5720">
        <w:t xml:space="preserve">Present for </w:t>
      </w:r>
      <w:r w:rsidR="00D81F59" w:rsidRPr="00941DF8">
        <w:t>items</w:t>
      </w:r>
      <w:r w:rsidR="00C55B1F" w:rsidRPr="00941DF8">
        <w:t xml:space="preserve"> </w:t>
      </w:r>
      <w:r w:rsidR="00FA1878">
        <w:t>1-4.1 &amp; 5.2b</w:t>
      </w:r>
    </w:p>
    <w:p w14:paraId="21293062" w14:textId="4D9A74B1" w:rsidR="00272F6D" w:rsidRDefault="00272F6D" w:rsidP="00D81F59">
      <w:pPr>
        <w:pStyle w:val="Paragraphnonumbers"/>
      </w:pPr>
      <w:r>
        <w:t>Izabela Syrek, Administrator</w:t>
      </w:r>
      <w:r>
        <w:tab/>
      </w:r>
      <w:r>
        <w:tab/>
      </w:r>
      <w:r>
        <w:tab/>
      </w:r>
      <w:r>
        <w:tab/>
      </w:r>
      <w:r>
        <w:tab/>
      </w:r>
      <w:r>
        <w:tab/>
      </w:r>
      <w:r w:rsidRPr="002B5720">
        <w:t>Present for all items</w:t>
      </w:r>
      <w:r>
        <w:t xml:space="preserve"> </w:t>
      </w:r>
    </w:p>
    <w:p w14:paraId="794028AE" w14:textId="250134A4" w:rsidR="003B6349" w:rsidRDefault="00C55B1F" w:rsidP="00B975BA">
      <w:pPr>
        <w:pStyle w:val="Paragraphnonumbers"/>
        <w:ind w:left="7200" w:hanging="7200"/>
      </w:pPr>
      <w:r w:rsidRPr="00C55B1F">
        <w:t>Samantha Baskerville, Health Technology Assessment Analyst</w:t>
      </w:r>
      <w:r w:rsidR="00BD1C97">
        <w:tab/>
      </w:r>
      <w:r w:rsidR="00A170CA" w:rsidRPr="00A170CA">
        <w:t>Present for items 1-</w:t>
      </w:r>
      <w:r w:rsidR="00B975BA">
        <w:t>5.2b</w:t>
      </w:r>
    </w:p>
    <w:p w14:paraId="0F07961B" w14:textId="162B92A5" w:rsidR="003B6349" w:rsidRDefault="003B6349" w:rsidP="00272F6D">
      <w:pPr>
        <w:pStyle w:val="Paragraphnonumbers"/>
      </w:pPr>
      <w:r w:rsidRPr="003B6349">
        <w:t>Aamer Jawed, Health Technology Assessment Analyst</w:t>
      </w:r>
      <w:r>
        <w:tab/>
      </w:r>
      <w:r>
        <w:tab/>
      </w:r>
      <w:r w:rsidRPr="00941DF8">
        <w:t xml:space="preserve">Present for items </w:t>
      </w:r>
      <w:r w:rsidR="00B975BA">
        <w:t>1-4.2</w:t>
      </w:r>
      <w:r>
        <w:t xml:space="preserve"> </w:t>
      </w:r>
    </w:p>
    <w:p w14:paraId="40ADB4F3" w14:textId="77777777" w:rsidR="003B6349" w:rsidRDefault="003B6349" w:rsidP="003B6349">
      <w:pPr>
        <w:pStyle w:val="Paragraphnonumbers"/>
      </w:pPr>
      <w:r w:rsidRPr="00FF7BD1">
        <w:t>Evan Campbell</w:t>
      </w:r>
      <w:r w:rsidRPr="003967C4">
        <w:t>, Health Technology Assessment A</w:t>
      </w:r>
      <w:r>
        <w:t>nalyst</w:t>
      </w:r>
      <w:r>
        <w:tab/>
      </w:r>
      <w:r>
        <w:tab/>
      </w:r>
      <w:r w:rsidRPr="00D5299F">
        <w:t xml:space="preserve">Present </w:t>
      </w:r>
      <w:r w:rsidRPr="00E22B9E">
        <w:t xml:space="preserve">for </w:t>
      </w:r>
      <w:r w:rsidRPr="002B5720">
        <w:t>all items</w:t>
      </w:r>
    </w:p>
    <w:p w14:paraId="47A88FB0" w14:textId="33542992" w:rsidR="003B6349" w:rsidRDefault="003B6349" w:rsidP="00B975BA">
      <w:pPr>
        <w:pStyle w:val="Paragraphnonumbers"/>
        <w:ind w:left="7200" w:hanging="7200"/>
      </w:pPr>
      <w:r w:rsidRPr="00C55B1F">
        <w:t>Bernice Dillon, Health Technology Assessment Advisor</w:t>
      </w:r>
      <w:r>
        <w:tab/>
      </w:r>
      <w:r w:rsidRPr="00D5299F">
        <w:t xml:space="preserve">Present </w:t>
      </w:r>
      <w:r w:rsidRPr="00E22B9E">
        <w:t>for</w:t>
      </w:r>
      <w:r w:rsidRPr="002B5720">
        <w:t xml:space="preserve"> items</w:t>
      </w:r>
      <w:r>
        <w:t xml:space="preserve"> </w:t>
      </w:r>
      <w:r w:rsidR="00B975BA" w:rsidRPr="00A170CA">
        <w:t>1-</w:t>
      </w:r>
      <w:r w:rsidR="00B975BA">
        <w:t>5.2b</w:t>
      </w:r>
    </w:p>
    <w:p w14:paraId="31B1959F" w14:textId="67FCE04B" w:rsidR="003B6349" w:rsidRDefault="003B6349" w:rsidP="00B975BA">
      <w:pPr>
        <w:pStyle w:val="Paragraphnonumbers"/>
        <w:ind w:left="7200" w:hanging="7200"/>
      </w:pPr>
      <w:r w:rsidRPr="00C55B1F">
        <w:t>Dionne Bowie, Health Technology Assessment Analyst</w:t>
      </w:r>
      <w:r>
        <w:tab/>
      </w:r>
      <w:r w:rsidRPr="00A170CA">
        <w:t xml:space="preserve">Present for items </w:t>
      </w:r>
      <w:r w:rsidR="00B975BA">
        <w:t>5-5.2b</w:t>
      </w:r>
    </w:p>
    <w:p w14:paraId="47130B85" w14:textId="056A44AD" w:rsidR="003B6349" w:rsidRDefault="003B6349" w:rsidP="00B975BA">
      <w:pPr>
        <w:pStyle w:val="Paragraphnonumbers"/>
        <w:ind w:left="7200" w:hanging="7200"/>
      </w:pPr>
      <w:r w:rsidRPr="003B6349">
        <w:t>Amy Barr, Health Technology Assessment Analyst</w:t>
      </w:r>
      <w:r>
        <w:tab/>
      </w:r>
      <w:r w:rsidR="00B975BA" w:rsidRPr="00D5299F">
        <w:t xml:space="preserve">Present </w:t>
      </w:r>
      <w:r w:rsidR="00B975BA" w:rsidRPr="00E22B9E">
        <w:t>for</w:t>
      </w:r>
      <w:r w:rsidR="00B975BA" w:rsidRPr="002B5720">
        <w:t xml:space="preserve"> items</w:t>
      </w:r>
      <w:r w:rsidR="00B975BA">
        <w:t xml:space="preserve"> </w:t>
      </w:r>
      <w:r w:rsidR="00B975BA" w:rsidRPr="00A170CA">
        <w:t>1-</w:t>
      </w:r>
      <w:r w:rsidR="00B975BA">
        <w:t>5.2b</w:t>
      </w:r>
    </w:p>
    <w:p w14:paraId="6B18F1C2" w14:textId="7730DDE3" w:rsidR="0054592A" w:rsidRDefault="00993C21" w:rsidP="0054592A">
      <w:pPr>
        <w:pStyle w:val="Paragraphnonumbers"/>
        <w:ind w:left="7200" w:hanging="7200"/>
      </w:pPr>
      <w:r w:rsidRPr="00C55B1F">
        <w:t>Alice Pritchard, Associate Health Technology Assessment Analyst</w:t>
      </w:r>
      <w:r>
        <w:t xml:space="preserve"> </w:t>
      </w:r>
      <w:r>
        <w:tab/>
      </w:r>
      <w:r w:rsidR="0054592A" w:rsidRPr="00A170CA">
        <w:t xml:space="preserve">Present for items </w:t>
      </w:r>
      <w:r w:rsidR="0054592A">
        <w:t>5-5.2b</w:t>
      </w:r>
      <w:r w:rsidR="0054592A" w:rsidRPr="00993C21">
        <w:t xml:space="preserve"> </w:t>
      </w:r>
    </w:p>
    <w:p w14:paraId="18B6786B" w14:textId="79ACAC65" w:rsidR="0054592A" w:rsidRDefault="00993C21" w:rsidP="0054592A">
      <w:pPr>
        <w:pStyle w:val="Paragraphnonumbers"/>
        <w:ind w:left="7200" w:hanging="7200"/>
      </w:pPr>
      <w:r w:rsidRPr="00993C21">
        <w:t>Sharon Wright, Project Manager</w:t>
      </w:r>
      <w:r>
        <w:tab/>
      </w:r>
      <w:r>
        <w:tab/>
      </w:r>
      <w:r w:rsidR="0054592A" w:rsidRPr="00A170CA">
        <w:t xml:space="preserve">Present for items </w:t>
      </w:r>
      <w:r w:rsidR="0054592A">
        <w:t>5-5.2b</w:t>
      </w:r>
      <w:r w:rsidR="0054592A" w:rsidRPr="00C55B1F">
        <w:t xml:space="preserve"> </w:t>
      </w:r>
    </w:p>
    <w:p w14:paraId="35D2C3FB" w14:textId="7EE6C70F" w:rsidR="00993C21" w:rsidRDefault="00993C21" w:rsidP="0054592A">
      <w:pPr>
        <w:pStyle w:val="Paragraphnonumbers"/>
        <w:ind w:left="7200" w:hanging="7200"/>
      </w:pPr>
      <w:r w:rsidRPr="00C55B1F">
        <w:t>Oyewumi Afolabi, Health Technology Assessment Analyst</w:t>
      </w:r>
      <w:r>
        <w:tab/>
      </w:r>
      <w:r w:rsidRPr="00D5299F">
        <w:t xml:space="preserve">Present </w:t>
      </w:r>
      <w:r w:rsidRPr="00E22B9E">
        <w:t>for</w:t>
      </w:r>
      <w:r w:rsidRPr="002B5720">
        <w:t xml:space="preserve"> items</w:t>
      </w:r>
      <w:r w:rsidR="0054592A">
        <w:t xml:space="preserve"> 5-6.1</w:t>
      </w:r>
    </w:p>
    <w:p w14:paraId="11A0095B" w14:textId="40395BC5" w:rsidR="00993C21" w:rsidRDefault="00993C21" w:rsidP="00993C21">
      <w:pPr>
        <w:pStyle w:val="Paragraphnonumbers"/>
      </w:pPr>
      <w:r w:rsidRPr="00C55B1F">
        <w:t>Kimberley Carter, Health Technology Assessment Advisor</w:t>
      </w:r>
      <w:r>
        <w:tab/>
      </w:r>
      <w:r>
        <w:tab/>
      </w:r>
      <w:r w:rsidRPr="00A170CA">
        <w:t xml:space="preserve">Present for items </w:t>
      </w:r>
      <w:r w:rsidR="007651CC">
        <w:t>6.1</w:t>
      </w:r>
    </w:p>
    <w:p w14:paraId="72DB171F" w14:textId="6E427868" w:rsidR="00D27EC9" w:rsidRDefault="00C55B1F" w:rsidP="00E22B9E">
      <w:pPr>
        <w:pStyle w:val="Paragraphnonumbers"/>
      </w:pPr>
      <w:r>
        <w:t>Sana Issa</w:t>
      </w:r>
      <w:r w:rsidR="00BF72AD" w:rsidRPr="00E22B9E">
        <w:t>, Coordinator, Corporate Office team</w:t>
      </w:r>
      <w:r w:rsidR="00BF72AD" w:rsidRPr="00E22B9E">
        <w:tab/>
      </w:r>
      <w:r w:rsidR="00BF72AD" w:rsidRPr="00E22B9E">
        <w:tab/>
      </w:r>
      <w:r w:rsidR="00BF72AD" w:rsidRPr="00E22B9E">
        <w:tab/>
      </w:r>
      <w:r>
        <w:tab/>
      </w:r>
      <w:r w:rsidR="00A170CA" w:rsidRPr="00A170CA">
        <w:t>Present for items 1-4.</w:t>
      </w:r>
      <w:r w:rsidR="00A170CA">
        <w:t>1</w:t>
      </w:r>
      <w:r w:rsidR="00A170CA">
        <w:tab/>
      </w:r>
      <w:r w:rsidR="00A170CA">
        <w:tab/>
      </w:r>
      <w:r w:rsidR="00A170CA">
        <w:tab/>
      </w:r>
      <w:r w:rsidR="00A170CA">
        <w:tab/>
      </w:r>
      <w:r w:rsidR="00A170CA">
        <w:tab/>
      </w:r>
      <w:r w:rsidR="00A170CA">
        <w:tab/>
        <w:t xml:space="preserve"> &amp; </w:t>
      </w:r>
      <w:proofErr w:type="gramStart"/>
      <w:r w:rsidR="00A170CA">
        <w:t>5.1</w:t>
      </w:r>
      <w:proofErr w:type="gramEnd"/>
    </w:p>
    <w:p w14:paraId="10839FCE" w14:textId="2DC875A1" w:rsidR="004B6473" w:rsidRDefault="004B6473" w:rsidP="007651CC">
      <w:pPr>
        <w:pStyle w:val="Paragraphnonumbers"/>
        <w:ind w:left="7200" w:hanging="7200"/>
        <w:rPr>
          <w:color w:val="FF0000"/>
        </w:rPr>
      </w:pPr>
      <w:r w:rsidRPr="004B6473">
        <w:t>Olivia Waring, Content Designer – Guidance, Publishing team</w:t>
      </w:r>
      <w:r>
        <w:tab/>
      </w:r>
      <w:r w:rsidR="007651CC" w:rsidRPr="00D5299F">
        <w:t xml:space="preserve">Present </w:t>
      </w:r>
      <w:r w:rsidR="007651CC" w:rsidRPr="00E22B9E">
        <w:t>for</w:t>
      </w:r>
      <w:r w:rsidR="007651CC" w:rsidRPr="002B5720">
        <w:t xml:space="preserve"> items</w:t>
      </w:r>
      <w:r w:rsidR="007651CC">
        <w:t xml:space="preserve"> 5-6.1</w:t>
      </w:r>
    </w:p>
    <w:p w14:paraId="2BA6ECC2" w14:textId="052B16D3" w:rsidR="004B6473" w:rsidRPr="002F0365" w:rsidRDefault="004B6473" w:rsidP="004B6473">
      <w:pPr>
        <w:pStyle w:val="Paragraphnonumbers"/>
      </w:pPr>
      <w:r w:rsidRPr="002F0365">
        <w:t xml:space="preserve">Matthew Brown, Digital Media Manager, Media Relations </w:t>
      </w:r>
      <w:r>
        <w:tab/>
      </w:r>
      <w:r>
        <w:tab/>
      </w:r>
    </w:p>
    <w:p w14:paraId="4A25C079" w14:textId="436E045A" w:rsidR="004B6473" w:rsidRPr="004B6473" w:rsidRDefault="004B6473" w:rsidP="00272F6D">
      <w:pPr>
        <w:pStyle w:val="Paragraphnonumbers"/>
      </w:pPr>
      <w:r w:rsidRPr="002F0365">
        <w:t xml:space="preserve">(External Comms) team </w:t>
      </w:r>
      <w:r w:rsidRPr="002F0365">
        <w:tab/>
      </w:r>
      <w:r w:rsidRPr="002F0365">
        <w:tab/>
      </w:r>
      <w:r w:rsidRPr="002F0365">
        <w:tab/>
      </w:r>
      <w:r w:rsidRPr="002F0365">
        <w:tab/>
      </w:r>
      <w:r w:rsidRPr="002F0365">
        <w:tab/>
      </w:r>
      <w:r w:rsidRPr="002F0365">
        <w:tab/>
      </w:r>
      <w:r w:rsidR="00A170CA" w:rsidRPr="00A170CA">
        <w:t xml:space="preserve">Present for </w:t>
      </w:r>
      <w:r w:rsidR="007651CC">
        <w:t xml:space="preserve">all </w:t>
      </w:r>
      <w:proofErr w:type="gramStart"/>
      <w:r w:rsidR="00A170CA" w:rsidRPr="00A170CA">
        <w:t>items</w:t>
      </w:r>
      <w:proofErr w:type="gramEnd"/>
    </w:p>
    <w:p w14:paraId="62F0EFD7" w14:textId="77777777" w:rsidR="004B6473" w:rsidRDefault="004B6473" w:rsidP="00272F6D">
      <w:pPr>
        <w:pStyle w:val="Paragraphnonumbers"/>
      </w:pPr>
      <w:r w:rsidRPr="004B6473">
        <w:t xml:space="preserve">Edgar Masanga, Business Analyst, Resource Impact </w:t>
      </w:r>
    </w:p>
    <w:p w14:paraId="213A7A75" w14:textId="77777777" w:rsidR="007651CC" w:rsidRDefault="004B6473" w:rsidP="007651CC">
      <w:pPr>
        <w:pStyle w:val="Paragraphnonumbers"/>
      </w:pPr>
      <w:r w:rsidRPr="004B6473">
        <w:t>Assessment team</w:t>
      </w:r>
      <w:r w:rsidR="00993C21">
        <w:tab/>
      </w:r>
      <w:r w:rsidR="00993C21">
        <w:tab/>
      </w:r>
      <w:r w:rsidR="00993C21">
        <w:tab/>
      </w:r>
      <w:r w:rsidR="00993C21">
        <w:tab/>
      </w:r>
      <w:r w:rsidR="00993C21">
        <w:tab/>
      </w:r>
      <w:r w:rsidR="00993C21">
        <w:tab/>
      </w:r>
      <w:r w:rsidR="00993C21" w:rsidRPr="00941DF8">
        <w:t xml:space="preserve">Present for items </w:t>
      </w:r>
      <w:r w:rsidR="007651CC">
        <w:t>1-4.2</w:t>
      </w:r>
    </w:p>
    <w:p w14:paraId="3BDFFCDD" w14:textId="77777777" w:rsidR="007651CC" w:rsidRDefault="00993C21" w:rsidP="007651CC">
      <w:pPr>
        <w:pStyle w:val="Paragraphnonumbers"/>
      </w:pPr>
      <w:r w:rsidRPr="00993C21">
        <w:t xml:space="preserve">Suzie Panek, Finance Analyst, Resource Impact Assessment </w:t>
      </w:r>
    </w:p>
    <w:p w14:paraId="7AE5F3DF" w14:textId="2E6F2DF3" w:rsidR="00993C21" w:rsidRDefault="00993C21" w:rsidP="007651CC">
      <w:pPr>
        <w:pStyle w:val="Paragraphnonumbers"/>
        <w:ind w:left="7200" w:hanging="7200"/>
      </w:pPr>
      <w:r w:rsidRPr="00993C21">
        <w:t>team</w:t>
      </w:r>
      <w:r>
        <w:t xml:space="preserve"> </w:t>
      </w:r>
      <w:r w:rsidR="007651CC">
        <w:tab/>
      </w:r>
      <w:r w:rsidR="007651CC">
        <w:tab/>
      </w:r>
      <w:r w:rsidRPr="00941DF8">
        <w:t xml:space="preserve">Present for items </w:t>
      </w:r>
      <w:r w:rsidR="007651CC">
        <w:t>5-5.2b</w:t>
      </w:r>
    </w:p>
    <w:p w14:paraId="6838A297" w14:textId="5C75AA93" w:rsidR="00993C21" w:rsidRDefault="00993C21" w:rsidP="00993C21">
      <w:pPr>
        <w:pStyle w:val="Paragraphnonumbers"/>
      </w:pPr>
      <w:r>
        <w:t>Sarah Bromley, Senior Medical Editor, Publishing team</w:t>
      </w:r>
      <w:r>
        <w:tab/>
      </w:r>
      <w:r>
        <w:tab/>
      </w:r>
      <w:r w:rsidRPr="00941DF8">
        <w:t xml:space="preserve">Present for items </w:t>
      </w:r>
      <w:r w:rsidR="00E24E2F">
        <w:t xml:space="preserve">1-4.2 </w:t>
      </w:r>
    </w:p>
    <w:p w14:paraId="511BB89A" w14:textId="77777777" w:rsidR="00993C21" w:rsidRDefault="00993C21" w:rsidP="00993C21">
      <w:pPr>
        <w:pStyle w:val="Paragraphnonumbers"/>
      </w:pPr>
      <w:r>
        <w:t xml:space="preserve">Helen Crosbie, Public Involvement Adviser, Public Involvement </w:t>
      </w:r>
    </w:p>
    <w:p w14:paraId="0D1D769D" w14:textId="326BF04A" w:rsidR="004B6473" w:rsidRPr="00993C21" w:rsidRDefault="00993C21" w:rsidP="00E24E2F">
      <w:pPr>
        <w:pStyle w:val="Paragraphnonumbers"/>
        <w:ind w:left="7200" w:hanging="7200"/>
      </w:pPr>
      <w:r>
        <w:t xml:space="preserve">Programme </w:t>
      </w:r>
      <w:r>
        <w:tab/>
      </w:r>
      <w:r>
        <w:tab/>
      </w:r>
      <w:r w:rsidR="00A170CA" w:rsidRPr="00A170CA">
        <w:t xml:space="preserve">Present for items </w:t>
      </w:r>
      <w:r w:rsidR="00E24E2F">
        <w:t>5-5.2b</w:t>
      </w:r>
    </w:p>
    <w:p w14:paraId="4DE61A7D" w14:textId="1B343869" w:rsidR="004B6473" w:rsidRDefault="004B6473" w:rsidP="00272F6D">
      <w:pPr>
        <w:pStyle w:val="Paragraphnonumbers"/>
      </w:pPr>
      <w:r w:rsidRPr="004B6473">
        <w:t>Tom Lawrence, Data scientist, Managed Access team</w:t>
      </w:r>
      <w:r>
        <w:tab/>
      </w:r>
      <w:r>
        <w:tab/>
      </w:r>
      <w:r>
        <w:tab/>
      </w:r>
      <w:r w:rsidR="00941DF8" w:rsidRPr="00941DF8">
        <w:t xml:space="preserve">Present for items </w:t>
      </w:r>
      <w:r w:rsidR="00E24E2F">
        <w:t>6-6.1</w:t>
      </w:r>
    </w:p>
    <w:p w14:paraId="2CD93941" w14:textId="77777777" w:rsidR="00993C21" w:rsidRDefault="00993C21" w:rsidP="00993C21">
      <w:pPr>
        <w:pStyle w:val="Paragraphnonumbers"/>
      </w:pPr>
      <w:r>
        <w:t xml:space="preserve">Vandana Ayyar Gupta, Scientific Adviser, Data &amp; Analytics team </w:t>
      </w:r>
    </w:p>
    <w:p w14:paraId="648D252C" w14:textId="4F42FB1B" w:rsidR="00993C21" w:rsidRDefault="00993C21" w:rsidP="00E24E2F">
      <w:pPr>
        <w:pStyle w:val="Paragraphnonumbers"/>
        <w:ind w:left="7200" w:hanging="7200"/>
      </w:pPr>
      <w:r>
        <w:lastRenderedPageBreak/>
        <w:t>(Healthcare Data &amp; Analytics)</w:t>
      </w:r>
      <w:r w:rsidR="00E24E2F">
        <w:tab/>
      </w:r>
      <w:r w:rsidR="00E24E2F">
        <w:tab/>
      </w:r>
      <w:r w:rsidR="00E24E2F" w:rsidRPr="00A170CA">
        <w:t xml:space="preserve">Present for items </w:t>
      </w:r>
      <w:r w:rsidR="00E24E2F">
        <w:t>5-5.2b</w:t>
      </w:r>
    </w:p>
    <w:p w14:paraId="15D7EA65" w14:textId="331962D5" w:rsidR="00993C21" w:rsidRDefault="00993C21" w:rsidP="00E24E2F">
      <w:pPr>
        <w:pStyle w:val="Paragraphnonumbers"/>
        <w:ind w:left="7200" w:hanging="7200"/>
      </w:pPr>
      <w:r>
        <w:t>Ann Greenwood, Adviser, NICE Advice</w:t>
      </w:r>
      <w:r w:rsidR="00E24E2F">
        <w:tab/>
      </w:r>
      <w:r w:rsidR="00E24E2F" w:rsidRPr="00A170CA">
        <w:t xml:space="preserve">Present for items </w:t>
      </w:r>
      <w:r w:rsidR="00E24E2F">
        <w:t>5- 5.2b</w:t>
      </w:r>
    </w:p>
    <w:p w14:paraId="66467381" w14:textId="77777777" w:rsidR="00993C21" w:rsidRDefault="00993C21" w:rsidP="00993C21">
      <w:pPr>
        <w:pStyle w:val="Paragraphnonumbers"/>
      </w:pPr>
      <w:r>
        <w:t xml:space="preserve">Omar Moreea, Technical Advisor, Evidence Services / Topic </w:t>
      </w:r>
    </w:p>
    <w:p w14:paraId="1747DD44" w14:textId="7A4B437D" w:rsidR="00993C21" w:rsidRDefault="00993C21" w:rsidP="00993C21">
      <w:pPr>
        <w:pStyle w:val="Paragraphnonumbers"/>
      </w:pPr>
      <w:r>
        <w:t>Intelligence</w:t>
      </w:r>
      <w:r w:rsidR="00425D47">
        <w:tab/>
      </w:r>
      <w:r w:rsidR="00425D47">
        <w:tab/>
      </w:r>
      <w:r w:rsidR="00425D47">
        <w:tab/>
      </w:r>
      <w:r w:rsidR="00425D47">
        <w:tab/>
      </w:r>
      <w:r w:rsidR="00425D47">
        <w:tab/>
      </w:r>
      <w:r w:rsidR="00425D47">
        <w:tab/>
      </w:r>
      <w:r w:rsidR="00425D47" w:rsidRPr="00D5299F">
        <w:t xml:space="preserve">Present </w:t>
      </w:r>
      <w:r w:rsidR="00425D47" w:rsidRPr="00E22B9E">
        <w:t>for</w:t>
      </w:r>
      <w:r w:rsidR="00425D47" w:rsidRPr="002B5720">
        <w:t xml:space="preserve"> items</w:t>
      </w:r>
      <w:r w:rsidR="00425D47">
        <w:t xml:space="preserve"> 5-6.1</w:t>
      </w:r>
    </w:p>
    <w:p w14:paraId="421C58BC" w14:textId="77777777" w:rsidR="00425D47" w:rsidRDefault="00993C21" w:rsidP="00993C21">
      <w:pPr>
        <w:pStyle w:val="Paragraphnonumbers"/>
      </w:pPr>
      <w:r>
        <w:t xml:space="preserve">Farhan Ismail, Associate Director, Office for Digital Health / Topic </w:t>
      </w:r>
    </w:p>
    <w:p w14:paraId="3B003280" w14:textId="7385EE78" w:rsidR="00993C21" w:rsidRDefault="00993C21" w:rsidP="00993C21">
      <w:pPr>
        <w:pStyle w:val="Paragraphnonumbers"/>
      </w:pPr>
      <w:r>
        <w:t>I</w:t>
      </w:r>
      <w:r w:rsidR="00425D47">
        <w:t>n</w:t>
      </w:r>
      <w:r>
        <w:t>telligence</w:t>
      </w:r>
      <w:r w:rsidR="00425D47">
        <w:tab/>
      </w:r>
      <w:r w:rsidR="00425D47">
        <w:tab/>
      </w:r>
      <w:r w:rsidR="00425D47">
        <w:tab/>
      </w:r>
      <w:r w:rsidR="00425D47">
        <w:tab/>
      </w:r>
      <w:r w:rsidR="00425D47">
        <w:tab/>
      </w:r>
      <w:r w:rsidR="00425D47">
        <w:tab/>
      </w:r>
      <w:r w:rsidR="00425D47" w:rsidRPr="00D5299F">
        <w:t xml:space="preserve">Present </w:t>
      </w:r>
      <w:r w:rsidR="00425D47" w:rsidRPr="00E22B9E">
        <w:t>for</w:t>
      </w:r>
      <w:r w:rsidR="00425D47" w:rsidRPr="002B5720">
        <w:t xml:space="preserve"> items</w:t>
      </w:r>
      <w:r w:rsidR="00425D47">
        <w:t xml:space="preserve"> 5-6.1</w:t>
      </w:r>
    </w:p>
    <w:p w14:paraId="119E2634" w14:textId="3AA4ECE9" w:rsidR="00993C21" w:rsidRDefault="00993C21" w:rsidP="00425D47">
      <w:pPr>
        <w:pStyle w:val="Paragraphnonumbers"/>
        <w:ind w:left="7200" w:hanging="7200"/>
      </w:pPr>
      <w:r>
        <w:t>Leonardo Koeser, Adviser, Scientific Advice Team</w:t>
      </w:r>
      <w:r w:rsidR="00425D47">
        <w:tab/>
      </w:r>
      <w:r w:rsidR="00425D47" w:rsidRPr="00A170CA">
        <w:t xml:space="preserve">Present for items </w:t>
      </w:r>
      <w:r w:rsidR="00425D47">
        <w:t>5-5.2b</w:t>
      </w:r>
    </w:p>
    <w:p w14:paraId="5B9DCA37" w14:textId="77777777" w:rsidR="00993C21" w:rsidRDefault="00993C21" w:rsidP="00993C21">
      <w:pPr>
        <w:pStyle w:val="Paragraphnonumbers"/>
      </w:pPr>
      <w:r>
        <w:t xml:space="preserve">Michael Kertanegara, Associate Health Technology Assessment </w:t>
      </w:r>
    </w:p>
    <w:p w14:paraId="7D966672" w14:textId="5C15F9B1" w:rsidR="00993C21" w:rsidRDefault="00993C21" w:rsidP="00425D47">
      <w:pPr>
        <w:pStyle w:val="Paragraphnonumbers"/>
        <w:ind w:left="7200" w:hanging="7200"/>
      </w:pPr>
      <w:r>
        <w:t>Analyst, Interventional Procedures</w:t>
      </w:r>
      <w:r w:rsidR="00425D47">
        <w:tab/>
      </w:r>
      <w:r w:rsidR="00425D47">
        <w:tab/>
      </w:r>
      <w:r w:rsidR="00425D47" w:rsidRPr="00A170CA">
        <w:t xml:space="preserve">Present for items </w:t>
      </w:r>
      <w:r w:rsidR="00425D47">
        <w:t>5-5.2b</w:t>
      </w:r>
    </w:p>
    <w:p w14:paraId="32AC9865" w14:textId="77777777" w:rsidR="00993C21" w:rsidRDefault="00993C21" w:rsidP="00993C21">
      <w:pPr>
        <w:pStyle w:val="Paragraphnonumbers"/>
      </w:pPr>
    </w:p>
    <w:p w14:paraId="638A7B2F" w14:textId="48D87AD9" w:rsidR="00993C21" w:rsidRPr="006231D3" w:rsidRDefault="00993C21" w:rsidP="00993C21">
      <w:pPr>
        <w:pStyle w:val="Heading3unnumbered"/>
      </w:pPr>
      <w:r>
        <w:t>External observers</w:t>
      </w:r>
      <w:r w:rsidRPr="004A1D05">
        <w:t xml:space="preserve"> </w:t>
      </w:r>
      <w:proofErr w:type="gramStart"/>
      <w:r w:rsidRPr="004A1D05">
        <w:t>present</w:t>
      </w:r>
      <w:proofErr w:type="gramEnd"/>
    </w:p>
    <w:p w14:paraId="25EC7940" w14:textId="5A8BA4E4" w:rsidR="00993C21" w:rsidRPr="00993C21" w:rsidRDefault="00993C21" w:rsidP="00D6694D">
      <w:pPr>
        <w:pStyle w:val="Paragraphnonumbers"/>
        <w:ind w:left="7200" w:hanging="7200"/>
        <w:rPr>
          <w:color w:val="FF0000"/>
          <w:szCs w:val="24"/>
        </w:rPr>
      </w:pPr>
      <w:r>
        <w:t>Holly Coole, MHRA</w:t>
      </w:r>
      <w:r>
        <w:tab/>
      </w:r>
      <w:r>
        <w:tab/>
      </w:r>
      <w:r w:rsidRPr="00A170CA">
        <w:t xml:space="preserve">Present </w:t>
      </w:r>
      <w:r w:rsidRPr="00D6694D">
        <w:t xml:space="preserve">for items </w:t>
      </w:r>
      <w:r w:rsidR="00D6694D" w:rsidRPr="00D6694D">
        <w:t>5-5.2</w:t>
      </w:r>
      <w:r w:rsidR="00D6694D">
        <w:t>b</w:t>
      </w:r>
    </w:p>
    <w:p w14:paraId="3A5C852B" w14:textId="02F7B95F" w:rsidR="003E4BEE" w:rsidRPr="00993C21" w:rsidRDefault="00993C21" w:rsidP="00D6694D">
      <w:pPr>
        <w:pStyle w:val="Paragraphnonumbers"/>
        <w:ind w:left="7200" w:hanging="7200"/>
        <w:rPr>
          <w:color w:val="FF0000"/>
          <w:szCs w:val="24"/>
        </w:rPr>
      </w:pPr>
      <w:r>
        <w:t>Francesca Edelmann, MHRA</w:t>
      </w:r>
      <w:r>
        <w:tab/>
      </w:r>
      <w:r>
        <w:tab/>
      </w:r>
      <w:r w:rsidR="00D6694D" w:rsidRPr="00A170CA">
        <w:t xml:space="preserve">Present </w:t>
      </w:r>
      <w:r w:rsidR="00D6694D" w:rsidRPr="00D6694D">
        <w:t>for items 5-5.2</w:t>
      </w:r>
      <w:r w:rsidR="00D6694D">
        <w:t>b</w:t>
      </w:r>
    </w:p>
    <w:p w14:paraId="3A55DB9C" w14:textId="77777777" w:rsidR="00993C21" w:rsidRDefault="00993C21" w:rsidP="00E3356C">
      <w:pPr>
        <w:pStyle w:val="Paragraphnonumbers"/>
      </w:pPr>
    </w:p>
    <w:p w14:paraId="59E5ED9A" w14:textId="2E4A4BE3" w:rsidR="00BA4EAD" w:rsidRPr="006231D3" w:rsidRDefault="00F1318D"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5D8F0CA1" w14:textId="748FCD4E" w:rsidR="004B6473" w:rsidRDefault="004B6473" w:rsidP="004B6473">
      <w:pPr>
        <w:pStyle w:val="Paragraphnonumbers"/>
      </w:pPr>
      <w:r>
        <w:t>Susan O'Connell, Cardiff and Vale UHB, Cedar</w:t>
      </w:r>
      <w:r>
        <w:tab/>
      </w:r>
      <w:r>
        <w:tab/>
      </w:r>
      <w:r>
        <w:tab/>
      </w:r>
      <w:r>
        <w:tab/>
      </w:r>
      <w:r w:rsidR="00A170CA" w:rsidRPr="00A170CA">
        <w:t>Present for items 1-4.</w:t>
      </w:r>
      <w:r w:rsidR="00A170CA">
        <w:t>1</w:t>
      </w:r>
    </w:p>
    <w:p w14:paraId="20B7F483" w14:textId="66139B37" w:rsidR="008C3CA1" w:rsidRDefault="00144D4D" w:rsidP="004B6473">
      <w:pPr>
        <w:pStyle w:val="Paragraphnonumbers"/>
        <w:rPr>
          <w:color w:val="FF0000"/>
          <w:szCs w:val="24"/>
        </w:rPr>
      </w:pPr>
      <w:r>
        <w:t>Megan Dale</w:t>
      </w:r>
      <w:r w:rsidR="004B6473">
        <w:t>, Cardiff and Vale UHB, Cedar</w:t>
      </w:r>
      <w:r w:rsidR="008C3CA1">
        <w:tab/>
      </w:r>
      <w:r w:rsidR="006159DC">
        <w:tab/>
      </w:r>
      <w:r w:rsidR="006159DC">
        <w:tab/>
      </w:r>
      <w:r w:rsidR="004B6473">
        <w:tab/>
      </w:r>
      <w:r w:rsidR="00A170CA" w:rsidRPr="00A170CA">
        <w:t>Present for items 1-4.</w:t>
      </w:r>
      <w:r w:rsidR="00A170CA">
        <w:t xml:space="preserve">1 </w:t>
      </w:r>
    </w:p>
    <w:p w14:paraId="3DC6E683" w14:textId="415191C4" w:rsidR="00144D4D" w:rsidRPr="00144D4D" w:rsidRDefault="00144D4D" w:rsidP="00D6694D">
      <w:pPr>
        <w:pStyle w:val="Paragraphnonumbers"/>
        <w:ind w:left="7200" w:hanging="7200"/>
        <w:rPr>
          <w:color w:val="FF0000"/>
          <w:szCs w:val="24"/>
        </w:rPr>
      </w:pPr>
      <w:r>
        <w:t>Huey Yi Chong, Cardiff and Vale UHB, Cedar</w:t>
      </w:r>
      <w:r>
        <w:tab/>
      </w:r>
      <w:r w:rsidRPr="00A170CA">
        <w:t xml:space="preserve">Present for items </w:t>
      </w:r>
      <w:r w:rsidR="00D6694D" w:rsidRPr="00D6694D">
        <w:t>5-5.2</w:t>
      </w:r>
      <w:r w:rsidR="00D6694D">
        <w:t>a</w:t>
      </w:r>
    </w:p>
    <w:p w14:paraId="05963D99" w14:textId="483C34E6" w:rsidR="006159DC" w:rsidRDefault="00144D4D" w:rsidP="00D6694D">
      <w:pPr>
        <w:pStyle w:val="Paragraphnonumbers"/>
        <w:ind w:left="7200" w:hanging="7200"/>
      </w:pPr>
      <w:r>
        <w:t>Samuel Bird, Cardiff and Vale UHB, Cedar</w:t>
      </w:r>
      <w:r w:rsidR="004B6473">
        <w:tab/>
      </w:r>
      <w:r w:rsidR="00941DF8" w:rsidRPr="00941DF8">
        <w:t xml:space="preserve">Present for items </w:t>
      </w:r>
      <w:r w:rsidR="00D6694D">
        <w:t>5-5.2a</w:t>
      </w:r>
    </w:p>
    <w:p w14:paraId="76C497D1" w14:textId="77777777" w:rsidR="00D6694D" w:rsidRDefault="00D6694D" w:rsidP="00D6694D">
      <w:pPr>
        <w:pStyle w:val="Paragraphnonumbers"/>
        <w:ind w:left="7200" w:hanging="7200"/>
      </w:pPr>
    </w:p>
    <w:p w14:paraId="72B46309" w14:textId="1CCDB109" w:rsidR="004B6473" w:rsidRPr="006231D3" w:rsidRDefault="004B6473" w:rsidP="004B6473">
      <w:pPr>
        <w:pStyle w:val="Heading3unnumbered"/>
      </w:pPr>
      <w:r>
        <w:t>Professional experts</w:t>
      </w:r>
      <w:r w:rsidRPr="006231D3">
        <w:t xml:space="preserve"> </w:t>
      </w:r>
      <w:proofErr w:type="gramStart"/>
      <w:r w:rsidRPr="006231D3">
        <w:t>present</w:t>
      </w:r>
      <w:proofErr w:type="gramEnd"/>
    </w:p>
    <w:p w14:paraId="730DF424" w14:textId="77777777" w:rsidR="00144D4D" w:rsidRDefault="00144D4D" w:rsidP="00144D4D">
      <w:pPr>
        <w:pStyle w:val="Paragraphnonumbers"/>
        <w:rPr>
          <w:rFonts w:eastAsia="Calibri"/>
          <w:szCs w:val="24"/>
          <w:lang w:eastAsia="en-US"/>
        </w:rPr>
      </w:pPr>
      <w:r w:rsidRPr="00144D4D">
        <w:rPr>
          <w:rFonts w:eastAsia="Calibri"/>
          <w:szCs w:val="24"/>
          <w:lang w:eastAsia="en-US"/>
        </w:rPr>
        <w:t xml:space="preserve">Andrew Barton, Nurse Consultant IV Therapy and Vascular </w:t>
      </w:r>
    </w:p>
    <w:p w14:paraId="58367F6C" w14:textId="77777777" w:rsidR="00144D4D" w:rsidRDefault="00144D4D" w:rsidP="00144D4D">
      <w:pPr>
        <w:pStyle w:val="Paragraphnonumbers"/>
        <w:rPr>
          <w:rFonts w:eastAsia="Calibri"/>
          <w:szCs w:val="24"/>
          <w:lang w:eastAsia="en-US"/>
        </w:rPr>
      </w:pPr>
      <w:r w:rsidRPr="00144D4D">
        <w:rPr>
          <w:rFonts w:eastAsia="Calibri"/>
          <w:szCs w:val="24"/>
          <w:lang w:eastAsia="en-US"/>
        </w:rPr>
        <w:t xml:space="preserve">Access IVAS </w:t>
      </w:r>
      <w:proofErr w:type="gramStart"/>
      <w:r w:rsidRPr="00144D4D">
        <w:rPr>
          <w:rFonts w:eastAsia="Calibri"/>
          <w:szCs w:val="24"/>
          <w:lang w:eastAsia="en-US"/>
        </w:rPr>
        <w:t>Lead</w:t>
      </w:r>
      <w:proofErr w:type="gramEnd"/>
      <w:r w:rsidRPr="00144D4D">
        <w:rPr>
          <w:rFonts w:eastAsia="Calibri"/>
          <w:szCs w:val="24"/>
          <w:lang w:eastAsia="en-US"/>
        </w:rPr>
        <w:t xml:space="preserve"> Nurse, Frimley Park Hospital, Frimley Health </w:t>
      </w:r>
    </w:p>
    <w:p w14:paraId="747FC995" w14:textId="79FA9C1A" w:rsidR="00144D4D" w:rsidRPr="00144D4D" w:rsidRDefault="00144D4D" w:rsidP="00144D4D">
      <w:pPr>
        <w:pStyle w:val="Paragraphnonumbers"/>
      </w:pPr>
      <w:r w:rsidRPr="00144D4D">
        <w:rPr>
          <w:rFonts w:eastAsia="Calibri"/>
          <w:szCs w:val="24"/>
          <w:lang w:eastAsia="en-US"/>
        </w:rPr>
        <w:t xml:space="preserve">NHS </w:t>
      </w:r>
      <w:r>
        <w:rPr>
          <w:rFonts w:eastAsia="Calibri"/>
          <w:szCs w:val="24"/>
          <w:lang w:eastAsia="en-US"/>
        </w:rPr>
        <w:t>FT</w:t>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sidRPr="00A170CA">
        <w:t>Present for items 1-4.</w:t>
      </w:r>
      <w:r>
        <w:t>1</w:t>
      </w:r>
    </w:p>
    <w:p w14:paraId="068103EB" w14:textId="77777777" w:rsidR="00144D4D" w:rsidRDefault="00144D4D" w:rsidP="00144D4D">
      <w:pPr>
        <w:pStyle w:val="Paragraphnonumbers"/>
        <w:rPr>
          <w:rFonts w:eastAsia="Calibri"/>
          <w:szCs w:val="24"/>
          <w:lang w:eastAsia="en-US"/>
        </w:rPr>
      </w:pPr>
      <w:r w:rsidRPr="00144D4D">
        <w:rPr>
          <w:rFonts w:eastAsia="Calibri"/>
          <w:szCs w:val="24"/>
          <w:lang w:eastAsia="en-US"/>
        </w:rPr>
        <w:t xml:space="preserve">Jane Hodson, Lead Nurse VAST and OPAT (Deputy </w:t>
      </w:r>
      <w:proofErr w:type="spellStart"/>
      <w:r w:rsidRPr="00144D4D">
        <w:rPr>
          <w:rFonts w:eastAsia="Calibri"/>
          <w:szCs w:val="24"/>
          <w:lang w:eastAsia="en-US"/>
        </w:rPr>
        <w:t>HoN</w:t>
      </w:r>
      <w:proofErr w:type="spellEnd"/>
      <w:r w:rsidRPr="00144D4D">
        <w:rPr>
          <w:rFonts w:eastAsia="Calibri"/>
          <w:szCs w:val="24"/>
          <w:lang w:eastAsia="en-US"/>
        </w:rPr>
        <w:t xml:space="preserve">), </w:t>
      </w:r>
    </w:p>
    <w:p w14:paraId="656551D6" w14:textId="55E52C13" w:rsidR="00144D4D" w:rsidRPr="00144D4D" w:rsidRDefault="00144D4D" w:rsidP="00144D4D">
      <w:pPr>
        <w:pStyle w:val="Paragraphnonumbers"/>
      </w:pPr>
      <w:r w:rsidRPr="00144D4D">
        <w:rPr>
          <w:rFonts w:eastAsia="Calibri"/>
          <w:szCs w:val="24"/>
          <w:lang w:eastAsia="en-US"/>
        </w:rPr>
        <w:lastRenderedPageBreak/>
        <w:t xml:space="preserve">Infection Prevention and Control, </w:t>
      </w:r>
      <w:proofErr w:type="gramStart"/>
      <w:r w:rsidRPr="00144D4D">
        <w:rPr>
          <w:rFonts w:eastAsia="Calibri"/>
          <w:szCs w:val="24"/>
          <w:lang w:eastAsia="en-US"/>
        </w:rPr>
        <w:t>Guy's</w:t>
      </w:r>
      <w:proofErr w:type="gramEnd"/>
      <w:r w:rsidRPr="00144D4D">
        <w:rPr>
          <w:rFonts w:eastAsia="Calibri"/>
          <w:szCs w:val="24"/>
          <w:lang w:eastAsia="en-US"/>
        </w:rPr>
        <w:t xml:space="preserve"> and St Thomas' NHS </w:t>
      </w:r>
      <w:r>
        <w:rPr>
          <w:rFonts w:eastAsia="Calibri"/>
          <w:szCs w:val="24"/>
          <w:lang w:eastAsia="en-US"/>
        </w:rPr>
        <w:t>FT</w:t>
      </w:r>
      <w:r w:rsidRPr="00144D4D">
        <w:rPr>
          <w:rFonts w:eastAsia="Calibri"/>
          <w:szCs w:val="24"/>
          <w:lang w:eastAsia="en-US"/>
        </w:rPr>
        <w:t xml:space="preserve"> </w:t>
      </w:r>
      <w:r>
        <w:rPr>
          <w:rFonts w:eastAsia="Calibri"/>
          <w:szCs w:val="24"/>
          <w:lang w:eastAsia="en-US"/>
        </w:rPr>
        <w:tab/>
      </w:r>
      <w:r w:rsidRPr="00A170CA">
        <w:t>Present for items 1-4.</w:t>
      </w:r>
      <w:r>
        <w:t>1</w:t>
      </w:r>
    </w:p>
    <w:p w14:paraId="7F98C15F" w14:textId="77777777" w:rsidR="00144D4D" w:rsidRDefault="00144D4D" w:rsidP="00144D4D">
      <w:pPr>
        <w:pStyle w:val="Paragraphnonumbers"/>
        <w:rPr>
          <w:rFonts w:eastAsia="Calibri"/>
          <w:szCs w:val="24"/>
          <w:lang w:eastAsia="en-US"/>
        </w:rPr>
      </w:pPr>
      <w:r w:rsidRPr="00144D4D">
        <w:rPr>
          <w:rFonts w:eastAsia="Calibri"/>
          <w:szCs w:val="24"/>
          <w:lang w:eastAsia="en-US"/>
        </w:rPr>
        <w:t xml:space="preserve">David Partridge, Consultant Microbiologist and Research Lead </w:t>
      </w:r>
    </w:p>
    <w:p w14:paraId="70E92FAD" w14:textId="77777777" w:rsidR="00144D4D" w:rsidRDefault="00144D4D" w:rsidP="00144D4D">
      <w:pPr>
        <w:pStyle w:val="Paragraphnonumbers"/>
        <w:rPr>
          <w:rFonts w:eastAsia="Calibri"/>
          <w:szCs w:val="24"/>
          <w:lang w:eastAsia="en-US"/>
        </w:rPr>
      </w:pPr>
      <w:r w:rsidRPr="00144D4D">
        <w:rPr>
          <w:rFonts w:eastAsia="Calibri"/>
          <w:szCs w:val="24"/>
          <w:lang w:eastAsia="en-US"/>
        </w:rPr>
        <w:t xml:space="preserve">for the Directorate of Laboratory Medicine, Sheffield Teaching </w:t>
      </w:r>
    </w:p>
    <w:p w14:paraId="6CB3335D" w14:textId="2509DBB3" w:rsidR="004B6473" w:rsidRDefault="00144D4D" w:rsidP="00144D4D">
      <w:pPr>
        <w:pStyle w:val="Paragraphnonumbers"/>
      </w:pPr>
      <w:r w:rsidRPr="00144D4D">
        <w:rPr>
          <w:rFonts w:eastAsia="Calibri"/>
          <w:szCs w:val="24"/>
          <w:lang w:eastAsia="en-US"/>
        </w:rPr>
        <w:t xml:space="preserve">Hospitals NHS </w:t>
      </w:r>
      <w:r>
        <w:rPr>
          <w:rFonts w:eastAsia="Calibri"/>
          <w:szCs w:val="24"/>
          <w:lang w:eastAsia="en-US"/>
        </w:rPr>
        <w:t>FT</w:t>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Pr>
          <w:rFonts w:eastAsia="Calibri"/>
          <w:szCs w:val="24"/>
          <w:lang w:eastAsia="en-US"/>
        </w:rPr>
        <w:tab/>
      </w:r>
      <w:r w:rsidRPr="00A170CA">
        <w:t>Present for items 1-4.</w:t>
      </w:r>
      <w:r>
        <w:t>1</w:t>
      </w:r>
    </w:p>
    <w:p w14:paraId="21B46F76" w14:textId="785DBE5D" w:rsidR="00695146" w:rsidRDefault="00695146" w:rsidP="00695146">
      <w:pPr>
        <w:pStyle w:val="Paragraphnonumbers"/>
      </w:pPr>
      <w:r>
        <w:t>Catarina Sacadura, Research Clinical Psychologist</w:t>
      </w:r>
      <w:r>
        <w:tab/>
      </w:r>
      <w:r>
        <w:tab/>
      </w:r>
      <w:r>
        <w:tab/>
      </w:r>
      <w:r w:rsidRPr="00A170CA">
        <w:t xml:space="preserve">Present for items </w:t>
      </w:r>
      <w:r w:rsidR="005D5A90">
        <w:t>5-5.1</w:t>
      </w:r>
    </w:p>
    <w:p w14:paraId="2749974E" w14:textId="0A5B66D9" w:rsidR="00695146" w:rsidRPr="00144D4D" w:rsidRDefault="00695146" w:rsidP="00695146">
      <w:pPr>
        <w:pStyle w:val="Paragraphnonumbers"/>
      </w:pPr>
      <w:r>
        <w:t xml:space="preserve">Zera </w:t>
      </w:r>
      <w:proofErr w:type="spellStart"/>
      <w:r>
        <w:t>Brittenden</w:t>
      </w:r>
      <w:proofErr w:type="spellEnd"/>
      <w:r>
        <w:t xml:space="preserve">, </w:t>
      </w:r>
      <w:proofErr w:type="spellStart"/>
      <w:r>
        <w:t>Clincial</w:t>
      </w:r>
      <w:proofErr w:type="spellEnd"/>
      <w:r>
        <w:t xml:space="preserve"> Psychologist</w:t>
      </w:r>
      <w:r>
        <w:tab/>
      </w:r>
      <w:r>
        <w:tab/>
      </w:r>
      <w:r>
        <w:tab/>
      </w:r>
      <w:r>
        <w:tab/>
      </w:r>
      <w:r>
        <w:tab/>
      </w:r>
      <w:r>
        <w:tab/>
      </w:r>
      <w:r w:rsidRPr="00A170CA">
        <w:t xml:space="preserve">Present for items </w:t>
      </w:r>
      <w:r w:rsidR="005D5A90">
        <w:t>5.5.1</w:t>
      </w:r>
    </w:p>
    <w:p w14:paraId="23D7A934" w14:textId="77777777" w:rsidR="00144D4D" w:rsidRPr="004B6473" w:rsidRDefault="00144D4D" w:rsidP="00144D4D">
      <w:pPr>
        <w:pStyle w:val="Paragraphnonumbers"/>
        <w:rPr>
          <w:lang w:eastAsia="en-US"/>
        </w:rPr>
      </w:pPr>
    </w:p>
    <w:p w14:paraId="54422D2E" w14:textId="55A71324" w:rsidR="00172063" w:rsidRPr="006231D3" w:rsidRDefault="00172063" w:rsidP="00172063">
      <w:pPr>
        <w:pStyle w:val="Heading3unnumbered"/>
      </w:pPr>
      <w:r>
        <w:t>Specialist committee members</w:t>
      </w:r>
      <w:r w:rsidRPr="006231D3">
        <w:t xml:space="preserve"> </w:t>
      </w:r>
      <w:proofErr w:type="gramStart"/>
      <w:r w:rsidRPr="006231D3">
        <w:t>present</w:t>
      </w:r>
      <w:proofErr w:type="gramEnd"/>
    </w:p>
    <w:p w14:paraId="4D4467BE" w14:textId="0A69104B" w:rsidR="00695146" w:rsidRPr="008A512C" w:rsidRDefault="00695146" w:rsidP="00037CCF">
      <w:pPr>
        <w:spacing w:after="240" w:line="276" w:lineRule="auto"/>
        <w:ind w:left="7200" w:hanging="7200"/>
        <w:rPr>
          <w:sz w:val="24"/>
          <w:szCs w:val="24"/>
        </w:rPr>
      </w:pPr>
      <w:r w:rsidRPr="008A512C">
        <w:rPr>
          <w:sz w:val="24"/>
          <w:szCs w:val="24"/>
        </w:rPr>
        <w:t>Isabel Ellory, Consultant Psychiatrist (LEAD)</w:t>
      </w:r>
      <w:r w:rsidRPr="008A512C">
        <w:rPr>
          <w:sz w:val="24"/>
          <w:szCs w:val="24"/>
        </w:rPr>
        <w:tab/>
      </w:r>
      <w:r w:rsidR="00037CCF" w:rsidRPr="00037CCF">
        <w:rPr>
          <w:sz w:val="24"/>
          <w:szCs w:val="24"/>
        </w:rPr>
        <w:t>Present for items 5-5.2b</w:t>
      </w:r>
    </w:p>
    <w:p w14:paraId="544CD431" w14:textId="072F4689" w:rsidR="00695146" w:rsidRPr="008A512C" w:rsidRDefault="00695146" w:rsidP="00037CCF">
      <w:pPr>
        <w:spacing w:after="240" w:line="276" w:lineRule="auto"/>
        <w:ind w:left="7200" w:hanging="7200"/>
        <w:rPr>
          <w:sz w:val="24"/>
          <w:szCs w:val="24"/>
        </w:rPr>
      </w:pPr>
      <w:r w:rsidRPr="008A512C">
        <w:rPr>
          <w:sz w:val="24"/>
          <w:szCs w:val="24"/>
        </w:rPr>
        <w:t>Prof Philip McGuire, Professor of Psychiatry</w:t>
      </w:r>
      <w:r w:rsidRPr="008A512C">
        <w:rPr>
          <w:sz w:val="24"/>
          <w:szCs w:val="24"/>
        </w:rPr>
        <w:tab/>
      </w:r>
      <w:r w:rsidR="00037CCF" w:rsidRPr="00037CCF">
        <w:rPr>
          <w:sz w:val="24"/>
          <w:szCs w:val="24"/>
        </w:rPr>
        <w:t>Present for items 5-5.2b</w:t>
      </w:r>
    </w:p>
    <w:p w14:paraId="19B1C783" w14:textId="5396A6D2" w:rsidR="00EA0C36" w:rsidRDefault="00695146" w:rsidP="00037CCF">
      <w:pPr>
        <w:spacing w:after="240" w:line="276" w:lineRule="auto"/>
        <w:ind w:left="7200" w:hanging="7200"/>
        <w:rPr>
          <w:sz w:val="24"/>
          <w:szCs w:val="24"/>
        </w:rPr>
      </w:pPr>
      <w:r w:rsidRPr="00695146">
        <w:rPr>
          <w:sz w:val="24"/>
          <w:szCs w:val="24"/>
        </w:rPr>
        <w:t>Dr Lisa Wood, Consultant Clinical Psychologist</w:t>
      </w:r>
      <w:r w:rsidR="00037CCF">
        <w:rPr>
          <w:sz w:val="24"/>
          <w:szCs w:val="24"/>
        </w:rPr>
        <w:tab/>
      </w:r>
      <w:r w:rsidR="00037CCF" w:rsidRPr="00037CCF">
        <w:rPr>
          <w:sz w:val="24"/>
          <w:szCs w:val="24"/>
        </w:rPr>
        <w:t>Present for items 5-5.2b</w:t>
      </w:r>
    </w:p>
    <w:p w14:paraId="6712690F" w14:textId="77777777" w:rsidR="008A512C" w:rsidRDefault="008A512C" w:rsidP="008A512C">
      <w:pPr>
        <w:spacing w:after="240" w:line="276" w:lineRule="auto"/>
        <w:rPr>
          <w:sz w:val="24"/>
          <w:szCs w:val="24"/>
        </w:rPr>
      </w:pPr>
      <w:r w:rsidRPr="008A512C">
        <w:rPr>
          <w:sz w:val="24"/>
          <w:szCs w:val="24"/>
        </w:rPr>
        <w:t xml:space="preserve">Suzanne </w:t>
      </w:r>
      <w:proofErr w:type="spellStart"/>
      <w:r w:rsidRPr="008A512C">
        <w:rPr>
          <w:sz w:val="24"/>
          <w:szCs w:val="24"/>
        </w:rPr>
        <w:t>McIroy</w:t>
      </w:r>
      <w:proofErr w:type="spellEnd"/>
      <w:r w:rsidRPr="008A512C">
        <w:rPr>
          <w:sz w:val="24"/>
          <w:szCs w:val="24"/>
        </w:rPr>
        <w:t xml:space="preserve"> (LEAD), Consultant Physiotherapist, King’s </w:t>
      </w:r>
    </w:p>
    <w:p w14:paraId="3895A70D" w14:textId="38BCC85A" w:rsidR="008A512C" w:rsidRPr="008A512C" w:rsidRDefault="008A512C" w:rsidP="008A512C">
      <w:pPr>
        <w:spacing w:after="240" w:line="276" w:lineRule="auto"/>
        <w:rPr>
          <w:sz w:val="24"/>
          <w:szCs w:val="24"/>
        </w:rPr>
      </w:pPr>
      <w:r w:rsidRPr="008A512C">
        <w:rPr>
          <w:sz w:val="24"/>
          <w:szCs w:val="24"/>
        </w:rPr>
        <w:t>College Hospital NHS Foundation Trust</w:t>
      </w:r>
      <w:r>
        <w:rPr>
          <w:sz w:val="24"/>
          <w:szCs w:val="24"/>
        </w:rPr>
        <w:tab/>
      </w:r>
      <w:r>
        <w:rPr>
          <w:sz w:val="24"/>
          <w:szCs w:val="24"/>
        </w:rPr>
        <w:tab/>
      </w:r>
      <w:r>
        <w:rPr>
          <w:sz w:val="24"/>
          <w:szCs w:val="24"/>
        </w:rPr>
        <w:tab/>
      </w:r>
      <w:r>
        <w:rPr>
          <w:sz w:val="24"/>
          <w:szCs w:val="24"/>
        </w:rPr>
        <w:tab/>
      </w:r>
      <w:r>
        <w:rPr>
          <w:sz w:val="24"/>
          <w:szCs w:val="24"/>
        </w:rPr>
        <w:tab/>
      </w:r>
      <w:r w:rsidRPr="008A512C">
        <w:rPr>
          <w:sz w:val="24"/>
          <w:szCs w:val="24"/>
        </w:rPr>
        <w:t xml:space="preserve">Present for items </w:t>
      </w:r>
      <w:r w:rsidR="00037CCF">
        <w:rPr>
          <w:sz w:val="24"/>
          <w:szCs w:val="24"/>
        </w:rPr>
        <w:t>6-6.1</w:t>
      </w:r>
    </w:p>
    <w:p w14:paraId="5193E51C" w14:textId="77777777" w:rsidR="008A512C" w:rsidRDefault="008A512C" w:rsidP="008A512C">
      <w:pPr>
        <w:spacing w:after="240" w:line="276" w:lineRule="auto"/>
        <w:rPr>
          <w:sz w:val="24"/>
          <w:szCs w:val="24"/>
        </w:rPr>
      </w:pPr>
      <w:r w:rsidRPr="008A512C">
        <w:rPr>
          <w:sz w:val="24"/>
          <w:szCs w:val="24"/>
        </w:rPr>
        <w:t xml:space="preserve">Adrian Chudyk, NIHR Clinical Lecturer in General Practice, </w:t>
      </w:r>
    </w:p>
    <w:p w14:paraId="60367670" w14:textId="7F478467" w:rsidR="008A512C" w:rsidRPr="008A512C" w:rsidRDefault="008A512C" w:rsidP="008A512C">
      <w:pPr>
        <w:spacing w:after="240" w:line="276" w:lineRule="auto"/>
        <w:rPr>
          <w:sz w:val="24"/>
          <w:szCs w:val="24"/>
        </w:rPr>
      </w:pPr>
      <w:r w:rsidRPr="008A512C">
        <w:rPr>
          <w:sz w:val="24"/>
          <w:szCs w:val="24"/>
        </w:rPr>
        <w:t xml:space="preserve">Keele University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037CCF" w:rsidRPr="008A512C">
        <w:rPr>
          <w:sz w:val="24"/>
          <w:szCs w:val="24"/>
        </w:rPr>
        <w:t xml:space="preserve">Present for items </w:t>
      </w:r>
      <w:r w:rsidR="00037CCF">
        <w:rPr>
          <w:sz w:val="24"/>
          <w:szCs w:val="24"/>
        </w:rPr>
        <w:t>6-6.1</w:t>
      </w:r>
    </w:p>
    <w:p w14:paraId="246A82ED" w14:textId="6653C813" w:rsidR="008A512C" w:rsidRPr="008A512C" w:rsidRDefault="008A512C" w:rsidP="008A512C">
      <w:pPr>
        <w:spacing w:after="240" w:line="276" w:lineRule="auto"/>
        <w:rPr>
          <w:sz w:val="24"/>
          <w:szCs w:val="24"/>
        </w:rPr>
      </w:pPr>
      <w:r w:rsidRPr="008A512C">
        <w:rPr>
          <w:sz w:val="24"/>
          <w:szCs w:val="24"/>
        </w:rPr>
        <w:t>Ben Wanless, Consultant Physiotherapist, St George's Hospital</w:t>
      </w:r>
      <w:r>
        <w:rPr>
          <w:sz w:val="24"/>
          <w:szCs w:val="24"/>
        </w:rPr>
        <w:tab/>
      </w:r>
      <w:r w:rsidR="00037CCF" w:rsidRPr="008A512C">
        <w:rPr>
          <w:sz w:val="24"/>
          <w:szCs w:val="24"/>
        </w:rPr>
        <w:t xml:space="preserve">Present for items </w:t>
      </w:r>
      <w:r w:rsidR="00037CCF">
        <w:rPr>
          <w:sz w:val="24"/>
          <w:szCs w:val="24"/>
        </w:rPr>
        <w:t>6-6.1</w:t>
      </w:r>
    </w:p>
    <w:p w14:paraId="03A5DEAE" w14:textId="77777777" w:rsidR="008A512C" w:rsidRDefault="008A512C" w:rsidP="008A512C">
      <w:pPr>
        <w:spacing w:after="240" w:line="276" w:lineRule="auto"/>
        <w:rPr>
          <w:sz w:val="24"/>
          <w:szCs w:val="24"/>
        </w:rPr>
      </w:pPr>
      <w:r w:rsidRPr="008A512C">
        <w:rPr>
          <w:sz w:val="24"/>
          <w:szCs w:val="24"/>
        </w:rPr>
        <w:t xml:space="preserve">Chris McCarthy, Associate Professor of Physiotherapy, </w:t>
      </w:r>
    </w:p>
    <w:p w14:paraId="252D8894" w14:textId="2FDE2F81" w:rsidR="008A512C" w:rsidRPr="008A512C" w:rsidRDefault="008A512C" w:rsidP="008A512C">
      <w:pPr>
        <w:spacing w:after="240" w:line="276" w:lineRule="auto"/>
        <w:rPr>
          <w:sz w:val="24"/>
          <w:szCs w:val="24"/>
        </w:rPr>
      </w:pPr>
      <w:r w:rsidRPr="008A512C">
        <w:rPr>
          <w:sz w:val="24"/>
          <w:szCs w:val="24"/>
        </w:rPr>
        <w:t xml:space="preserve">Manchester Metropolitan University </w:t>
      </w:r>
      <w:r>
        <w:rPr>
          <w:sz w:val="24"/>
          <w:szCs w:val="24"/>
        </w:rPr>
        <w:tab/>
      </w:r>
      <w:r>
        <w:rPr>
          <w:sz w:val="24"/>
          <w:szCs w:val="24"/>
        </w:rPr>
        <w:tab/>
      </w:r>
      <w:r>
        <w:rPr>
          <w:sz w:val="24"/>
          <w:szCs w:val="24"/>
        </w:rPr>
        <w:tab/>
      </w:r>
      <w:r>
        <w:rPr>
          <w:sz w:val="24"/>
          <w:szCs w:val="24"/>
        </w:rPr>
        <w:tab/>
      </w:r>
      <w:r>
        <w:rPr>
          <w:sz w:val="24"/>
          <w:szCs w:val="24"/>
        </w:rPr>
        <w:tab/>
      </w:r>
      <w:r w:rsidR="00037CCF" w:rsidRPr="008A512C">
        <w:rPr>
          <w:sz w:val="24"/>
          <w:szCs w:val="24"/>
        </w:rPr>
        <w:t xml:space="preserve">Present for items </w:t>
      </w:r>
      <w:r w:rsidR="00037CCF">
        <w:rPr>
          <w:sz w:val="24"/>
          <w:szCs w:val="24"/>
        </w:rPr>
        <w:t>6-6.1</w:t>
      </w:r>
    </w:p>
    <w:p w14:paraId="2D4ECAE4" w14:textId="77777777" w:rsidR="008A512C" w:rsidRDefault="008A512C" w:rsidP="008A512C">
      <w:pPr>
        <w:spacing w:after="240" w:line="276" w:lineRule="auto"/>
        <w:rPr>
          <w:sz w:val="24"/>
          <w:szCs w:val="24"/>
        </w:rPr>
      </w:pPr>
      <w:r w:rsidRPr="008A512C">
        <w:rPr>
          <w:sz w:val="24"/>
          <w:szCs w:val="24"/>
        </w:rPr>
        <w:t xml:space="preserve">Dore Young, Advanced Musculoskeletal Physiotherapy </w:t>
      </w:r>
    </w:p>
    <w:p w14:paraId="5EDD5E5F" w14:textId="6C0065FE" w:rsidR="008A512C" w:rsidRPr="008A512C" w:rsidRDefault="008A512C" w:rsidP="008A512C">
      <w:pPr>
        <w:spacing w:after="240" w:line="276" w:lineRule="auto"/>
        <w:rPr>
          <w:sz w:val="24"/>
          <w:szCs w:val="24"/>
        </w:rPr>
      </w:pPr>
      <w:r w:rsidRPr="008A512C">
        <w:rPr>
          <w:sz w:val="24"/>
          <w:szCs w:val="24"/>
        </w:rPr>
        <w:t>Practitioner, Manchester University NHS Trust</w:t>
      </w:r>
      <w:r>
        <w:rPr>
          <w:sz w:val="24"/>
          <w:szCs w:val="24"/>
        </w:rPr>
        <w:tab/>
      </w:r>
      <w:r>
        <w:rPr>
          <w:sz w:val="24"/>
          <w:szCs w:val="24"/>
        </w:rPr>
        <w:tab/>
      </w:r>
      <w:r>
        <w:rPr>
          <w:sz w:val="24"/>
          <w:szCs w:val="24"/>
        </w:rPr>
        <w:tab/>
      </w:r>
      <w:r>
        <w:rPr>
          <w:sz w:val="24"/>
          <w:szCs w:val="24"/>
        </w:rPr>
        <w:tab/>
      </w:r>
      <w:r w:rsidR="00037CCF" w:rsidRPr="008A512C">
        <w:rPr>
          <w:sz w:val="24"/>
          <w:szCs w:val="24"/>
        </w:rPr>
        <w:t xml:space="preserve">Present for items </w:t>
      </w:r>
      <w:r w:rsidR="00037CCF">
        <w:rPr>
          <w:sz w:val="24"/>
          <w:szCs w:val="24"/>
        </w:rPr>
        <w:t>6-6.1</w:t>
      </w:r>
    </w:p>
    <w:p w14:paraId="36CE13ED" w14:textId="7EBEE72C" w:rsidR="00EA0C36" w:rsidRDefault="008A512C" w:rsidP="008A512C">
      <w:pPr>
        <w:spacing w:after="240" w:line="276" w:lineRule="auto"/>
        <w:rPr>
          <w:sz w:val="24"/>
          <w:szCs w:val="24"/>
        </w:rPr>
      </w:pPr>
      <w:r w:rsidRPr="008A512C">
        <w:rPr>
          <w:sz w:val="24"/>
          <w:szCs w:val="24"/>
        </w:rPr>
        <w:t>Jonathan Hill, Professor of Physiotherapy, Keele University</w:t>
      </w:r>
      <w:r>
        <w:rPr>
          <w:sz w:val="24"/>
          <w:szCs w:val="24"/>
        </w:rPr>
        <w:tab/>
      </w:r>
      <w:r>
        <w:rPr>
          <w:sz w:val="24"/>
          <w:szCs w:val="24"/>
        </w:rPr>
        <w:tab/>
      </w:r>
      <w:r w:rsidR="00037CCF" w:rsidRPr="008A512C">
        <w:rPr>
          <w:sz w:val="24"/>
          <w:szCs w:val="24"/>
        </w:rPr>
        <w:t xml:space="preserve">Present for items </w:t>
      </w:r>
      <w:r w:rsidR="00037CCF">
        <w:rPr>
          <w:sz w:val="24"/>
          <w:szCs w:val="24"/>
        </w:rPr>
        <w:t>6-6.1</w:t>
      </w:r>
    </w:p>
    <w:p w14:paraId="3CF6A91A" w14:textId="77777777" w:rsidR="008A512C" w:rsidRPr="008A512C" w:rsidRDefault="008A512C" w:rsidP="008A512C">
      <w:pPr>
        <w:spacing w:after="240" w:line="276" w:lineRule="auto"/>
        <w:rPr>
          <w:sz w:val="24"/>
          <w:szCs w:val="24"/>
        </w:rPr>
      </w:pPr>
    </w:p>
    <w:p w14:paraId="5DC69C87" w14:textId="2768A6A8" w:rsidR="00172063" w:rsidRPr="005B2680" w:rsidRDefault="00172063" w:rsidP="00172063">
      <w:pPr>
        <w:pStyle w:val="Heading3unnumbered"/>
        <w:rPr>
          <w:color w:val="auto"/>
        </w:rPr>
      </w:pPr>
      <w:r w:rsidRPr="005B2680">
        <w:rPr>
          <w:color w:val="auto"/>
        </w:rPr>
        <w:t xml:space="preserve">Lay Specialist Committee members </w:t>
      </w:r>
      <w:proofErr w:type="gramStart"/>
      <w:r w:rsidRPr="005B2680">
        <w:rPr>
          <w:color w:val="auto"/>
        </w:rPr>
        <w:t>presen</w:t>
      </w:r>
      <w:r w:rsidR="00522F20">
        <w:rPr>
          <w:color w:val="auto"/>
        </w:rPr>
        <w:t>t</w:t>
      </w:r>
      <w:proofErr w:type="gramEnd"/>
    </w:p>
    <w:p w14:paraId="483672AE" w14:textId="74CE3A58" w:rsidR="008A512C" w:rsidRPr="008A512C" w:rsidRDefault="008A512C" w:rsidP="00522F20">
      <w:pPr>
        <w:spacing w:after="240" w:line="276" w:lineRule="auto"/>
        <w:ind w:left="7200" w:hanging="7200"/>
        <w:rPr>
          <w:sz w:val="24"/>
          <w:szCs w:val="24"/>
        </w:rPr>
      </w:pPr>
      <w:r w:rsidRPr="008A512C">
        <w:rPr>
          <w:sz w:val="24"/>
          <w:szCs w:val="24"/>
        </w:rPr>
        <w:t>Anthony Middleton</w:t>
      </w:r>
      <w:r>
        <w:rPr>
          <w:sz w:val="24"/>
          <w:szCs w:val="24"/>
        </w:rPr>
        <w:tab/>
      </w:r>
      <w:r w:rsidR="00037CCF" w:rsidRPr="00037CCF">
        <w:rPr>
          <w:sz w:val="24"/>
          <w:szCs w:val="24"/>
        </w:rPr>
        <w:t>Present for items 5-5.2b</w:t>
      </w:r>
    </w:p>
    <w:p w14:paraId="4BA7F8BE" w14:textId="6E294FFF" w:rsidR="008A512C" w:rsidRDefault="008A512C" w:rsidP="0066429D">
      <w:pPr>
        <w:spacing w:after="240" w:line="276" w:lineRule="auto"/>
        <w:ind w:left="7200" w:hanging="7200"/>
        <w:rPr>
          <w:sz w:val="24"/>
          <w:szCs w:val="24"/>
        </w:rPr>
      </w:pPr>
      <w:r w:rsidRPr="008A512C">
        <w:rPr>
          <w:sz w:val="24"/>
          <w:szCs w:val="24"/>
        </w:rPr>
        <w:lastRenderedPageBreak/>
        <w:t xml:space="preserve">Karen Persaud </w:t>
      </w:r>
      <w:r>
        <w:rPr>
          <w:sz w:val="24"/>
          <w:szCs w:val="24"/>
        </w:rPr>
        <w:tab/>
      </w:r>
      <w:r w:rsidR="0066429D" w:rsidRPr="00037CCF">
        <w:rPr>
          <w:sz w:val="24"/>
          <w:szCs w:val="24"/>
        </w:rPr>
        <w:t>Present for items 5-5.2b</w:t>
      </w:r>
    </w:p>
    <w:p w14:paraId="51F39A61" w14:textId="4B113385" w:rsidR="008A512C" w:rsidRPr="008A512C" w:rsidRDefault="008A512C" w:rsidP="008A512C">
      <w:pPr>
        <w:spacing w:after="240" w:line="276" w:lineRule="auto"/>
        <w:rPr>
          <w:rFonts w:eastAsia="Times New Roman"/>
          <w:sz w:val="24"/>
          <w:lang w:eastAsia="en-GB"/>
        </w:rPr>
      </w:pPr>
      <w:r w:rsidRPr="008A512C">
        <w:rPr>
          <w:sz w:val="24"/>
          <w:szCs w:val="24"/>
        </w:rPr>
        <w:t>Vivian Brow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66429D" w:rsidRPr="008A512C">
        <w:rPr>
          <w:sz w:val="24"/>
          <w:szCs w:val="24"/>
        </w:rPr>
        <w:t xml:space="preserve">Present for items </w:t>
      </w:r>
      <w:r w:rsidR="0066429D">
        <w:rPr>
          <w:sz w:val="24"/>
          <w:szCs w:val="24"/>
        </w:rPr>
        <w:t>6-6.1</w:t>
      </w:r>
    </w:p>
    <w:p w14:paraId="697ECD4B" w14:textId="54A9A67E" w:rsidR="008A512C" w:rsidRPr="008A512C" w:rsidRDefault="008A512C" w:rsidP="008A512C">
      <w:pPr>
        <w:spacing w:after="240" w:line="276" w:lineRule="auto"/>
        <w:rPr>
          <w:rFonts w:eastAsia="Times New Roman"/>
          <w:sz w:val="24"/>
          <w:lang w:eastAsia="en-GB"/>
        </w:rPr>
      </w:pPr>
      <w:r w:rsidRPr="008A512C">
        <w:rPr>
          <w:sz w:val="24"/>
          <w:szCs w:val="24"/>
        </w:rPr>
        <w:t>Iain Neils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66429D" w:rsidRPr="008A512C">
        <w:rPr>
          <w:sz w:val="24"/>
          <w:szCs w:val="24"/>
        </w:rPr>
        <w:t xml:space="preserve">Present for items </w:t>
      </w:r>
      <w:r w:rsidR="0066429D">
        <w:rPr>
          <w:sz w:val="24"/>
          <w:szCs w:val="24"/>
        </w:rPr>
        <w:t xml:space="preserve">6-6.1 </w:t>
      </w:r>
    </w:p>
    <w:p w14:paraId="0B985F82" w14:textId="77777777" w:rsidR="00EA0C36" w:rsidRPr="00EA0C36" w:rsidRDefault="00EA0C36" w:rsidP="00EA0C36">
      <w:pPr>
        <w:spacing w:after="240" w:line="276" w:lineRule="auto"/>
        <w:rPr>
          <w:sz w:val="24"/>
          <w:szCs w:val="24"/>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058101DA" w:rsidR="00A82301" w:rsidRPr="00A82301" w:rsidRDefault="00A82301" w:rsidP="008A512C">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974A32">
            <w:t>s</w:t>
          </w:r>
          <w:r w:rsidR="0065388D">
            <w:t>:</w:t>
          </w:r>
          <w:r w:rsidR="007B7A8B" w:rsidRPr="007B7A8B">
            <w:t xml:space="preserve"> </w:t>
          </w:r>
          <w:bookmarkStart w:id="2" w:name="_Hlk153276949"/>
          <w:r w:rsidR="008A512C">
            <w:t xml:space="preserve">Karen McCutcheon </w:t>
          </w:r>
          <w:bookmarkEnd w:id="2"/>
          <w:r w:rsidR="008A512C">
            <w:t>and Avril McCarthy</w:t>
          </w:r>
          <w:r w:rsidR="00EA0C36">
            <w:t>.</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0F82BC01" w14:textId="54BE056B" w:rsidR="008A512C" w:rsidRPr="008A512C" w:rsidRDefault="0065388D" w:rsidP="008A512C">
      <w:pPr>
        <w:pStyle w:val="ListParagraph"/>
        <w:numPr>
          <w:ilvl w:val="1"/>
          <w:numId w:val="30"/>
        </w:numPr>
        <w:rPr>
          <w:rFonts w:eastAsiaTheme="majorEastAsia"/>
          <w:sz w:val="24"/>
          <w:szCs w:val="24"/>
        </w:rPr>
      </w:pPr>
      <w:r>
        <w:rPr>
          <w:rFonts w:eastAsiaTheme="majorEastAsia"/>
          <w:sz w:val="24"/>
          <w:szCs w:val="24"/>
        </w:rPr>
        <w:t xml:space="preserve"> </w:t>
      </w:r>
      <w:r w:rsidR="008A512C" w:rsidRPr="008A512C">
        <w:rPr>
          <w:rFonts w:eastAsiaTheme="majorEastAsia"/>
          <w:sz w:val="24"/>
          <w:szCs w:val="24"/>
        </w:rPr>
        <w:t xml:space="preserve">Farewell to Karen McCutcheon </w:t>
      </w:r>
      <w:r w:rsidR="008A512C">
        <w:rPr>
          <w:rFonts w:eastAsiaTheme="majorEastAsia"/>
          <w:sz w:val="24"/>
          <w:szCs w:val="24"/>
        </w:rPr>
        <w:t xml:space="preserve">as it was </w:t>
      </w:r>
      <w:r w:rsidR="008A512C" w:rsidRPr="008A512C">
        <w:rPr>
          <w:rFonts w:eastAsiaTheme="majorEastAsia"/>
          <w:sz w:val="24"/>
          <w:szCs w:val="24"/>
        </w:rPr>
        <w:t>her last meeting</w:t>
      </w:r>
      <w:r w:rsidR="008A512C">
        <w:rPr>
          <w:rFonts w:eastAsiaTheme="majorEastAsia"/>
          <w:sz w:val="24"/>
          <w:szCs w:val="24"/>
        </w:rPr>
        <w:t xml:space="preserve"> as a committee </w:t>
      </w:r>
      <w:proofErr w:type="gramStart"/>
      <w:r w:rsidR="008A512C">
        <w:rPr>
          <w:rFonts w:eastAsiaTheme="majorEastAsia"/>
          <w:sz w:val="24"/>
          <w:szCs w:val="24"/>
        </w:rPr>
        <w:t>member</w:t>
      </w:r>
      <w:proofErr w:type="gramEnd"/>
      <w:r w:rsidR="008A512C">
        <w:rPr>
          <w:rFonts w:eastAsiaTheme="majorEastAsia"/>
          <w:sz w:val="24"/>
          <w:szCs w:val="24"/>
        </w:rPr>
        <w:t xml:space="preserve"> </w:t>
      </w:r>
    </w:p>
    <w:p w14:paraId="1373004D" w14:textId="2BD63BB9" w:rsidR="008A512C" w:rsidRDefault="008A512C" w:rsidP="000D2C73">
      <w:pPr>
        <w:pStyle w:val="ListParagraph"/>
        <w:numPr>
          <w:ilvl w:val="1"/>
          <w:numId w:val="30"/>
        </w:numPr>
        <w:rPr>
          <w:rFonts w:eastAsiaTheme="majorEastAsia"/>
          <w:sz w:val="24"/>
          <w:szCs w:val="24"/>
        </w:rPr>
      </w:pPr>
      <w:r>
        <w:rPr>
          <w:rFonts w:eastAsiaTheme="majorEastAsia"/>
          <w:sz w:val="24"/>
          <w:szCs w:val="24"/>
        </w:rPr>
        <w:t xml:space="preserve"> </w:t>
      </w:r>
      <w:r w:rsidRPr="008A512C">
        <w:rPr>
          <w:rFonts w:eastAsiaTheme="majorEastAsia"/>
          <w:sz w:val="24"/>
          <w:szCs w:val="24"/>
        </w:rPr>
        <w:t xml:space="preserve">Farewell to Kazem Rahimi </w:t>
      </w:r>
      <w:r>
        <w:rPr>
          <w:rFonts w:eastAsiaTheme="majorEastAsia"/>
          <w:sz w:val="24"/>
          <w:szCs w:val="24"/>
        </w:rPr>
        <w:t>as it was</w:t>
      </w:r>
      <w:r w:rsidRPr="008A512C">
        <w:rPr>
          <w:rFonts w:eastAsiaTheme="majorEastAsia"/>
          <w:sz w:val="24"/>
          <w:szCs w:val="24"/>
        </w:rPr>
        <w:t xml:space="preserve"> his last meeting </w:t>
      </w:r>
      <w:r>
        <w:rPr>
          <w:rFonts w:eastAsiaTheme="majorEastAsia"/>
          <w:sz w:val="24"/>
          <w:szCs w:val="24"/>
        </w:rPr>
        <w:t xml:space="preserve">as a committee </w:t>
      </w:r>
      <w:proofErr w:type="gramStart"/>
      <w:r>
        <w:rPr>
          <w:rFonts w:eastAsiaTheme="majorEastAsia"/>
          <w:sz w:val="24"/>
          <w:szCs w:val="24"/>
        </w:rPr>
        <w:t>member</w:t>
      </w:r>
      <w:proofErr w:type="gramEnd"/>
    </w:p>
    <w:p w14:paraId="0AF89BC4" w14:textId="5DC5BC2A" w:rsidR="00CC03AC" w:rsidRPr="000C4F98" w:rsidRDefault="008A512C" w:rsidP="000C4F98">
      <w:pPr>
        <w:pStyle w:val="ListParagraph"/>
        <w:numPr>
          <w:ilvl w:val="1"/>
          <w:numId w:val="30"/>
        </w:numPr>
        <w:rPr>
          <w:rFonts w:eastAsiaTheme="majorEastAsia"/>
          <w:sz w:val="24"/>
          <w:szCs w:val="24"/>
        </w:rPr>
      </w:pPr>
      <w:r>
        <w:rPr>
          <w:rFonts w:eastAsiaTheme="majorEastAsia"/>
          <w:sz w:val="24"/>
          <w:szCs w:val="24"/>
        </w:rPr>
        <w:t xml:space="preserve"> </w:t>
      </w:r>
      <w:r w:rsidR="000C4F98">
        <w:rPr>
          <w:rFonts w:eastAsiaTheme="majorEastAsia"/>
          <w:sz w:val="24"/>
          <w:szCs w:val="24"/>
        </w:rPr>
        <w:t xml:space="preserve">Chair announced </w:t>
      </w:r>
      <w:r w:rsidRPr="008A512C">
        <w:rPr>
          <w:rFonts w:eastAsiaTheme="majorEastAsia"/>
          <w:sz w:val="24"/>
          <w:szCs w:val="24"/>
        </w:rPr>
        <w:t xml:space="preserve">Teik Goh’s appointment as </w:t>
      </w:r>
      <w:r w:rsidR="000C4F98">
        <w:rPr>
          <w:rFonts w:eastAsiaTheme="majorEastAsia"/>
          <w:sz w:val="24"/>
          <w:szCs w:val="24"/>
        </w:rPr>
        <w:t xml:space="preserve">committee </w:t>
      </w:r>
      <w:r w:rsidRPr="008A512C">
        <w:rPr>
          <w:rFonts w:eastAsiaTheme="majorEastAsia"/>
          <w:sz w:val="24"/>
          <w:szCs w:val="24"/>
        </w:rPr>
        <w:t>Vice Chai</w:t>
      </w:r>
      <w:r w:rsidR="000C4F98">
        <w:rPr>
          <w:rFonts w:eastAsiaTheme="majorEastAsia"/>
          <w:sz w:val="24"/>
          <w:szCs w:val="24"/>
        </w:rPr>
        <w:t>r</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7B1A1F47" w14:textId="54FA404E" w:rsidR="006E2AC8" w:rsidRPr="006E2AC8" w:rsidRDefault="00DC1F86" w:rsidP="00775CCE">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F34A7A">
                <w:t>17</w:t>
              </w:r>
              <w:r w:rsidR="00F34A7A" w:rsidRPr="00F34A7A">
                <w:rPr>
                  <w:vertAlign w:val="superscript"/>
                </w:rPr>
                <w:t>th</w:t>
              </w:r>
              <w:r w:rsidR="00F34A7A">
                <w:t xml:space="preserve"> November</w:t>
              </w:r>
            </w:sdtContent>
          </w:sdt>
        </w:sdtContent>
      </w:sdt>
    </w:p>
    <w:p w14:paraId="0AB0A31A" w14:textId="1155B359"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40309C" w:rsidRPr="0040309C">
                <w:t>GID-</w:t>
              </w:r>
              <w:r w:rsidR="00F34A7A">
                <w:t>MT5</w:t>
              </w:r>
              <w:r w:rsidR="000C4F98">
                <w:t>82</w:t>
              </w:r>
              <w:r w:rsidR="00F34A7A">
                <w:t xml:space="preserve"> </w:t>
              </w:r>
              <w:r w:rsidR="000C4F98" w:rsidRPr="000C4F98">
                <w:t>Kurin Lock for blood culture collection</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6C1D0E4C" w:rsidR="007D0D24" w:rsidRDefault="002F5606" w:rsidP="00F34A7A">
      <w:pPr>
        <w:pStyle w:val="ListParagraph"/>
        <w:numPr>
          <w:ilvl w:val="2"/>
          <w:numId w:val="32"/>
        </w:numPr>
        <w:rPr>
          <w:rFonts w:eastAsiaTheme="majorEastAsia"/>
          <w:sz w:val="24"/>
        </w:rPr>
      </w:pPr>
      <w:r w:rsidRPr="00F34A7A">
        <w:rPr>
          <w:rFonts w:eastAsiaTheme="majorEastAsia"/>
          <w:sz w:val="24"/>
        </w:rPr>
        <w:t xml:space="preserve">The </w:t>
      </w:r>
      <w:r w:rsidR="00DA7E81" w:rsidRPr="00F34A7A">
        <w:rPr>
          <w:rFonts w:eastAsiaTheme="majorEastAsia"/>
          <w:sz w:val="24"/>
        </w:rPr>
        <w:t>chair</w:t>
      </w:r>
      <w:r w:rsidRPr="00F34A7A">
        <w:rPr>
          <w:rFonts w:eastAsiaTheme="majorEastAsia"/>
          <w:sz w:val="24"/>
        </w:rPr>
        <w:t xml:space="preserve"> welcomed the invited </w:t>
      </w:r>
      <w:r w:rsidR="00DE1FF6">
        <w:rPr>
          <w:rFonts w:eastAsiaTheme="majorEastAsia"/>
          <w:sz w:val="24"/>
        </w:rPr>
        <w:t xml:space="preserve">professional </w:t>
      </w:r>
      <w:r w:rsidR="00F34A7A" w:rsidRPr="00F34A7A">
        <w:rPr>
          <w:rFonts w:eastAsiaTheme="majorEastAsia"/>
          <w:sz w:val="24"/>
        </w:rPr>
        <w:t>experts</w:t>
      </w:r>
      <w:r w:rsidR="00402715" w:rsidRPr="00F34A7A">
        <w:rPr>
          <w:rFonts w:eastAsiaTheme="majorEastAsia"/>
          <w:sz w:val="24"/>
        </w:rPr>
        <w:t xml:space="preserve">, </w:t>
      </w:r>
      <w:r w:rsidR="00F95663" w:rsidRPr="00F34A7A">
        <w:rPr>
          <w:rFonts w:eastAsiaTheme="majorEastAsia"/>
          <w:sz w:val="24"/>
        </w:rPr>
        <w:t xml:space="preserve">external </w:t>
      </w:r>
      <w:r w:rsidR="00125BA5" w:rsidRPr="00F34A7A">
        <w:rPr>
          <w:rFonts w:eastAsiaTheme="majorEastAsia"/>
          <w:sz w:val="24"/>
        </w:rPr>
        <w:t xml:space="preserve">assessment </w:t>
      </w:r>
      <w:r w:rsidR="00F95663" w:rsidRPr="00F34A7A">
        <w:rPr>
          <w:rFonts w:eastAsiaTheme="majorEastAsia"/>
          <w:sz w:val="24"/>
        </w:rPr>
        <w:t>group</w:t>
      </w:r>
      <w:r w:rsidR="00DA7E81" w:rsidRPr="00F34A7A">
        <w:rPr>
          <w:rFonts w:eastAsiaTheme="majorEastAsia"/>
          <w:sz w:val="24"/>
        </w:rPr>
        <w:t xml:space="preserve"> </w:t>
      </w:r>
      <w:r w:rsidR="00402715" w:rsidRPr="00F34A7A">
        <w:rPr>
          <w:rFonts w:eastAsiaTheme="majorEastAsia"/>
          <w:sz w:val="24"/>
        </w:rPr>
        <w:t>representatives</w:t>
      </w:r>
      <w:r w:rsidR="00D75466" w:rsidRPr="00F34A7A">
        <w:rPr>
          <w:rFonts w:eastAsiaTheme="majorEastAsia"/>
          <w:sz w:val="24"/>
        </w:rPr>
        <w:t xml:space="preserve">, </w:t>
      </w:r>
      <w:r w:rsidR="00B04989" w:rsidRPr="00F34A7A">
        <w:rPr>
          <w:rFonts w:eastAsiaTheme="majorEastAsia"/>
          <w:sz w:val="24"/>
        </w:rPr>
        <w:t xml:space="preserve">members of the public and </w:t>
      </w:r>
      <w:r w:rsidR="00D75466" w:rsidRPr="00F34A7A">
        <w:rPr>
          <w:rFonts w:eastAsiaTheme="majorEastAsia"/>
          <w:sz w:val="24"/>
        </w:rPr>
        <w:t xml:space="preserve">company representatives from </w:t>
      </w:r>
      <w:proofErr w:type="spellStart"/>
      <w:r w:rsidR="000F3CBF" w:rsidRPr="000F3CBF">
        <w:rPr>
          <w:rFonts w:eastAsiaTheme="majorEastAsia"/>
          <w:sz w:val="24"/>
        </w:rPr>
        <w:t>Iskus</w:t>
      </w:r>
      <w:proofErr w:type="spellEnd"/>
      <w:r w:rsidR="000F3CBF" w:rsidRPr="000F3CBF">
        <w:rPr>
          <w:rFonts w:eastAsiaTheme="majorEastAsia"/>
          <w:sz w:val="24"/>
        </w:rPr>
        <w:t xml:space="preserve"> Health</w:t>
      </w:r>
      <w:r w:rsidR="000F3CBF">
        <w:rPr>
          <w:rFonts w:eastAsiaTheme="majorEastAsia"/>
          <w:sz w:val="24"/>
        </w:rPr>
        <w:t xml:space="preserve"> and </w:t>
      </w:r>
      <w:proofErr w:type="spellStart"/>
      <w:r w:rsidR="000F3CBF" w:rsidRPr="000F3CBF">
        <w:rPr>
          <w:rFonts w:eastAsiaTheme="majorEastAsia"/>
          <w:sz w:val="24"/>
        </w:rPr>
        <w:t>Mtech</w:t>
      </w:r>
      <w:proofErr w:type="spellEnd"/>
      <w:r w:rsidR="000F3CBF" w:rsidRPr="000F3CBF">
        <w:rPr>
          <w:rFonts w:eastAsiaTheme="majorEastAsia"/>
          <w:sz w:val="24"/>
        </w:rPr>
        <w:t xml:space="preserve"> Access</w:t>
      </w:r>
      <w:r w:rsidR="000F3CBF">
        <w:rPr>
          <w:rFonts w:eastAsiaTheme="majorEastAsia"/>
          <w:sz w:val="24"/>
        </w:rPr>
        <w:t>.</w:t>
      </w:r>
    </w:p>
    <w:p w14:paraId="5598A5AF" w14:textId="77777777" w:rsidR="00F34A7A" w:rsidRPr="00F34A7A" w:rsidRDefault="00F34A7A" w:rsidP="00F34A7A">
      <w:pPr>
        <w:pStyle w:val="ListParagraph"/>
        <w:ind w:left="2140"/>
        <w:rPr>
          <w:rFonts w:eastAsiaTheme="majorEastAsia"/>
          <w:sz w:val="24"/>
        </w:rPr>
      </w:pPr>
    </w:p>
    <w:p w14:paraId="72C11B0E" w14:textId="5FDD3370" w:rsidR="0082481F" w:rsidRPr="00A25CCD" w:rsidRDefault="002F5606" w:rsidP="0082481F">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DD5217">
        <w:t xml:space="preserve">professional </w:t>
      </w:r>
      <w:r w:rsidR="00F34A7A">
        <w:t>experts</w:t>
      </w:r>
      <w:r w:rsidR="00125BA5">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bookmarkStart w:id="3" w:name="_Hlk72146417"/>
    </w:p>
    <w:bookmarkEnd w:id="3"/>
    <w:p w14:paraId="21FD0D8F" w14:textId="57AC8BA8" w:rsidR="006B1320" w:rsidRPr="006B1320" w:rsidRDefault="006B1320" w:rsidP="006B1320">
      <w:pPr>
        <w:pStyle w:val="Level3numbered"/>
        <w:numPr>
          <w:ilvl w:val="0"/>
          <w:numId w:val="0"/>
        </w:numPr>
        <w:ind w:left="2155"/>
      </w:pPr>
      <w:r>
        <w:t>No conflicts of interests were declared for this item.</w:t>
      </w:r>
    </w:p>
    <w:p w14:paraId="5F1DF116" w14:textId="68A1C80C"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4C564C">
        <w:t xml:space="preserve"> </w:t>
      </w:r>
      <w:r w:rsidR="000F3CBF">
        <w:t xml:space="preserve">committee lead </w:t>
      </w:r>
      <w:r w:rsidR="000F3CBF" w:rsidRPr="000F3CBF">
        <w:t>Stacey Chang-Douglass</w:t>
      </w:r>
      <w:r w:rsidR="000F3CBF">
        <w:t xml:space="preserve">. </w:t>
      </w:r>
    </w:p>
    <w:p w14:paraId="6BFDE316" w14:textId="51E359DE" w:rsidR="00B050F8" w:rsidRDefault="00B050F8" w:rsidP="00B050F8">
      <w:pPr>
        <w:pStyle w:val="Level2numbered"/>
        <w:numPr>
          <w:ilvl w:val="1"/>
          <w:numId w:val="32"/>
        </w:numPr>
      </w:pPr>
      <w:r w:rsidRPr="001F551E">
        <w:lastRenderedPageBreak/>
        <w:t>Part 2</w:t>
      </w:r>
      <w:r>
        <w:t>b</w:t>
      </w:r>
      <w:r w:rsidRPr="001F551E">
        <w:t xml:space="preserve"> – Closed session (</w:t>
      </w:r>
      <w:r w:rsidR="005C52B8">
        <w:t xml:space="preserve">professional experts, </w:t>
      </w:r>
      <w:r w:rsidRPr="001F551E">
        <w:t xml:space="preserve">external </w:t>
      </w:r>
      <w:r>
        <w:t xml:space="preserve">assessment </w:t>
      </w:r>
      <w:r w:rsidRPr="001F551E">
        <w:t>group representative</w:t>
      </w:r>
      <w:r w:rsidR="005C52B8">
        <w:t xml:space="preserve">, company representatives and public observers </w:t>
      </w:r>
      <w:r w:rsidRPr="001F551E">
        <w:t>w</w:t>
      </w:r>
      <w:r w:rsidR="005C52B8">
        <w:t>ere</w:t>
      </w:r>
      <w:r w:rsidRPr="001F551E">
        <w:t xml:space="preserve"> asked to leave the meeting)</w:t>
      </w:r>
    </w:p>
    <w:p w14:paraId="71A35CC2" w14:textId="421FE530"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 xml:space="preserve">agreed on the content </w:t>
      </w:r>
      <w:r w:rsidR="00DE1FF6" w:rsidRPr="001F551E">
        <w:t xml:space="preserve">of the </w:t>
      </w:r>
      <w:sdt>
        <w:sdtPr>
          <w:id w:val="-1156679365"/>
          <w:placeholder>
            <w:docPart w:val="43FF3970A80341429DDB4A9775C9C50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E1FF6">
            <w:t>Medical Technology Guidance (MTG)</w:t>
          </w:r>
        </w:sdtContent>
      </w:sdt>
      <w:r w:rsidR="00DE1FF6">
        <w:t>.</w:t>
      </w:r>
      <w:r w:rsidR="00DE1FF6" w:rsidRPr="001F551E">
        <w:t xml:space="preserve"> The </w:t>
      </w:r>
      <w:r w:rsidR="00842ACF" w:rsidRPr="00205638">
        <w:t>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1F1ACA96" w14:textId="17A5FBCB" w:rsidR="009F4DC3" w:rsidRDefault="009B1704" w:rsidP="0030126E">
      <w:pPr>
        <w:pStyle w:val="Level3numbered"/>
        <w:numPr>
          <w:ilvl w:val="2"/>
          <w:numId w:val="32"/>
        </w:numPr>
        <w:ind w:left="2155" w:hanging="737"/>
      </w:pPr>
      <w:r w:rsidRPr="00C02D61">
        <w:t xml:space="preserve">The committee asked the NICE technical team to </w:t>
      </w:r>
      <w:r w:rsidR="00DE1FF6" w:rsidRPr="001F551E">
        <w:t>prepare th</w:t>
      </w:r>
      <w:r w:rsidR="00DE1FF6">
        <w:t xml:space="preserve">e </w:t>
      </w:r>
      <w:sdt>
        <w:sdtPr>
          <w:id w:val="-1378927998"/>
          <w:placeholder>
            <w:docPart w:val="9B170A5EB852492EB76DBC58448DEBF7"/>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DE1FF6">
            <w:t>Medical Technology Guidance (MTG)</w:t>
          </w:r>
        </w:sdtContent>
      </w:sdt>
      <w:r w:rsidR="00DE1FF6" w:rsidRPr="001F551E">
        <w:t xml:space="preserve"> </w:t>
      </w:r>
      <w:r w:rsidR="00DE1FF6">
        <w:t xml:space="preserve">in </w:t>
      </w:r>
      <w:r w:rsidRPr="00C02D61">
        <w:t>line with their decisions</w:t>
      </w:r>
      <w:r w:rsidR="00841566">
        <w:t>.</w:t>
      </w:r>
    </w:p>
    <w:p w14:paraId="434381D3" w14:textId="08C43945" w:rsidR="00DE1FF6" w:rsidRDefault="00C75264" w:rsidP="00DE1FF6">
      <w:pPr>
        <w:pStyle w:val="Heading2"/>
      </w:pPr>
      <w:r>
        <w:t xml:space="preserve">5. </w:t>
      </w:r>
      <w:sdt>
        <w:sdtPr>
          <w:id w:val="302514540"/>
          <w:placeholder>
            <w:docPart w:val="1A25D0854AD149A1A1E74D0D69603BC1"/>
          </w:placeholder>
          <w:dropDownList>
            <w:listItem w:value="Choose an option"/>
            <w:listItem w:displayText="Appraisal" w:value="Appraisal"/>
            <w:listItem w:displayText="Evaluation" w:value="Evaluation"/>
          </w:dropDownList>
        </w:sdtPr>
        <w:sdtEndPr/>
        <w:sdtContent>
          <w:r w:rsidR="00DE1FF6">
            <w:t>Evaluation</w:t>
          </w:r>
        </w:sdtContent>
      </w:sdt>
      <w:r w:rsidR="00DE1FF6">
        <w:t xml:space="preserve"> of </w:t>
      </w:r>
      <w:sdt>
        <w:sdtPr>
          <w:id w:val="-796520181"/>
          <w:placeholder>
            <w:docPart w:val="E70A744822B143BC9D743E454C106B7A"/>
          </w:placeholder>
        </w:sdtPr>
        <w:sdtEndPr/>
        <w:sdtContent>
          <w:sdt>
            <w:sdtPr>
              <w:id w:val="1421982192"/>
              <w:placeholder>
                <w:docPart w:val="77F67BF2A4764CE284FAA64472F41762"/>
              </w:placeholder>
            </w:sdtPr>
            <w:sdtEndPr/>
            <w:sdtContent>
              <w:r w:rsidR="002721F8" w:rsidRPr="00D21B59">
                <w:t>Early Value Assessment (EVA)</w:t>
              </w:r>
              <w:r w:rsidR="002721F8">
                <w:t xml:space="preserve"> of</w:t>
              </w:r>
              <w:r w:rsidR="002721F8" w:rsidRPr="002721F8">
                <w:t xml:space="preserve"> GID-HTE100</w:t>
              </w:r>
              <w:r w:rsidR="00E25001">
                <w:t>20</w:t>
              </w:r>
              <w:r w:rsidR="002721F8">
                <w:t xml:space="preserve"> </w:t>
              </w:r>
              <w:r w:rsidR="00E25001" w:rsidRPr="00E25001">
                <w:t>Digital health technologies to help manage symptoms of psychosis and prevent relapse</w:t>
              </w:r>
            </w:sdtContent>
          </w:sdt>
        </w:sdtContent>
      </w:sdt>
    </w:p>
    <w:p w14:paraId="0FD85B1D" w14:textId="77777777" w:rsidR="00DE1FF6" w:rsidRPr="00EF1B45" w:rsidRDefault="00DE1FF6" w:rsidP="00DE1FF6">
      <w:pPr>
        <w:pStyle w:val="Level2numbered"/>
        <w:numPr>
          <w:ilvl w:val="1"/>
          <w:numId w:val="38"/>
        </w:numPr>
      </w:pPr>
      <w:r w:rsidRPr="00EF1B45">
        <w:t>Part 1 – Open session</w:t>
      </w:r>
    </w:p>
    <w:p w14:paraId="7A2C2ABE" w14:textId="4E2B9232" w:rsidR="00DE1FF6" w:rsidRPr="00205638" w:rsidRDefault="00DE1FF6" w:rsidP="00DE1FF6">
      <w:pPr>
        <w:pStyle w:val="Level3numbered"/>
        <w:numPr>
          <w:ilvl w:val="2"/>
          <w:numId w:val="38"/>
        </w:numPr>
        <w:ind w:left="2155" w:hanging="737"/>
      </w:pPr>
      <w:r w:rsidRPr="00205638">
        <w:t>The chair welcomed the invited</w:t>
      </w:r>
      <w:r w:rsidR="00E25001">
        <w:t xml:space="preserve"> professional </w:t>
      </w:r>
      <w:r w:rsidR="00E25001" w:rsidRPr="00F34A7A">
        <w:t>experts</w:t>
      </w:r>
      <w:r w:rsidR="00E25001">
        <w:t>,</w:t>
      </w:r>
      <w:r w:rsidRPr="00205638">
        <w:t xml:space="preserve"> </w:t>
      </w:r>
      <w:r w:rsidR="002721F8">
        <w:t>s</w:t>
      </w:r>
      <w:r w:rsidR="002721F8" w:rsidRPr="002721F8">
        <w:t xml:space="preserve">pecialist </w:t>
      </w:r>
      <w:r w:rsidR="002721F8">
        <w:t>c</w:t>
      </w:r>
      <w:r w:rsidR="002721F8" w:rsidRPr="002721F8">
        <w:t>ommittee member</w:t>
      </w:r>
      <w:r w:rsidR="002721F8">
        <w:t>s</w:t>
      </w:r>
      <w:r w:rsidRPr="00205638">
        <w:t>,</w:t>
      </w:r>
      <w:r>
        <w:t xml:space="preserve"> </w:t>
      </w:r>
      <w:r w:rsidR="002721F8">
        <w:t>l</w:t>
      </w:r>
      <w:r w:rsidR="002721F8" w:rsidRPr="002721F8">
        <w:t xml:space="preserve">ay </w:t>
      </w:r>
      <w:r w:rsidR="002721F8">
        <w:t>s</w:t>
      </w:r>
      <w:r w:rsidR="002721F8" w:rsidRPr="002721F8">
        <w:t xml:space="preserve">pecialist </w:t>
      </w:r>
      <w:r w:rsidR="002721F8">
        <w:t>c</w:t>
      </w:r>
      <w:r w:rsidR="002721F8" w:rsidRPr="002721F8">
        <w:t>ommittee member</w:t>
      </w:r>
      <w:r w:rsidR="002721F8">
        <w:t xml:space="preserve">s, </w:t>
      </w:r>
      <w:r w:rsidRPr="00205638">
        <w:t xml:space="preserve">external </w:t>
      </w:r>
      <w:r>
        <w:t xml:space="preserve">assessment </w:t>
      </w:r>
      <w:r w:rsidRPr="00205638">
        <w:t>group representatives</w:t>
      </w:r>
      <w:r>
        <w:t xml:space="preserve">, </w:t>
      </w:r>
      <w:r w:rsidRPr="00205638">
        <w:t>members of the public</w:t>
      </w:r>
      <w:r>
        <w:t xml:space="preserve"> and company representatives from </w:t>
      </w:r>
      <w:r w:rsidR="00E25001" w:rsidRPr="00E25001">
        <w:t>Avatar Therapy Ltd.</w:t>
      </w:r>
      <w:r w:rsidR="00E25001">
        <w:t xml:space="preserve">, </w:t>
      </w:r>
      <w:proofErr w:type="spellStart"/>
      <w:r w:rsidR="00E25001" w:rsidRPr="00E25001">
        <w:t>CareLoop</w:t>
      </w:r>
      <w:proofErr w:type="spellEnd"/>
      <w:r w:rsidR="00E25001" w:rsidRPr="00E25001">
        <w:t xml:space="preserve"> Health Ltd.</w:t>
      </w:r>
      <w:r w:rsidR="00E25001">
        <w:t xml:space="preserve"> and </w:t>
      </w:r>
      <w:proofErr w:type="spellStart"/>
      <w:r w:rsidR="00E25001" w:rsidRPr="00E25001">
        <w:t>SlowMo</w:t>
      </w:r>
      <w:proofErr w:type="spellEnd"/>
      <w:r w:rsidR="00E25001">
        <w:t>.</w:t>
      </w:r>
    </w:p>
    <w:p w14:paraId="0B70B89B" w14:textId="70CC782F" w:rsidR="00DE1FF6" w:rsidRPr="00205638" w:rsidRDefault="00DE1FF6" w:rsidP="00DE1FF6">
      <w:pPr>
        <w:pStyle w:val="Level3numbered"/>
        <w:numPr>
          <w:ilvl w:val="2"/>
          <w:numId w:val="38"/>
        </w:numPr>
        <w:ind w:left="2155" w:hanging="737"/>
      </w:pPr>
      <w:r w:rsidRPr="00205638">
        <w:t xml:space="preserve">The chair asked all committee members, </w:t>
      </w:r>
      <w:r w:rsidR="00E25001">
        <w:t xml:space="preserve">professional </w:t>
      </w:r>
      <w:r w:rsidR="00E25001" w:rsidRPr="00F34A7A">
        <w:t>experts</w:t>
      </w:r>
      <w:r w:rsidR="00E25001">
        <w:t xml:space="preserve">, </w:t>
      </w:r>
      <w:r w:rsidR="002721F8">
        <w:t>s</w:t>
      </w:r>
      <w:r w:rsidR="002721F8" w:rsidRPr="002721F8">
        <w:t xml:space="preserve">pecialist </w:t>
      </w:r>
      <w:r w:rsidR="002721F8">
        <w:t>c</w:t>
      </w:r>
      <w:r w:rsidR="002721F8" w:rsidRPr="002721F8">
        <w:t>ommittee member</w:t>
      </w:r>
      <w:r w:rsidR="002721F8">
        <w:t>s</w:t>
      </w:r>
      <w:r w:rsidR="002721F8" w:rsidRPr="00205638">
        <w:t>,</w:t>
      </w:r>
      <w:r w:rsidR="002721F8">
        <w:t xml:space="preserve"> l</w:t>
      </w:r>
      <w:r w:rsidR="002721F8" w:rsidRPr="002721F8">
        <w:t xml:space="preserve">ay </w:t>
      </w:r>
      <w:r w:rsidR="002721F8">
        <w:t>s</w:t>
      </w:r>
      <w:r w:rsidR="002721F8" w:rsidRPr="002721F8">
        <w:t xml:space="preserve">pecialist </w:t>
      </w:r>
      <w:r w:rsidR="002721F8">
        <w:t>c</w:t>
      </w:r>
      <w:r w:rsidR="002721F8" w:rsidRPr="002721F8">
        <w:t>ommittee member</w:t>
      </w:r>
      <w:r w:rsidR="002721F8">
        <w:t>s</w:t>
      </w:r>
      <w:r>
        <w:t xml:space="preserve">, </w:t>
      </w:r>
      <w:r w:rsidRPr="00205638">
        <w:t xml:space="preserve">external group representatives and NICE </w:t>
      </w:r>
      <w:r w:rsidRPr="002C258D">
        <w:t>staff</w:t>
      </w:r>
      <w:r w:rsidRPr="00205638">
        <w:t xml:space="preserve"> present to declare any relevant interests in relation to the item being considered.</w:t>
      </w:r>
      <w:r w:rsidR="002721F8">
        <w:t xml:space="preserve"> </w:t>
      </w:r>
    </w:p>
    <w:sdt>
      <w:sdtPr>
        <w:id w:val="891699995"/>
        <w:placeholder>
          <w:docPart w:val="BE07EC7B474A43C2B2DD9B72A06E2DC3"/>
        </w:placeholder>
      </w:sdtPr>
      <w:sdtEndPr/>
      <w:sdtContent>
        <w:sdt>
          <w:sdtPr>
            <w:id w:val="-2030790405"/>
            <w:placeholder>
              <w:docPart w:val="14025BBD5E414907AAB031C774D3DA4E"/>
            </w:placeholder>
          </w:sdtPr>
          <w:sdtEndPr/>
          <w:sdtContent>
            <w:sdt>
              <w:sdtPr>
                <w:rPr>
                  <w:b/>
                  <w:bCs/>
                </w:rPr>
                <w:id w:val="-341627832"/>
                <w:placeholder>
                  <w:docPart w:val="C294A891B5074E09B08F215D8B39B0ED"/>
                </w:placeholder>
              </w:sdtPr>
              <w:sdtEndPr>
                <w:rPr>
                  <w:b w:val="0"/>
                  <w:bCs w:val="0"/>
                </w:rPr>
              </w:sdtEndPr>
              <w:sdtContent>
                <w:p w14:paraId="2B10D81C" w14:textId="04EECDD9" w:rsidR="004C0D1C" w:rsidRDefault="00E25001" w:rsidP="004C0D1C">
                  <w:pPr>
                    <w:pStyle w:val="Bulletindent1"/>
                    <w:numPr>
                      <w:ilvl w:val="0"/>
                      <w:numId w:val="39"/>
                    </w:numPr>
                  </w:pPr>
                  <w:r w:rsidRPr="00E25001">
                    <w:rPr>
                      <w:b/>
                      <w:bCs/>
                    </w:rPr>
                    <w:t xml:space="preserve">Dr Isabel Ellory </w:t>
                  </w:r>
                  <w:r w:rsidR="004C0D1C">
                    <w:t>has declared a</w:t>
                  </w:r>
                  <w:r>
                    <w:t>n indirect</w:t>
                  </w:r>
                  <w:r w:rsidR="004C0D1C" w:rsidRPr="00F34A7A">
                    <w:t xml:space="preserve"> </w:t>
                  </w:r>
                  <w:r w:rsidR="004C0D1C">
                    <w:t>i</w:t>
                  </w:r>
                  <w:r w:rsidR="004C0D1C" w:rsidRPr="00F34A7A">
                    <w:t>nterests</w:t>
                  </w:r>
                  <w:r w:rsidR="004C0D1C">
                    <w:t xml:space="preserve"> as </w:t>
                  </w:r>
                  <w:r>
                    <w:t>t</w:t>
                  </w:r>
                  <w:r w:rsidRPr="00E25001">
                    <w:t xml:space="preserve">he trust within which </w:t>
                  </w:r>
                  <w:r>
                    <w:t>she</w:t>
                  </w:r>
                  <w:r w:rsidRPr="00E25001">
                    <w:t xml:space="preserve"> work</w:t>
                  </w:r>
                  <w:r>
                    <w:t>s</w:t>
                  </w:r>
                  <w:r w:rsidRPr="00E25001">
                    <w:t xml:space="preserve"> (Greater Manchester Mental Health NHS FT) is currently involved with research projects that relate to digital interventions. This includes a study to test a smoke free app within Early Intervention Services and a second study of service user and staff views on digital remote monitoring for psychosis.</w:t>
                  </w:r>
                  <w:r>
                    <w:t xml:space="preserve"> </w:t>
                  </w:r>
                </w:p>
                <w:p w14:paraId="41DF3569" w14:textId="6C4D824A" w:rsidR="004C0D1C" w:rsidRPr="004C0D1C" w:rsidRDefault="004C0D1C" w:rsidP="004C0D1C">
                  <w:pPr>
                    <w:pStyle w:val="Bulletindent1"/>
                    <w:numPr>
                      <w:ilvl w:val="0"/>
                      <w:numId w:val="0"/>
                    </w:numPr>
                    <w:ind w:left="2629"/>
                  </w:pPr>
                  <w:r w:rsidRPr="00D674CE">
                    <w:t xml:space="preserve">It was agreed that </w:t>
                  </w:r>
                  <w:r>
                    <w:t>h</w:t>
                  </w:r>
                  <w:r w:rsidR="00E25001">
                    <w:t>er</w:t>
                  </w:r>
                  <w:r>
                    <w:t xml:space="preserve"> </w:t>
                  </w:r>
                  <w:r w:rsidRPr="00D674CE">
                    <w:t xml:space="preserve">declaration would not prevent </w:t>
                  </w:r>
                  <w:r w:rsidR="00E25001">
                    <w:t>Dr Ellory</w:t>
                  </w:r>
                  <w:r>
                    <w:t xml:space="preserve"> </w:t>
                  </w:r>
                  <w:r w:rsidRPr="00D674CE">
                    <w:t xml:space="preserve">from providing </w:t>
                  </w:r>
                  <w:r w:rsidRPr="00165ED6">
                    <w:t>advice</w:t>
                  </w:r>
                  <w:r w:rsidRPr="00D674CE">
                    <w:t xml:space="preserve"> to the committee.</w:t>
                  </w:r>
                </w:p>
                <w:p w14:paraId="7E66D644" w14:textId="2A6B1D41" w:rsidR="00DE1FF6" w:rsidRDefault="00E25001" w:rsidP="00DE1FF6">
                  <w:pPr>
                    <w:pStyle w:val="Bulletindent1"/>
                    <w:numPr>
                      <w:ilvl w:val="0"/>
                      <w:numId w:val="39"/>
                    </w:numPr>
                  </w:pPr>
                  <w:r w:rsidRPr="00E25001">
                    <w:rPr>
                      <w:b/>
                      <w:bCs/>
                    </w:rPr>
                    <w:t xml:space="preserve">Prof Philip McGuire </w:t>
                  </w:r>
                  <w:r w:rsidR="00DE1FF6" w:rsidRPr="006F1465">
                    <w:t xml:space="preserve">has declared a non-financial professional </w:t>
                  </w:r>
                  <w:r w:rsidR="002721F8">
                    <w:t xml:space="preserve">and personal </w:t>
                  </w:r>
                  <w:r w:rsidR="00DE1FF6" w:rsidRPr="006F1465">
                    <w:t xml:space="preserve">interest </w:t>
                  </w:r>
                  <w:r w:rsidR="000D6482">
                    <w:t>due to</w:t>
                  </w:r>
                  <w:r w:rsidR="002721F8">
                    <w:t>:</w:t>
                  </w:r>
                  <w:r>
                    <w:t xml:space="preserve"> </w:t>
                  </w:r>
                </w:p>
                <w:p w14:paraId="35FBBC73" w14:textId="77777777" w:rsidR="00E25001" w:rsidRDefault="00E25001" w:rsidP="002721F8">
                  <w:pPr>
                    <w:pStyle w:val="Bulletindent1"/>
                    <w:numPr>
                      <w:ilvl w:val="0"/>
                      <w:numId w:val="49"/>
                    </w:numPr>
                  </w:pPr>
                  <w:r w:rsidRPr="00E25001">
                    <w:t xml:space="preserve">Involvement in ongoing or scheduled non-commercial trials of novel treatments for </w:t>
                  </w:r>
                  <w:proofErr w:type="gramStart"/>
                  <w:r w:rsidRPr="00E25001">
                    <w:t>psychosis</w:t>
                  </w:r>
                  <w:proofErr w:type="gramEnd"/>
                  <w:r w:rsidRPr="00E25001">
                    <w:t xml:space="preserve"> </w:t>
                  </w:r>
                </w:p>
                <w:p w14:paraId="78BAD818" w14:textId="77777777" w:rsidR="00E25001" w:rsidRDefault="00E25001" w:rsidP="002721F8">
                  <w:pPr>
                    <w:pStyle w:val="Bulletindent1"/>
                    <w:numPr>
                      <w:ilvl w:val="0"/>
                      <w:numId w:val="49"/>
                    </w:numPr>
                  </w:pPr>
                  <w:r w:rsidRPr="00E25001">
                    <w:t>STOP – Trial of novel psychological intervention in psychosis (MRC)</w:t>
                  </w:r>
                </w:p>
                <w:p w14:paraId="252C1EC6" w14:textId="795BC2ED" w:rsidR="00E25001" w:rsidRDefault="00E25001" w:rsidP="00E25001">
                  <w:pPr>
                    <w:pStyle w:val="Bulletindent1"/>
                    <w:numPr>
                      <w:ilvl w:val="0"/>
                      <w:numId w:val="49"/>
                    </w:numPr>
                  </w:pPr>
                  <w:r w:rsidRPr="00E25001">
                    <w:t>STEP – Trials of Cannabidiol in psychosis (</w:t>
                  </w:r>
                  <w:proofErr w:type="spellStart"/>
                  <w:r w:rsidRPr="00E25001">
                    <w:t>Wellcome</w:t>
                  </w:r>
                  <w:proofErr w:type="spellEnd"/>
                  <w:r w:rsidRPr="00E25001">
                    <w:t xml:space="preserve"> Trust)</w:t>
                  </w:r>
                </w:p>
                <w:p w14:paraId="6C9D1C50" w14:textId="3BEC0D1F" w:rsidR="00E25001" w:rsidRDefault="00E25001" w:rsidP="00E25001">
                  <w:pPr>
                    <w:pStyle w:val="Bulletindent1"/>
                    <w:numPr>
                      <w:ilvl w:val="0"/>
                      <w:numId w:val="49"/>
                    </w:numPr>
                  </w:pPr>
                  <w:r w:rsidRPr="00E25001">
                    <w:lastRenderedPageBreak/>
                    <w:t xml:space="preserve">FOCUS – Trial of </w:t>
                  </w:r>
                  <w:proofErr w:type="spellStart"/>
                  <w:r w:rsidRPr="00E25001">
                    <w:t>KatXT</w:t>
                  </w:r>
                  <w:proofErr w:type="spellEnd"/>
                  <w:r w:rsidRPr="00E25001">
                    <w:t xml:space="preserve"> in psychosis (</w:t>
                  </w:r>
                  <w:proofErr w:type="spellStart"/>
                  <w:r w:rsidRPr="00E25001">
                    <w:t>Wellcome</w:t>
                  </w:r>
                  <w:proofErr w:type="spellEnd"/>
                  <w:r w:rsidRPr="00E25001">
                    <w:t xml:space="preserve"> Trust)</w:t>
                  </w:r>
                </w:p>
                <w:p w14:paraId="4A36E53D" w14:textId="4BA23B29" w:rsidR="00DE1FF6" w:rsidRDefault="00DE1FF6" w:rsidP="00DE1FF6">
                  <w:pPr>
                    <w:pStyle w:val="Bulletindent1"/>
                    <w:numPr>
                      <w:ilvl w:val="0"/>
                      <w:numId w:val="0"/>
                    </w:numPr>
                    <w:ind w:left="2629"/>
                  </w:pPr>
                  <w:r w:rsidRPr="006F1465">
                    <w:t>It was agreed that h</w:t>
                  </w:r>
                  <w:r w:rsidR="00E25001">
                    <w:t>is</w:t>
                  </w:r>
                  <w:r w:rsidRPr="006F1465">
                    <w:t xml:space="preserve"> declaration would not prevent </w:t>
                  </w:r>
                  <w:r w:rsidR="00E25001">
                    <w:t>Prof McGuire</w:t>
                  </w:r>
                  <w:r>
                    <w:t xml:space="preserve"> </w:t>
                  </w:r>
                  <w:r w:rsidRPr="006F1465">
                    <w:t>from providing advice to the committee.</w:t>
                  </w:r>
                </w:p>
                <w:sdt>
                  <w:sdtPr>
                    <w:rPr>
                      <w:b/>
                      <w:bCs/>
                    </w:rPr>
                    <w:id w:val="882060949"/>
                    <w:placeholder>
                      <w:docPart w:val="692D1A3217884317B89323549CF06B5E"/>
                    </w:placeholder>
                  </w:sdtPr>
                  <w:sdtEndPr>
                    <w:rPr>
                      <w:b w:val="0"/>
                      <w:bCs w:val="0"/>
                    </w:rPr>
                  </w:sdtEndPr>
                  <w:sdtContent>
                    <w:p w14:paraId="57399505" w14:textId="420CD124" w:rsidR="000D6482" w:rsidRDefault="00E25001" w:rsidP="000D6482">
                      <w:pPr>
                        <w:pStyle w:val="Bulletindent1"/>
                        <w:numPr>
                          <w:ilvl w:val="0"/>
                          <w:numId w:val="39"/>
                        </w:numPr>
                      </w:pPr>
                      <w:r>
                        <w:rPr>
                          <w:b/>
                          <w:bCs/>
                        </w:rPr>
                        <w:t xml:space="preserve">Ms </w:t>
                      </w:r>
                      <w:r w:rsidRPr="00E25001">
                        <w:rPr>
                          <w:b/>
                          <w:bCs/>
                        </w:rPr>
                        <w:t xml:space="preserve">Zera </w:t>
                      </w:r>
                      <w:bookmarkStart w:id="4" w:name="_Hlk153278444"/>
                      <w:proofErr w:type="spellStart"/>
                      <w:r w:rsidRPr="00E25001">
                        <w:rPr>
                          <w:b/>
                          <w:bCs/>
                        </w:rPr>
                        <w:t>Brittenden</w:t>
                      </w:r>
                      <w:bookmarkEnd w:id="4"/>
                      <w:proofErr w:type="spellEnd"/>
                      <w:r w:rsidRPr="00E25001">
                        <w:rPr>
                          <w:b/>
                          <w:bCs/>
                        </w:rPr>
                        <w:t xml:space="preserve"> </w:t>
                      </w:r>
                      <w:r w:rsidR="000D6482" w:rsidRPr="006F1465">
                        <w:t xml:space="preserve">has declared </w:t>
                      </w:r>
                      <w:r w:rsidRPr="006F1465">
                        <w:t xml:space="preserve">a non-financial professional </w:t>
                      </w:r>
                      <w:r>
                        <w:t xml:space="preserve">and personal </w:t>
                      </w:r>
                      <w:r w:rsidRPr="006F1465">
                        <w:t xml:space="preserve">interest </w:t>
                      </w:r>
                      <w:r>
                        <w:t>as she was an e</w:t>
                      </w:r>
                      <w:r w:rsidRPr="00E25001">
                        <w:t>xpert directly involved in providing AVATAR therapy</w:t>
                      </w:r>
                      <w:r>
                        <w:t>.</w:t>
                      </w:r>
                    </w:p>
                    <w:p w14:paraId="39C45B47" w14:textId="57A10E72" w:rsidR="000D6482" w:rsidRPr="004C0D1C" w:rsidRDefault="000D6482" w:rsidP="004C0D1C">
                      <w:pPr>
                        <w:pStyle w:val="Bulletindent1"/>
                        <w:numPr>
                          <w:ilvl w:val="0"/>
                          <w:numId w:val="0"/>
                        </w:numPr>
                        <w:ind w:left="2629"/>
                      </w:pPr>
                      <w:r w:rsidRPr="006F1465">
                        <w:t>It was agreed that h</w:t>
                      </w:r>
                      <w:r>
                        <w:t>er</w:t>
                      </w:r>
                      <w:r w:rsidRPr="006F1465">
                        <w:t xml:space="preserve"> declaration would not prevent </w:t>
                      </w:r>
                      <w:r>
                        <w:t xml:space="preserve">Ms </w:t>
                      </w:r>
                      <w:proofErr w:type="spellStart"/>
                      <w:r w:rsidR="00E25001" w:rsidRPr="00E25001">
                        <w:t>Brittenden</w:t>
                      </w:r>
                      <w:proofErr w:type="spellEnd"/>
                      <w:r>
                        <w:t xml:space="preserve"> </w:t>
                      </w:r>
                      <w:r w:rsidRPr="006F1465">
                        <w:t xml:space="preserve">from providing </w:t>
                      </w:r>
                      <w:r>
                        <w:t xml:space="preserve">expert </w:t>
                      </w:r>
                      <w:r w:rsidRPr="006F1465">
                        <w:t>advice to the committee.</w:t>
                      </w:r>
                      <w:r w:rsidR="00E25001">
                        <w:t xml:space="preserve"> </w:t>
                      </w:r>
                    </w:p>
                    <w:sdt>
                      <w:sdtPr>
                        <w:rPr>
                          <w:rFonts w:eastAsia="Times New Roman" w:cs="Times New Roman"/>
                          <w:b/>
                          <w:bCs w:val="0"/>
                          <w:sz w:val="24"/>
                          <w:szCs w:val="24"/>
                        </w:rPr>
                        <w:id w:val="-90087461"/>
                        <w:placeholder>
                          <w:docPart w:val="DDED867E2A14411B9DB9D0EC0508497C"/>
                        </w:placeholder>
                      </w:sdtPr>
                      <w:sdtEndPr>
                        <w:rPr>
                          <w:b w:val="0"/>
                        </w:rPr>
                      </w:sdtEndPr>
                      <w:sdtContent>
                        <w:p w14:paraId="4FA2DB7E" w14:textId="6FC9C0F7" w:rsidR="000D6482" w:rsidRPr="0062785E" w:rsidRDefault="00E25001" w:rsidP="0062785E">
                          <w:pPr>
                            <w:pStyle w:val="ListParagraph"/>
                            <w:numPr>
                              <w:ilvl w:val="0"/>
                              <w:numId w:val="39"/>
                            </w:numPr>
                            <w:rPr>
                              <w:rFonts w:eastAsia="Times New Roman" w:cs="Times New Roman"/>
                              <w:bCs w:val="0"/>
                              <w:sz w:val="24"/>
                              <w:szCs w:val="24"/>
                            </w:rPr>
                          </w:pPr>
                          <w:r w:rsidRPr="00E25001">
                            <w:rPr>
                              <w:b/>
                              <w:bCs w:val="0"/>
                              <w:sz w:val="24"/>
                              <w:szCs w:val="24"/>
                            </w:rPr>
                            <w:t xml:space="preserve">Ms </w:t>
                          </w:r>
                          <w:r w:rsidRPr="00E25001">
                            <w:rPr>
                              <w:b/>
                              <w:sz w:val="24"/>
                              <w:szCs w:val="24"/>
                            </w:rPr>
                            <w:t xml:space="preserve">Catarina </w:t>
                          </w:r>
                          <w:bookmarkStart w:id="5" w:name="_Hlk153278556"/>
                          <w:r w:rsidRPr="00E25001">
                            <w:rPr>
                              <w:b/>
                              <w:sz w:val="24"/>
                              <w:szCs w:val="24"/>
                            </w:rPr>
                            <w:t>Sacadura</w:t>
                          </w:r>
                          <w:bookmarkEnd w:id="5"/>
                          <w:r w:rsidRPr="00E25001">
                            <w:rPr>
                              <w:b/>
                              <w:sz w:val="24"/>
                              <w:szCs w:val="24"/>
                            </w:rPr>
                            <w:t xml:space="preserve"> </w:t>
                          </w:r>
                          <w:r w:rsidR="000D6482" w:rsidRPr="00E25001">
                            <w:rPr>
                              <w:sz w:val="24"/>
                              <w:szCs w:val="24"/>
                            </w:rPr>
                            <w:t xml:space="preserve">has declared a non-financial professional and personal interest </w:t>
                          </w:r>
                          <w:r w:rsidRPr="00E25001">
                            <w:rPr>
                              <w:sz w:val="24"/>
                              <w:szCs w:val="24"/>
                            </w:rPr>
                            <w:t>as she was</w:t>
                          </w:r>
                          <w:r w:rsidRPr="00E25001">
                            <w:rPr>
                              <w:rFonts w:eastAsia="Times New Roman" w:cs="Times New Roman"/>
                              <w:bCs w:val="0"/>
                              <w:sz w:val="24"/>
                              <w:szCs w:val="24"/>
                            </w:rPr>
                            <w:t xml:space="preserve"> a therapist and site coordinator for the </w:t>
                          </w:r>
                          <w:proofErr w:type="spellStart"/>
                          <w:r w:rsidRPr="00E25001">
                            <w:rPr>
                              <w:rFonts w:eastAsia="Times New Roman" w:cs="Times New Roman"/>
                              <w:bCs w:val="0"/>
                              <w:sz w:val="24"/>
                              <w:szCs w:val="24"/>
                            </w:rPr>
                            <w:t>SlowMo</w:t>
                          </w:r>
                          <w:proofErr w:type="spellEnd"/>
                          <w:r w:rsidRPr="00E25001">
                            <w:rPr>
                              <w:rFonts w:eastAsia="Times New Roman" w:cs="Times New Roman"/>
                              <w:bCs w:val="0"/>
                              <w:sz w:val="24"/>
                              <w:szCs w:val="24"/>
                            </w:rPr>
                            <w:t xml:space="preserve"> trial in Sussex (Sussex partnership NHS Foundation trust), this is how she got experience of using the </w:t>
                          </w:r>
                          <w:proofErr w:type="spellStart"/>
                          <w:r w:rsidRPr="00E25001">
                            <w:rPr>
                              <w:rFonts w:eastAsia="Times New Roman" w:cs="Times New Roman"/>
                              <w:bCs w:val="0"/>
                              <w:sz w:val="24"/>
                              <w:szCs w:val="24"/>
                            </w:rPr>
                            <w:t>SlowMo</w:t>
                          </w:r>
                          <w:proofErr w:type="spellEnd"/>
                          <w:r w:rsidRPr="00E25001">
                            <w:rPr>
                              <w:rFonts w:eastAsia="Times New Roman" w:cs="Times New Roman"/>
                              <w:bCs w:val="0"/>
                              <w:sz w:val="24"/>
                              <w:szCs w:val="24"/>
                            </w:rPr>
                            <w:t xml:space="preserve"> intervention. She was also a co-author is the trial paper, as this is part of the role. She has not been involved in the trial since it </w:t>
                          </w:r>
                          <w:proofErr w:type="gramStart"/>
                          <w:r w:rsidRPr="00E25001">
                            <w:rPr>
                              <w:rFonts w:eastAsia="Times New Roman" w:cs="Times New Roman"/>
                              <w:bCs w:val="0"/>
                              <w:sz w:val="24"/>
                              <w:szCs w:val="24"/>
                            </w:rPr>
                            <w:t>finished</w:t>
                          </w:r>
                          <w:proofErr w:type="gramEnd"/>
                          <w:r w:rsidRPr="00E25001">
                            <w:rPr>
                              <w:rFonts w:eastAsia="Times New Roman" w:cs="Times New Roman"/>
                              <w:bCs w:val="0"/>
                              <w:sz w:val="24"/>
                              <w:szCs w:val="24"/>
                            </w:rPr>
                            <w:t xml:space="preserve"> and the paper has been published. Her current research work in the NHS is no longer connected with </w:t>
                          </w:r>
                          <w:proofErr w:type="spellStart"/>
                          <w:r w:rsidRPr="00E25001">
                            <w:rPr>
                              <w:rFonts w:eastAsia="Times New Roman" w:cs="Times New Roman"/>
                              <w:bCs w:val="0"/>
                              <w:sz w:val="24"/>
                              <w:szCs w:val="24"/>
                            </w:rPr>
                            <w:t>SlowMo</w:t>
                          </w:r>
                          <w:proofErr w:type="spellEnd"/>
                          <w:r w:rsidRPr="00E25001">
                            <w:rPr>
                              <w:rFonts w:eastAsia="Times New Roman" w:cs="Times New Roman"/>
                              <w:bCs w:val="0"/>
                              <w:sz w:val="24"/>
                              <w:szCs w:val="24"/>
                            </w:rPr>
                            <w:t>.</w:t>
                          </w:r>
                        </w:p>
                        <w:p w14:paraId="0DE81543" w14:textId="18E7F0CE" w:rsidR="000D6482" w:rsidRPr="003A5911" w:rsidRDefault="000D6482" w:rsidP="0062785E">
                          <w:pPr>
                            <w:pStyle w:val="Bulletindent1"/>
                            <w:numPr>
                              <w:ilvl w:val="0"/>
                              <w:numId w:val="0"/>
                            </w:numPr>
                            <w:ind w:left="2629"/>
                          </w:pPr>
                          <w:r w:rsidRPr="00E25001">
                            <w:t xml:space="preserve">It was agreed that her declaration would not prevent Ms </w:t>
                          </w:r>
                          <w:r w:rsidR="00E25001" w:rsidRPr="00E25001">
                            <w:t xml:space="preserve">Sacadura </w:t>
                          </w:r>
                          <w:r w:rsidRPr="00E25001">
                            <w:t>from providin</w:t>
                          </w:r>
                          <w:r w:rsidR="00E25001" w:rsidRPr="00E25001">
                            <w:t>g</w:t>
                          </w:r>
                          <w:r w:rsidRPr="00E25001">
                            <w:t xml:space="preserve"> advice to the committee.</w:t>
                          </w:r>
                        </w:p>
                      </w:sdtContent>
                    </w:sdt>
                  </w:sdtContent>
                </w:sdt>
              </w:sdtContent>
            </w:sdt>
            <w:p w14:paraId="37053CC9" w14:textId="77777777" w:rsidR="00DE1FF6" w:rsidRPr="00E814BC" w:rsidRDefault="00DE1FF6" w:rsidP="00DE1FF6">
              <w:pPr>
                <w:pStyle w:val="Bulletindent1"/>
                <w:numPr>
                  <w:ilvl w:val="0"/>
                  <w:numId w:val="0"/>
                </w:numPr>
                <w:ind w:left="2269" w:hanging="284"/>
              </w:pPr>
              <w:r>
                <w:t>No other interests were declared at the meeting.</w:t>
              </w:r>
            </w:p>
          </w:sdtContent>
        </w:sdt>
      </w:sdtContent>
    </w:sdt>
    <w:p w14:paraId="03210297" w14:textId="7701AEA3" w:rsidR="00B0319B" w:rsidRPr="00C959F5" w:rsidRDefault="00DE1FF6" w:rsidP="00B0319B">
      <w:pPr>
        <w:pStyle w:val="Level3numbered"/>
        <w:numPr>
          <w:ilvl w:val="2"/>
          <w:numId w:val="38"/>
        </w:numPr>
        <w:ind w:left="2155" w:hanging="737"/>
      </w:pPr>
      <w:r w:rsidRPr="00C959F5">
        <w:t xml:space="preserve">The Chair led a discussion </w:t>
      </w:r>
      <w:sdt>
        <w:sdtPr>
          <w:id w:val="-733539734"/>
          <w:placeholder>
            <w:docPart w:val="0B0E31615D7D40D5B58AB4A7B22EDED2"/>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r w:rsidR="004C0D1C">
        <w:t>l</w:t>
      </w:r>
      <w:r w:rsidR="004C0D1C" w:rsidRPr="004C0D1C">
        <w:t xml:space="preserve">ead </w:t>
      </w:r>
      <w:r w:rsidR="004C0D1C">
        <w:t>c</w:t>
      </w:r>
      <w:r w:rsidR="004C0D1C" w:rsidRPr="004C0D1C">
        <w:t>ommittee member</w:t>
      </w:r>
      <w:r w:rsidR="004C0D1C">
        <w:t xml:space="preserve"> </w:t>
      </w:r>
      <w:r w:rsidR="0062785E" w:rsidRPr="0062785E">
        <w:t xml:space="preserve">Teik Goh </w:t>
      </w:r>
      <w:r w:rsidR="004C0D1C">
        <w:t>and l</w:t>
      </w:r>
      <w:r w:rsidR="004C0D1C" w:rsidRPr="004C0D1C">
        <w:t xml:space="preserve">ead </w:t>
      </w:r>
      <w:r w:rsidR="004C0D1C">
        <w:t>s</w:t>
      </w:r>
      <w:r w:rsidR="004C0D1C" w:rsidRPr="004C0D1C">
        <w:t xml:space="preserve">pecialist </w:t>
      </w:r>
      <w:r w:rsidR="004C0D1C">
        <w:t>c</w:t>
      </w:r>
      <w:r w:rsidR="004C0D1C" w:rsidRPr="004C0D1C">
        <w:t>ommittee member</w:t>
      </w:r>
      <w:r w:rsidR="004C0D1C">
        <w:t xml:space="preserve"> </w:t>
      </w:r>
      <w:r w:rsidR="0062785E" w:rsidRPr="0062785E">
        <w:t>Isabel Ellory</w:t>
      </w:r>
      <w:r w:rsidR="0062785E">
        <w:t>.</w:t>
      </w:r>
    </w:p>
    <w:p w14:paraId="30358FC2" w14:textId="10F603E6" w:rsidR="00DE1FF6" w:rsidRDefault="00DE1FF6" w:rsidP="00DE1FF6">
      <w:pPr>
        <w:pStyle w:val="Level2numbered"/>
        <w:numPr>
          <w:ilvl w:val="1"/>
          <w:numId w:val="38"/>
        </w:numPr>
        <w:spacing w:after="0"/>
      </w:pPr>
      <w:r w:rsidRPr="001F551E">
        <w:t>Part 2</w:t>
      </w:r>
      <w:r w:rsidR="00B0319B">
        <w:t>a</w:t>
      </w:r>
      <w:r w:rsidRPr="001F551E">
        <w:t xml:space="preserve"> </w:t>
      </w:r>
      <w:r>
        <w:t xml:space="preserve">– </w:t>
      </w:r>
      <w:r w:rsidRPr="001F551E">
        <w:t>Closed session (</w:t>
      </w:r>
      <w:r w:rsidR="00C16141">
        <w:t xml:space="preserve">professional experts, </w:t>
      </w:r>
      <w:r w:rsidRPr="001F551E">
        <w:t>company representatives</w:t>
      </w:r>
      <w:r w:rsidR="00B0319B">
        <w:t xml:space="preserve"> </w:t>
      </w:r>
      <w:r w:rsidRPr="001F551E">
        <w:t>and members of the public were asked to leave the meeting)</w:t>
      </w:r>
      <w:r>
        <w:t>.</w:t>
      </w:r>
    </w:p>
    <w:p w14:paraId="1AFB9A76" w14:textId="77777777" w:rsidR="00B0319B" w:rsidRDefault="00B0319B" w:rsidP="00B0319B">
      <w:pPr>
        <w:pStyle w:val="Level2numbered"/>
        <w:numPr>
          <w:ilvl w:val="0"/>
          <w:numId w:val="0"/>
        </w:numPr>
        <w:spacing w:after="0"/>
        <w:ind w:left="1070"/>
      </w:pPr>
    </w:p>
    <w:p w14:paraId="7ED96152" w14:textId="6FF9F3D3" w:rsidR="00B0319B" w:rsidRDefault="00B0319B" w:rsidP="00B0319B">
      <w:pPr>
        <w:pStyle w:val="Level2numbered"/>
        <w:numPr>
          <w:ilvl w:val="1"/>
          <w:numId w:val="38"/>
        </w:numPr>
        <w:spacing w:after="0"/>
      </w:pPr>
      <w:r w:rsidRPr="001F551E">
        <w:t>Part 2</w:t>
      </w:r>
      <w:r>
        <w:t>b</w:t>
      </w:r>
      <w:r w:rsidRPr="001F551E">
        <w:t xml:space="preserve"> </w:t>
      </w:r>
      <w:r>
        <w:t xml:space="preserve">– </w:t>
      </w:r>
      <w:r w:rsidRPr="001F551E">
        <w:t xml:space="preserve">Closed session (external </w:t>
      </w:r>
      <w:r>
        <w:t xml:space="preserve">assessment </w:t>
      </w:r>
      <w:r w:rsidRPr="001F551E">
        <w:t>group</w:t>
      </w:r>
      <w:r>
        <w:t xml:space="preserve"> </w:t>
      </w:r>
      <w:r w:rsidRPr="001F551E">
        <w:t>representatives were asked to leave the meeting)</w:t>
      </w:r>
      <w:r>
        <w:t>.</w:t>
      </w:r>
    </w:p>
    <w:p w14:paraId="05EB6204" w14:textId="77777777" w:rsidR="00B0319B" w:rsidRDefault="00B0319B" w:rsidP="00B0319B">
      <w:pPr>
        <w:pStyle w:val="Level2numbered"/>
        <w:numPr>
          <w:ilvl w:val="0"/>
          <w:numId w:val="0"/>
        </w:numPr>
        <w:spacing w:after="0"/>
      </w:pPr>
    </w:p>
    <w:p w14:paraId="45137998" w14:textId="4BCBBAEA" w:rsidR="00DE1FF6" w:rsidRPr="001F551E" w:rsidRDefault="00B0319B" w:rsidP="00DE1FF6">
      <w:pPr>
        <w:pStyle w:val="Level3numbered"/>
        <w:numPr>
          <w:ilvl w:val="2"/>
          <w:numId w:val="38"/>
        </w:numPr>
        <w:ind w:left="2155" w:hanging="737"/>
      </w:pPr>
      <w:r>
        <w:t xml:space="preserve">The </w:t>
      </w:r>
      <w:r w:rsidRPr="00B0319B">
        <w:t>committee then agreed on the content of the draft Early Value Assessment. The committee decision was reached by consensus.</w:t>
      </w:r>
    </w:p>
    <w:p w14:paraId="172C8ECB" w14:textId="51520ADB" w:rsidR="00DE1FF6" w:rsidRDefault="00DE1FF6" w:rsidP="00DE1FF6">
      <w:pPr>
        <w:pStyle w:val="Level3numbered"/>
        <w:numPr>
          <w:ilvl w:val="2"/>
          <w:numId w:val="38"/>
        </w:numPr>
        <w:ind w:left="2155" w:hanging="737"/>
      </w:pPr>
      <w:r w:rsidRPr="001F551E">
        <w:t xml:space="preserve">The committee asked the NICE technical team </w:t>
      </w:r>
      <w:r w:rsidR="00B0319B" w:rsidRPr="00B0319B">
        <w:t>to prepare the draft Early Value Assessment in line with their decisions.</w:t>
      </w:r>
      <w:r w:rsidR="00B0319B">
        <w:t xml:space="preserve"> </w:t>
      </w:r>
    </w:p>
    <w:p w14:paraId="20A7C0D9" w14:textId="77777777" w:rsidR="009F4DC3" w:rsidRDefault="009F4DC3" w:rsidP="009F4DC3">
      <w:pPr>
        <w:pStyle w:val="Bulletindent1"/>
        <w:numPr>
          <w:ilvl w:val="0"/>
          <w:numId w:val="0"/>
        </w:numPr>
      </w:pPr>
    </w:p>
    <w:p w14:paraId="7C9B0252" w14:textId="77777777" w:rsidR="00DD5217" w:rsidRDefault="00DD5217" w:rsidP="009F4DC3">
      <w:pPr>
        <w:pStyle w:val="Bulletindent1"/>
        <w:numPr>
          <w:ilvl w:val="0"/>
          <w:numId w:val="0"/>
        </w:numPr>
      </w:pPr>
    </w:p>
    <w:p w14:paraId="154FE2D1" w14:textId="0221C50F" w:rsidR="004D7116" w:rsidRPr="009F4DC3" w:rsidRDefault="004D7116" w:rsidP="004D7116">
      <w:pPr>
        <w:pStyle w:val="Heading2"/>
      </w:pPr>
      <w:r>
        <w:lastRenderedPageBreak/>
        <w:t xml:space="preserve">6. </w:t>
      </w:r>
      <w:sdt>
        <w:sdtPr>
          <w:id w:val="-521469731"/>
          <w:placeholder>
            <w:docPart w:val="B26F1B6B20A24FC4B9B3342E84048FEE"/>
          </w:placeholder>
          <w:dropDownList>
            <w:listItem w:value="Choose an option"/>
            <w:listItem w:displayText="Appraisal" w:value="Appraisal"/>
            <w:listItem w:displayText="Evaluation" w:value="Evaluation"/>
          </w:dropDownList>
        </w:sdtPr>
        <w:sdtEndPr/>
        <w:sdtContent>
          <w:r>
            <w:t>Evaluation</w:t>
          </w:r>
        </w:sdtContent>
      </w:sdt>
      <w:r>
        <w:t xml:space="preserve"> of </w:t>
      </w:r>
      <w:sdt>
        <w:sdtPr>
          <w:id w:val="1724172265"/>
          <w:placeholder>
            <w:docPart w:val="5542F02878F041D9BFE92961E04909A5"/>
          </w:placeholder>
        </w:sdtPr>
        <w:sdtEndPr/>
        <w:sdtContent>
          <w:sdt>
            <w:sdtPr>
              <w:id w:val="-1347709045"/>
              <w:placeholder>
                <w:docPart w:val="BB854372A0614074A225097916F55436"/>
              </w:placeholder>
            </w:sdtPr>
            <w:sdtEndPr/>
            <w:sdtContent>
              <w:sdt>
                <w:sdtPr>
                  <w:id w:val="-18002870"/>
                  <w:placeholder>
                    <w:docPart w:val="F83FFDFF809E45CDBA30391CFDD58874"/>
                  </w:placeholder>
                </w:sdtPr>
                <w:sdtEndPr/>
                <w:sdtContent>
                  <w:r w:rsidRPr="00D21B59">
                    <w:t>Early Value Assessment (EVA)</w:t>
                  </w:r>
                  <w:r>
                    <w:t xml:space="preserve"> of </w:t>
                  </w:r>
                  <w:r w:rsidRPr="00D21B59">
                    <w:t>GID-</w:t>
                  </w:r>
                  <w:r w:rsidRPr="00DE3129">
                    <w:t xml:space="preserve"> HTE100</w:t>
                  </w:r>
                  <w:r>
                    <w:t>21</w:t>
                  </w:r>
                </w:sdtContent>
              </w:sdt>
            </w:sdtContent>
          </w:sdt>
        </w:sdtContent>
      </w:sdt>
      <w:r>
        <w:t xml:space="preserve"> </w:t>
      </w:r>
      <w:r w:rsidRPr="004D7116">
        <w:t>Digital technologies for managing low back pain</w:t>
      </w:r>
      <w:r>
        <w:t xml:space="preserve"> </w:t>
      </w:r>
    </w:p>
    <w:p w14:paraId="34BD18A9" w14:textId="3DC1E8B6" w:rsidR="004D7116" w:rsidRPr="00EF1B45" w:rsidRDefault="004D7116" w:rsidP="004D7116">
      <w:pPr>
        <w:pStyle w:val="Level2numbered"/>
        <w:numPr>
          <w:ilvl w:val="1"/>
          <w:numId w:val="47"/>
        </w:numPr>
      </w:pPr>
      <w:r w:rsidRPr="00EF1B45">
        <w:t xml:space="preserve">Part </w:t>
      </w:r>
      <w:r w:rsidR="00744536">
        <w:t xml:space="preserve">2 </w:t>
      </w:r>
      <w:r w:rsidRPr="00EF1B45">
        <w:t xml:space="preserve">– </w:t>
      </w:r>
      <w:r>
        <w:t xml:space="preserve">closed </w:t>
      </w:r>
      <w:r w:rsidRPr="00EF1B45">
        <w:t>session</w:t>
      </w:r>
    </w:p>
    <w:p w14:paraId="5567CFBA" w14:textId="719C8757" w:rsidR="004D7116" w:rsidRPr="00205638" w:rsidRDefault="004D7116" w:rsidP="004D7116">
      <w:pPr>
        <w:pStyle w:val="Level3numbered"/>
        <w:numPr>
          <w:ilvl w:val="2"/>
          <w:numId w:val="47"/>
        </w:numPr>
        <w:ind w:left="2155" w:hanging="737"/>
      </w:pPr>
      <w:r w:rsidRPr="00205638">
        <w:t xml:space="preserve">The chair welcomed the invited </w:t>
      </w:r>
      <w:r>
        <w:t>specialist committee members</w:t>
      </w:r>
      <w:r w:rsidR="00744536">
        <w:t xml:space="preserve"> and lay specialist committee members.</w:t>
      </w:r>
    </w:p>
    <w:p w14:paraId="0A990597" w14:textId="22E57FD2" w:rsidR="004D7116" w:rsidRPr="00205638" w:rsidRDefault="004D7116" w:rsidP="004D7116">
      <w:pPr>
        <w:pStyle w:val="Level3numbered"/>
        <w:numPr>
          <w:ilvl w:val="2"/>
          <w:numId w:val="47"/>
        </w:numPr>
        <w:ind w:left="2155" w:hanging="737"/>
      </w:pPr>
      <w:r w:rsidRPr="00205638">
        <w:t xml:space="preserve">The chair asked all committee members, </w:t>
      </w:r>
      <w:r>
        <w:t>specialist committee members</w:t>
      </w:r>
      <w:r w:rsidRPr="00205638">
        <w:t xml:space="preserve">, </w:t>
      </w:r>
      <w:r>
        <w:t>lay specialist committee members</w:t>
      </w:r>
      <w:r w:rsidR="00744536">
        <w:t xml:space="preserve"> </w:t>
      </w:r>
      <w:r w:rsidRPr="00205638">
        <w:t xml:space="preserve">and NICE </w:t>
      </w:r>
      <w:r w:rsidRPr="002C258D">
        <w:t>staff</w:t>
      </w:r>
      <w:r w:rsidRPr="00205638">
        <w:t xml:space="preserve"> present to declare any relevant interests in relation to the item being considered.</w:t>
      </w:r>
    </w:p>
    <w:sdt>
      <w:sdtPr>
        <w:id w:val="-97341914"/>
        <w:placeholder>
          <w:docPart w:val="A5AEB6DA2D0F4E58A22FF9B168533600"/>
        </w:placeholder>
      </w:sdtPr>
      <w:sdtEndPr/>
      <w:sdtContent>
        <w:sdt>
          <w:sdtPr>
            <w:id w:val="949666604"/>
            <w:placeholder>
              <w:docPart w:val="A6B3E10FE5C445EF8C1279B64EDE73DC"/>
            </w:placeholder>
          </w:sdtPr>
          <w:sdtEndPr/>
          <w:sdtContent>
            <w:sdt>
              <w:sdtPr>
                <w:id w:val="-699461467"/>
                <w:placeholder>
                  <w:docPart w:val="AF57BE093491436691D0E04FDBEE95F9"/>
                </w:placeholder>
              </w:sdtPr>
              <w:sdtEndPr/>
              <w:sdtContent>
                <w:p w14:paraId="2B781E5D" w14:textId="5297278E" w:rsidR="004D7116" w:rsidRDefault="004D7116" w:rsidP="004D7116">
                  <w:pPr>
                    <w:pStyle w:val="Bulletindent1"/>
                    <w:numPr>
                      <w:ilvl w:val="0"/>
                      <w:numId w:val="39"/>
                    </w:numPr>
                  </w:pPr>
                  <w:r w:rsidRPr="008B53CF">
                    <w:rPr>
                      <w:b/>
                      <w:bCs/>
                    </w:rPr>
                    <w:t xml:space="preserve">Dr </w:t>
                  </w:r>
                  <w:r w:rsidR="0066631C" w:rsidRPr="0066631C">
                    <w:rPr>
                      <w:b/>
                      <w:bCs/>
                    </w:rPr>
                    <w:t xml:space="preserve">Adrian </w:t>
                  </w:r>
                  <w:bookmarkStart w:id="6" w:name="_Hlk153279644"/>
                  <w:r w:rsidR="0066631C" w:rsidRPr="0066631C">
                    <w:rPr>
                      <w:b/>
                      <w:bCs/>
                    </w:rPr>
                    <w:t>Chudyk</w:t>
                  </w:r>
                  <w:bookmarkEnd w:id="6"/>
                  <w:r w:rsidR="0066631C" w:rsidRPr="0066631C">
                    <w:rPr>
                      <w:b/>
                      <w:bCs/>
                    </w:rPr>
                    <w:t xml:space="preserve"> </w:t>
                  </w:r>
                  <w:r w:rsidRPr="006F1465">
                    <w:t xml:space="preserve">has declared a non-financial professional </w:t>
                  </w:r>
                  <w:r w:rsidR="000C0E57">
                    <w:t xml:space="preserve">and personal </w:t>
                  </w:r>
                  <w:r w:rsidRPr="006F1465">
                    <w:t xml:space="preserve">interest </w:t>
                  </w:r>
                  <w:r w:rsidR="0066631C">
                    <w:t>due to:</w:t>
                  </w:r>
                </w:p>
                <w:p w14:paraId="4E310CC2" w14:textId="2F92C1CF" w:rsidR="0066631C" w:rsidRDefault="0066631C" w:rsidP="0066631C">
                  <w:pPr>
                    <w:pStyle w:val="Bulletindent1"/>
                    <w:numPr>
                      <w:ilvl w:val="0"/>
                      <w:numId w:val="49"/>
                    </w:numPr>
                  </w:pPr>
                  <w:r>
                    <w:t xml:space="preserve">NHSX pilot project which involved integration of </w:t>
                  </w:r>
                  <w:proofErr w:type="spellStart"/>
                  <w:r>
                    <w:t>STarTBack</w:t>
                  </w:r>
                  <w:proofErr w:type="spellEnd"/>
                  <w:r>
                    <w:t xml:space="preserve"> Stratification approach with </w:t>
                  </w:r>
                  <w:proofErr w:type="spellStart"/>
                  <w:r>
                    <w:t>SelfBack</w:t>
                  </w:r>
                  <w:proofErr w:type="spellEnd"/>
                  <w:r>
                    <w:t xml:space="preserve"> app for low back pain management in the NHS Midland Partnership Foundation Trust (MPFT). He is a member of the project team.</w:t>
                  </w:r>
                </w:p>
                <w:p w14:paraId="13B89C99" w14:textId="2C5C5C45" w:rsidR="0066631C" w:rsidRDefault="0066631C" w:rsidP="0066631C">
                  <w:pPr>
                    <w:pStyle w:val="Bulletindent1"/>
                    <w:numPr>
                      <w:ilvl w:val="0"/>
                      <w:numId w:val="0"/>
                    </w:numPr>
                    <w:ind w:left="2989"/>
                  </w:pPr>
                  <w:proofErr w:type="spellStart"/>
                  <w:r>
                    <w:t>SelfBack</w:t>
                  </w:r>
                  <w:proofErr w:type="spellEnd"/>
                  <w:r>
                    <w:t xml:space="preserve"> is Denmark- base app developer who supplied the app </w:t>
                  </w:r>
                  <w:proofErr w:type="spellStart"/>
                  <w:r>
                    <w:t>ustilised</w:t>
                  </w:r>
                  <w:proofErr w:type="spellEnd"/>
                  <w:r>
                    <w:t xml:space="preserve"> in this project. There is no financial interest between.</w:t>
                  </w:r>
                </w:p>
                <w:p w14:paraId="0A381876" w14:textId="58474766" w:rsidR="0066631C" w:rsidRDefault="0066631C" w:rsidP="0066631C">
                  <w:pPr>
                    <w:pStyle w:val="Bulletindent1"/>
                    <w:numPr>
                      <w:ilvl w:val="0"/>
                      <w:numId w:val="49"/>
                    </w:numPr>
                  </w:pPr>
                  <w:proofErr w:type="spellStart"/>
                  <w:r w:rsidRPr="0066631C">
                    <w:t>Crosscover</w:t>
                  </w:r>
                  <w:proofErr w:type="spellEnd"/>
                  <w:r w:rsidRPr="0066631C">
                    <w:t xml:space="preserve"> </w:t>
                  </w:r>
                  <w:proofErr w:type="spellStart"/>
                  <w:r w:rsidRPr="0066631C">
                    <w:t>OrthoPathway</w:t>
                  </w:r>
                  <w:proofErr w:type="spellEnd"/>
                  <w:r w:rsidRPr="0066631C">
                    <w:t xml:space="preserve"> Research Study Birmingham and Solihull Integrated Care System (</w:t>
                  </w:r>
                  <w:proofErr w:type="spellStart"/>
                  <w:r w:rsidRPr="0066631C">
                    <w:t>BSol</w:t>
                  </w:r>
                  <w:proofErr w:type="spellEnd"/>
                  <w:r w:rsidRPr="0066631C">
                    <w:t xml:space="preserve"> ICS) is testing an electronic web-based clinical decision-making tool called </w:t>
                  </w:r>
                  <w:proofErr w:type="spellStart"/>
                  <w:r w:rsidRPr="0066631C">
                    <w:t>Crosscover</w:t>
                  </w:r>
                  <w:proofErr w:type="spellEnd"/>
                  <w:r w:rsidRPr="0066631C">
                    <w:t xml:space="preserve"> </w:t>
                  </w:r>
                  <w:proofErr w:type="spellStart"/>
                  <w:r w:rsidRPr="0066631C">
                    <w:t>Orthopathway</w:t>
                  </w:r>
                  <w:proofErr w:type="spellEnd"/>
                  <w:r w:rsidRPr="0066631C">
                    <w:t xml:space="preserve"> which supports clinicians to choose the right management for musculoskeletal patients. This is a pilot cluster RCT with 40 practices from </w:t>
                  </w:r>
                  <w:proofErr w:type="spellStart"/>
                  <w:r w:rsidRPr="0066631C">
                    <w:t>BSol</w:t>
                  </w:r>
                  <w:proofErr w:type="spellEnd"/>
                  <w:r w:rsidRPr="0066631C">
                    <w:t xml:space="preserve"> ICS. </w:t>
                  </w:r>
                  <w:proofErr w:type="spellStart"/>
                  <w:r w:rsidRPr="0066631C">
                    <w:t>Orthopathway</w:t>
                  </w:r>
                  <w:proofErr w:type="spellEnd"/>
                  <w:r w:rsidRPr="0066631C">
                    <w:t xml:space="preserve"> popup is embedded in the electronic health system. </w:t>
                  </w:r>
                  <w:r>
                    <w:t>He is</w:t>
                  </w:r>
                  <w:r w:rsidRPr="0066631C">
                    <w:t xml:space="preserve"> a member of trial team</w:t>
                  </w:r>
                  <w:r>
                    <w:t xml:space="preserve">. </w:t>
                  </w:r>
                </w:p>
                <w:p w14:paraId="0D813194" w14:textId="63AB5934" w:rsidR="0066631C" w:rsidRPr="006F1465" w:rsidRDefault="0066631C" w:rsidP="0066631C">
                  <w:pPr>
                    <w:pStyle w:val="Bulletindent1"/>
                    <w:numPr>
                      <w:ilvl w:val="0"/>
                      <w:numId w:val="49"/>
                    </w:numPr>
                  </w:pPr>
                  <w:r w:rsidRPr="0066631C">
                    <w:t>MAESTRO trial- submitted NIHR application</w:t>
                  </w:r>
                  <w:r>
                    <w:t xml:space="preserve">. </w:t>
                  </w:r>
                  <w:r w:rsidRPr="0066631C">
                    <w:t xml:space="preserve">This research aims to enhance an existing non-AI musculoskeletal (MSK) triage chatbot by incorporating AI technology. The goal is to improve the chatbot's sensitivity, reduce the time burden, and enhance accuracy in directing patients to appropriate care options. If the application is successful it will result in mixed-method trial with the use of AI- supported </w:t>
                  </w:r>
                  <w:proofErr w:type="spellStart"/>
                  <w:r w:rsidRPr="0066631C">
                    <w:t>Phio</w:t>
                  </w:r>
                  <w:proofErr w:type="spellEnd"/>
                  <w:r w:rsidRPr="0066631C">
                    <w:t xml:space="preserve">-App chatbot Aa GP academic, </w:t>
                  </w:r>
                  <w:r>
                    <w:t>he</w:t>
                  </w:r>
                  <w:r w:rsidRPr="0066631C">
                    <w:t xml:space="preserve"> will provide essential expertise in primary care academic research, enhancing our project's focus on addressing real-world healthcare challenges. </w:t>
                  </w:r>
                  <w:r w:rsidRPr="0066631C">
                    <w:tab/>
                  </w:r>
                </w:p>
                <w:p w14:paraId="3A31AB94" w14:textId="152C99B8" w:rsidR="004D7116" w:rsidRDefault="004D7116" w:rsidP="004D7116">
                  <w:pPr>
                    <w:pStyle w:val="Bulletindent1"/>
                    <w:numPr>
                      <w:ilvl w:val="0"/>
                      <w:numId w:val="0"/>
                    </w:numPr>
                    <w:ind w:left="2629"/>
                  </w:pPr>
                  <w:r w:rsidRPr="006F1465">
                    <w:t>It was agreed that h</w:t>
                  </w:r>
                  <w:r>
                    <w:t>is</w:t>
                  </w:r>
                  <w:r w:rsidRPr="006F1465">
                    <w:t xml:space="preserve"> declaration would not prevent </w:t>
                  </w:r>
                  <w:r>
                    <w:t xml:space="preserve">Dr </w:t>
                  </w:r>
                  <w:r w:rsidR="0066631C" w:rsidRPr="0066631C">
                    <w:t>Chudyk</w:t>
                  </w:r>
                  <w:r w:rsidRPr="006F1465">
                    <w:t xml:space="preserve"> from providing advice to the committee.</w:t>
                  </w:r>
                </w:p>
                <w:sdt>
                  <w:sdtPr>
                    <w:id w:val="-1995169011"/>
                    <w:placeholder>
                      <w:docPart w:val="C8E5A9280CA44408B48D7C00C9DC8D05"/>
                    </w:placeholder>
                  </w:sdtPr>
                  <w:sdtEndPr/>
                  <w:sdtContent>
                    <w:p w14:paraId="7C5DBAA6" w14:textId="3BABF3AD" w:rsidR="0066631C" w:rsidRDefault="0066631C" w:rsidP="0066631C">
                      <w:pPr>
                        <w:pStyle w:val="Bulletindent1"/>
                        <w:numPr>
                          <w:ilvl w:val="0"/>
                          <w:numId w:val="39"/>
                        </w:numPr>
                      </w:pPr>
                      <w:r>
                        <w:rPr>
                          <w:b/>
                          <w:bCs/>
                        </w:rPr>
                        <w:t xml:space="preserve">Mr </w:t>
                      </w:r>
                      <w:r w:rsidRPr="0066631C">
                        <w:rPr>
                          <w:b/>
                          <w:bCs/>
                        </w:rPr>
                        <w:t xml:space="preserve">Ben Wanless </w:t>
                      </w:r>
                      <w:r w:rsidRPr="006F1465">
                        <w:t xml:space="preserve">has declared a non-financial professional </w:t>
                      </w:r>
                      <w:r>
                        <w:t xml:space="preserve">and personal </w:t>
                      </w:r>
                      <w:r w:rsidRPr="006F1465">
                        <w:t xml:space="preserve">interest </w:t>
                      </w:r>
                      <w:r>
                        <w:t xml:space="preserve">as they </w:t>
                      </w:r>
                      <w:r w:rsidRPr="0066631C">
                        <w:t xml:space="preserve">use </w:t>
                      </w:r>
                      <w:proofErr w:type="spellStart"/>
                      <w:r w:rsidRPr="0066631C">
                        <w:t>getUBetter</w:t>
                      </w:r>
                      <w:proofErr w:type="spellEnd"/>
                      <w:r w:rsidRPr="0066631C">
                        <w:t xml:space="preserve"> and </w:t>
                      </w:r>
                      <w:proofErr w:type="spellStart"/>
                      <w:r w:rsidRPr="0066631C">
                        <w:t>physitrack</w:t>
                      </w:r>
                      <w:proofErr w:type="spellEnd"/>
                      <w:r w:rsidRPr="0066631C">
                        <w:t xml:space="preserve">, two digital health apps, within the service </w:t>
                      </w:r>
                      <w:r>
                        <w:t xml:space="preserve">he </w:t>
                      </w:r>
                      <w:r w:rsidRPr="0066631C">
                        <w:t>work</w:t>
                      </w:r>
                      <w:r>
                        <w:t>s</w:t>
                      </w:r>
                      <w:r w:rsidRPr="0066631C">
                        <w:t xml:space="preserve"> for. </w:t>
                      </w:r>
                      <w:r>
                        <w:t>He</w:t>
                      </w:r>
                      <w:r w:rsidRPr="0066631C">
                        <w:t xml:space="preserve"> ha</w:t>
                      </w:r>
                      <w:r>
                        <w:t>s</w:t>
                      </w:r>
                      <w:r w:rsidRPr="0066631C">
                        <w:t xml:space="preserve"> been involved </w:t>
                      </w:r>
                      <w:r w:rsidRPr="0066631C">
                        <w:lastRenderedPageBreak/>
                        <w:t xml:space="preserve">in service evaluations for both </w:t>
                      </w:r>
                      <w:proofErr w:type="gramStart"/>
                      <w:r w:rsidRPr="0066631C">
                        <w:t>companies</w:t>
                      </w:r>
                      <w:proofErr w:type="gramEnd"/>
                      <w:r w:rsidRPr="0066631C">
                        <w:t xml:space="preserve"> products and ha</w:t>
                      </w:r>
                      <w:r>
                        <w:t>s</w:t>
                      </w:r>
                      <w:r w:rsidRPr="0066631C">
                        <w:t xml:space="preserve"> presented these at conferences.</w:t>
                      </w:r>
                      <w:r>
                        <w:t xml:space="preserve"> </w:t>
                      </w:r>
                    </w:p>
                    <w:p w14:paraId="50526EC9" w14:textId="0024B13E" w:rsidR="0066631C" w:rsidRDefault="0066631C" w:rsidP="0066631C">
                      <w:pPr>
                        <w:pStyle w:val="Bulletindent1"/>
                        <w:numPr>
                          <w:ilvl w:val="0"/>
                          <w:numId w:val="0"/>
                        </w:numPr>
                        <w:ind w:left="2629"/>
                      </w:pPr>
                      <w:r w:rsidRPr="006F1465">
                        <w:t>It was agreed that h</w:t>
                      </w:r>
                      <w:r>
                        <w:t>is</w:t>
                      </w:r>
                      <w:r w:rsidRPr="006F1465">
                        <w:t xml:space="preserve"> declaration would not prevent </w:t>
                      </w:r>
                      <w:r>
                        <w:t>Mr Wanless</w:t>
                      </w:r>
                      <w:r w:rsidRPr="006F1465">
                        <w:t xml:space="preserve"> from providing advice to the committee.</w:t>
                      </w:r>
                    </w:p>
                    <w:sdt>
                      <w:sdtPr>
                        <w:id w:val="1898931817"/>
                        <w:placeholder>
                          <w:docPart w:val="BCBB4E9196404ECEABCA51DEF00AD052"/>
                        </w:placeholder>
                      </w:sdtPr>
                      <w:sdtEndPr/>
                      <w:sdtContent>
                        <w:p w14:paraId="12B98817" w14:textId="77777777" w:rsidR="000C0E57" w:rsidRDefault="000C0E57" w:rsidP="000C0E57">
                          <w:pPr>
                            <w:pStyle w:val="Bulletindent1"/>
                            <w:numPr>
                              <w:ilvl w:val="0"/>
                              <w:numId w:val="39"/>
                            </w:numPr>
                          </w:pPr>
                          <w:r>
                            <w:rPr>
                              <w:b/>
                              <w:bCs/>
                            </w:rPr>
                            <w:t>M</w:t>
                          </w:r>
                          <w:r w:rsidR="0066631C" w:rsidRPr="008B53CF">
                            <w:rPr>
                              <w:b/>
                              <w:bCs/>
                            </w:rPr>
                            <w:t xml:space="preserve">r </w:t>
                          </w:r>
                          <w:r w:rsidRPr="000C0E57">
                            <w:rPr>
                              <w:b/>
                              <w:bCs/>
                            </w:rPr>
                            <w:t xml:space="preserve">Jonathan Hill </w:t>
                          </w:r>
                          <w:r w:rsidR="0066631C" w:rsidRPr="006F1465">
                            <w:t xml:space="preserve">has declared a non-financial professional </w:t>
                          </w:r>
                          <w:r>
                            <w:t xml:space="preserve">and personal </w:t>
                          </w:r>
                          <w:r w:rsidR="0066631C" w:rsidRPr="006F1465">
                            <w:t xml:space="preserve">interest </w:t>
                          </w:r>
                          <w:r>
                            <w:t>as he is</w:t>
                          </w:r>
                          <w:r w:rsidRPr="000C0E57">
                            <w:t xml:space="preserve"> involved as an independent researcher to evaluate the </w:t>
                          </w:r>
                          <w:proofErr w:type="spellStart"/>
                          <w:r w:rsidRPr="000C0E57">
                            <w:t>Orthopathways</w:t>
                          </w:r>
                          <w:proofErr w:type="spellEnd"/>
                          <w:r w:rsidRPr="000C0E57">
                            <w:t xml:space="preserve"> software. Trial funded by SBRI. </w:t>
                          </w:r>
                          <w:r>
                            <w:t>He is</w:t>
                          </w:r>
                          <w:r w:rsidRPr="000C0E57">
                            <w:t xml:space="preserve"> an independent researcher and ha</w:t>
                          </w:r>
                          <w:r>
                            <w:t>s</w:t>
                          </w:r>
                          <w:r w:rsidRPr="000C0E57">
                            <w:t xml:space="preserve"> no vested interest in the products or commercial companies</w:t>
                          </w:r>
                          <w:r>
                            <w:t>.</w:t>
                          </w:r>
                        </w:p>
                        <w:p w14:paraId="72A6A20F" w14:textId="77777777" w:rsidR="000C0E57" w:rsidRDefault="000C0E57" w:rsidP="000C0E57">
                          <w:pPr>
                            <w:pStyle w:val="Bulletindent1"/>
                            <w:numPr>
                              <w:ilvl w:val="0"/>
                              <w:numId w:val="0"/>
                            </w:numPr>
                            <w:ind w:left="2629"/>
                          </w:pPr>
                          <w:r>
                            <w:t>He</w:t>
                          </w:r>
                          <w:r w:rsidRPr="000C0E57">
                            <w:t xml:space="preserve"> ha</w:t>
                          </w:r>
                          <w:r>
                            <w:t>s</w:t>
                          </w:r>
                          <w:r w:rsidRPr="000C0E57">
                            <w:t xml:space="preserve"> an application submitted to NIHR i4i call 26 to evaluate (phase 1) the EQL </w:t>
                          </w:r>
                          <w:proofErr w:type="spellStart"/>
                          <w:r w:rsidRPr="000C0E57">
                            <w:t>Phio</w:t>
                          </w:r>
                          <w:proofErr w:type="spellEnd"/>
                          <w:r w:rsidRPr="000C0E57">
                            <w:t>-Access Digital MSK triage tool (with added AI enhancement) This was not funded.</w:t>
                          </w:r>
                        </w:p>
                        <w:p w14:paraId="0EA94BCD" w14:textId="4226FC69" w:rsidR="000C0E57" w:rsidRDefault="000C0E57" w:rsidP="000C0E57">
                          <w:pPr>
                            <w:pStyle w:val="Bulletindent1"/>
                            <w:numPr>
                              <w:ilvl w:val="0"/>
                              <w:numId w:val="0"/>
                            </w:numPr>
                            <w:ind w:left="2629"/>
                          </w:pPr>
                          <w:r>
                            <w:t xml:space="preserve">He is </w:t>
                          </w:r>
                          <w:r w:rsidRPr="000C0E57">
                            <w:t xml:space="preserve">a member of the </w:t>
                          </w:r>
                          <w:proofErr w:type="spellStart"/>
                          <w:r w:rsidRPr="000C0E57">
                            <w:t>SupportBack</w:t>
                          </w:r>
                          <w:proofErr w:type="spellEnd"/>
                          <w:r w:rsidRPr="000C0E57">
                            <w:t xml:space="preserve"> Trial team</w:t>
                          </w:r>
                          <w:r>
                            <w:t xml:space="preserve"> and </w:t>
                          </w:r>
                          <w:r w:rsidRPr="000C0E57">
                            <w:t xml:space="preserve">of the </w:t>
                          </w:r>
                          <w:proofErr w:type="spellStart"/>
                          <w:r w:rsidRPr="000C0E57">
                            <w:t>SupportPRIM</w:t>
                          </w:r>
                          <w:proofErr w:type="spellEnd"/>
                          <w:r w:rsidRPr="000C0E57">
                            <w:t xml:space="preserve"> trial team</w:t>
                          </w:r>
                          <w:r>
                            <w:t xml:space="preserve">. </w:t>
                          </w:r>
                        </w:p>
                        <w:p w14:paraId="71E1551E" w14:textId="5B0E83C7" w:rsidR="000C0E57" w:rsidRDefault="000C0E57" w:rsidP="000C0E57">
                          <w:pPr>
                            <w:pStyle w:val="Bulletindent1"/>
                            <w:numPr>
                              <w:ilvl w:val="0"/>
                              <w:numId w:val="0"/>
                            </w:numPr>
                            <w:ind w:left="2629"/>
                          </w:pPr>
                          <w:r>
                            <w:t>He is</w:t>
                          </w:r>
                          <w:r w:rsidRPr="000C0E57">
                            <w:t xml:space="preserve"> involved in testing the </w:t>
                          </w:r>
                          <w:proofErr w:type="spellStart"/>
                          <w:r w:rsidRPr="000C0E57">
                            <w:t>selfBACK</w:t>
                          </w:r>
                          <w:proofErr w:type="spellEnd"/>
                          <w:r w:rsidRPr="000C0E57">
                            <w:t xml:space="preserve"> app in the UK and </w:t>
                          </w:r>
                          <w:r>
                            <w:t>is</w:t>
                          </w:r>
                          <w:r w:rsidRPr="000C0E57">
                            <w:t xml:space="preserve"> working on a funded research project with </w:t>
                          </w:r>
                          <w:proofErr w:type="spellStart"/>
                          <w:r w:rsidRPr="000C0E57">
                            <w:t>SelfBack</w:t>
                          </w:r>
                          <w:proofErr w:type="spellEnd"/>
                          <w:r w:rsidRPr="000C0E57">
                            <w:t xml:space="preserve">. </w:t>
                          </w:r>
                          <w:r>
                            <w:t>He is</w:t>
                          </w:r>
                          <w:r w:rsidRPr="000C0E57">
                            <w:t xml:space="preserve"> an independent researcher and have no vested interest in the products or commercial companies</w:t>
                          </w:r>
                          <w:r>
                            <w:t>.</w:t>
                          </w:r>
                        </w:p>
                        <w:p w14:paraId="4110E2B4" w14:textId="079700D6" w:rsidR="000C0E57" w:rsidRDefault="000C0E57" w:rsidP="000C0E57">
                          <w:pPr>
                            <w:pStyle w:val="Bulletindent1"/>
                            <w:numPr>
                              <w:ilvl w:val="0"/>
                              <w:numId w:val="0"/>
                            </w:numPr>
                            <w:ind w:left="2629"/>
                          </w:pPr>
                          <w:r>
                            <w:t>He is</w:t>
                          </w:r>
                          <w:r w:rsidRPr="000C0E57">
                            <w:t xml:space="preserve"> </w:t>
                          </w:r>
                          <w:proofErr w:type="spellStart"/>
                          <w:r w:rsidRPr="000C0E57">
                            <w:t>Ieading</w:t>
                          </w:r>
                          <w:proofErr w:type="spellEnd"/>
                          <w:r w:rsidRPr="000C0E57">
                            <w:t xml:space="preserve"> a feasibility trial of </w:t>
                          </w:r>
                          <w:proofErr w:type="spellStart"/>
                          <w:r w:rsidRPr="000C0E57">
                            <w:t>SelfBack</w:t>
                          </w:r>
                          <w:proofErr w:type="spellEnd"/>
                          <w:r w:rsidRPr="000C0E57">
                            <w:t xml:space="preserve"> in </w:t>
                          </w:r>
                          <w:proofErr w:type="spellStart"/>
                          <w:r w:rsidRPr="000C0E57">
                            <w:t>SaudiArabia</w:t>
                          </w:r>
                          <w:proofErr w:type="spellEnd"/>
                          <w:r w:rsidRPr="000C0E57">
                            <w:t xml:space="preserve"> funded by the British Council</w:t>
                          </w:r>
                          <w:r>
                            <w:t>.</w:t>
                          </w:r>
                        </w:p>
                        <w:p w14:paraId="1065042C" w14:textId="3475E03E" w:rsidR="000C0E57" w:rsidRDefault="000C0E57" w:rsidP="000C0E57">
                          <w:pPr>
                            <w:pStyle w:val="Bulletindent1"/>
                            <w:numPr>
                              <w:ilvl w:val="0"/>
                              <w:numId w:val="0"/>
                            </w:numPr>
                            <w:ind w:left="2629"/>
                          </w:pPr>
                          <w:r>
                            <w:t>He also</w:t>
                          </w:r>
                          <w:r w:rsidRPr="000C0E57">
                            <w:t xml:space="preserve"> ha</w:t>
                          </w:r>
                          <w:r>
                            <w:t>s</w:t>
                          </w:r>
                          <w:r w:rsidRPr="000C0E57">
                            <w:t xml:space="preserve"> 2 research projects currently at the application stage (for NIHR) with </w:t>
                          </w:r>
                          <w:proofErr w:type="spellStart"/>
                          <w:r w:rsidRPr="000C0E57">
                            <w:t>PhysiTrack</w:t>
                          </w:r>
                          <w:proofErr w:type="spellEnd"/>
                          <w:r w:rsidRPr="000C0E57">
                            <w:t>.</w:t>
                          </w:r>
                          <w:r>
                            <w:t xml:space="preserve"> </w:t>
                          </w:r>
                        </w:p>
                        <w:p w14:paraId="01158DE9" w14:textId="5B57722F" w:rsidR="0066631C" w:rsidRDefault="0066631C" w:rsidP="000C0E57">
                          <w:pPr>
                            <w:pStyle w:val="Bulletindent1"/>
                            <w:numPr>
                              <w:ilvl w:val="0"/>
                              <w:numId w:val="0"/>
                            </w:numPr>
                            <w:ind w:left="2629"/>
                          </w:pPr>
                          <w:r w:rsidRPr="006F1465">
                            <w:t>It was agreed that h</w:t>
                          </w:r>
                          <w:r>
                            <w:t>is</w:t>
                          </w:r>
                          <w:r w:rsidRPr="006F1465">
                            <w:t xml:space="preserve"> declaration would not prevent </w:t>
                          </w:r>
                          <w:r w:rsidR="000C0E57">
                            <w:t>Mr Hill</w:t>
                          </w:r>
                          <w:r w:rsidRPr="006F1465">
                            <w:t xml:space="preserve"> from providing advice to the committee.</w:t>
                          </w:r>
                        </w:p>
                        <w:sdt>
                          <w:sdtPr>
                            <w:id w:val="-1578199756"/>
                            <w:placeholder>
                              <w:docPart w:val="B07886634301484FB4A47A1A972CAAED"/>
                            </w:placeholder>
                          </w:sdtPr>
                          <w:sdtEndPr/>
                          <w:sdtContent>
                            <w:p w14:paraId="22A8BB24" w14:textId="2820AAE2" w:rsidR="000C0E57" w:rsidRDefault="000C0E57" w:rsidP="000C0E57">
                              <w:pPr>
                                <w:pStyle w:val="Bulletindent1"/>
                                <w:numPr>
                                  <w:ilvl w:val="0"/>
                                  <w:numId w:val="39"/>
                                </w:numPr>
                              </w:pPr>
                              <w:r>
                                <w:rPr>
                                  <w:b/>
                                  <w:bCs/>
                                </w:rPr>
                                <w:t>Ms</w:t>
                              </w:r>
                              <w:r w:rsidR="0066631C" w:rsidRPr="008B53CF">
                                <w:rPr>
                                  <w:b/>
                                  <w:bCs/>
                                </w:rPr>
                                <w:t xml:space="preserve"> </w:t>
                              </w:r>
                              <w:r w:rsidRPr="000C0E57">
                                <w:rPr>
                                  <w:b/>
                                  <w:bCs/>
                                </w:rPr>
                                <w:t xml:space="preserve">Suzanne </w:t>
                              </w:r>
                              <w:bookmarkStart w:id="7" w:name="_Hlk153280209"/>
                              <w:r w:rsidRPr="000C0E57">
                                <w:rPr>
                                  <w:b/>
                                  <w:bCs/>
                                </w:rPr>
                                <w:t>McIlroy</w:t>
                              </w:r>
                              <w:bookmarkEnd w:id="7"/>
                              <w:r w:rsidRPr="000C0E57">
                                <w:rPr>
                                  <w:b/>
                                  <w:bCs/>
                                </w:rPr>
                                <w:t xml:space="preserve"> </w:t>
                              </w:r>
                              <w:r w:rsidR="0066631C" w:rsidRPr="006F1465">
                                <w:t xml:space="preserve">has declared a financial interest </w:t>
                              </w:r>
                              <w:r>
                                <w:t>due to:</w:t>
                              </w:r>
                            </w:p>
                            <w:p w14:paraId="5F38C732" w14:textId="6E9A25EB" w:rsidR="000C0E57" w:rsidRDefault="000C0E57" w:rsidP="000C0E57">
                              <w:pPr>
                                <w:pStyle w:val="Bulletindent1"/>
                                <w:numPr>
                                  <w:ilvl w:val="0"/>
                                  <w:numId w:val="49"/>
                                </w:numPr>
                              </w:pPr>
                              <w:r>
                                <w:t>r</w:t>
                              </w:r>
                              <w:r w:rsidRPr="000C0E57">
                                <w:t xml:space="preserve">esearch training fellowship with the Dunhill Medical trust to support </w:t>
                              </w:r>
                              <w:r>
                                <w:t>her</w:t>
                              </w:r>
                              <w:r w:rsidRPr="000C0E57">
                                <w:t xml:space="preserve"> PhD (£300, 372)</w:t>
                              </w:r>
                            </w:p>
                            <w:p w14:paraId="36ED9A20" w14:textId="02BF4722" w:rsidR="000C0E57" w:rsidRDefault="000C0E57" w:rsidP="000C0E57">
                              <w:pPr>
                                <w:pStyle w:val="ListParagraph"/>
                                <w:numPr>
                                  <w:ilvl w:val="0"/>
                                  <w:numId w:val="49"/>
                                </w:numPr>
                                <w:rPr>
                                  <w:rFonts w:eastAsia="Times New Roman" w:cs="Times New Roman"/>
                                  <w:bCs w:val="0"/>
                                  <w:sz w:val="24"/>
                                  <w:szCs w:val="24"/>
                                </w:rPr>
                              </w:pPr>
                              <w:r w:rsidRPr="000C0E57">
                                <w:rPr>
                                  <w:rFonts w:eastAsia="Times New Roman" w:cs="Times New Roman"/>
                                  <w:bCs w:val="0"/>
                                  <w:sz w:val="24"/>
                                  <w:szCs w:val="24"/>
                                </w:rPr>
                                <w:t xml:space="preserve">Kings College Hospital NHS Foundation Trust has recently started a trial of the Get U Better App in </w:t>
                              </w:r>
                              <w:r>
                                <w:rPr>
                                  <w:rFonts w:eastAsia="Times New Roman" w:cs="Times New Roman"/>
                                  <w:bCs w:val="0"/>
                                  <w:sz w:val="24"/>
                                  <w:szCs w:val="24"/>
                                </w:rPr>
                                <w:t>their</w:t>
                              </w:r>
                              <w:r w:rsidRPr="000C0E57">
                                <w:rPr>
                                  <w:rFonts w:eastAsia="Times New Roman" w:cs="Times New Roman"/>
                                  <w:bCs w:val="0"/>
                                  <w:sz w:val="24"/>
                                  <w:szCs w:val="24"/>
                                </w:rPr>
                                <w:t xml:space="preserve"> physiotherapy outpatient </w:t>
                              </w:r>
                              <w:proofErr w:type="spellStart"/>
                              <w:r w:rsidRPr="000C0E57">
                                <w:rPr>
                                  <w:rFonts w:eastAsia="Times New Roman" w:cs="Times New Roman"/>
                                  <w:bCs w:val="0"/>
                                  <w:sz w:val="24"/>
                                  <w:szCs w:val="24"/>
                                </w:rPr>
                                <w:t>MSk</w:t>
                              </w:r>
                              <w:proofErr w:type="spellEnd"/>
                              <w:r w:rsidRPr="000C0E57">
                                <w:rPr>
                                  <w:rFonts w:eastAsia="Times New Roman" w:cs="Times New Roman"/>
                                  <w:bCs w:val="0"/>
                                  <w:sz w:val="24"/>
                                  <w:szCs w:val="24"/>
                                </w:rPr>
                                <w:t xml:space="preserve"> service. </w:t>
                              </w:r>
                              <w:r>
                                <w:rPr>
                                  <w:rFonts w:eastAsia="Times New Roman" w:cs="Times New Roman"/>
                                  <w:bCs w:val="0"/>
                                  <w:sz w:val="24"/>
                                  <w:szCs w:val="24"/>
                                </w:rPr>
                                <w:t>She was</w:t>
                              </w:r>
                              <w:r w:rsidRPr="000C0E57">
                                <w:rPr>
                                  <w:rFonts w:eastAsia="Times New Roman" w:cs="Times New Roman"/>
                                  <w:bCs w:val="0"/>
                                  <w:sz w:val="24"/>
                                  <w:szCs w:val="24"/>
                                </w:rPr>
                                <w:t xml:space="preserve"> not involved in the decision to pilot the app. </w:t>
                              </w:r>
                              <w:r>
                                <w:rPr>
                                  <w:rFonts w:eastAsia="Times New Roman" w:cs="Times New Roman"/>
                                  <w:bCs w:val="0"/>
                                  <w:sz w:val="24"/>
                                  <w:szCs w:val="24"/>
                                </w:rPr>
                                <w:t>She</w:t>
                              </w:r>
                              <w:r w:rsidRPr="000C0E57">
                                <w:rPr>
                                  <w:rFonts w:eastAsia="Times New Roman" w:cs="Times New Roman"/>
                                  <w:bCs w:val="0"/>
                                  <w:sz w:val="24"/>
                                  <w:szCs w:val="24"/>
                                </w:rPr>
                                <w:t xml:space="preserve"> ha</w:t>
                              </w:r>
                              <w:r>
                                <w:rPr>
                                  <w:rFonts w:eastAsia="Times New Roman" w:cs="Times New Roman"/>
                                  <w:bCs w:val="0"/>
                                  <w:sz w:val="24"/>
                                  <w:szCs w:val="24"/>
                                </w:rPr>
                                <w:t>s</w:t>
                              </w:r>
                              <w:r w:rsidRPr="000C0E57">
                                <w:rPr>
                                  <w:rFonts w:eastAsia="Times New Roman" w:cs="Times New Roman"/>
                                  <w:bCs w:val="0"/>
                                  <w:sz w:val="24"/>
                                  <w:szCs w:val="24"/>
                                </w:rPr>
                                <w:t xml:space="preserve"> provided advice and guidance in relation to the implementation/providing patients access to this app.</w:t>
                              </w:r>
                            </w:p>
                            <w:p w14:paraId="00AB16A5" w14:textId="77777777" w:rsidR="000C0E57" w:rsidRPr="000C0E57" w:rsidRDefault="000C0E57" w:rsidP="000C0E57">
                              <w:pPr>
                                <w:pStyle w:val="ListParagraph"/>
                                <w:ind w:left="2989"/>
                                <w:rPr>
                                  <w:rFonts w:eastAsia="Times New Roman" w:cs="Times New Roman"/>
                                  <w:bCs w:val="0"/>
                                  <w:sz w:val="24"/>
                                  <w:szCs w:val="24"/>
                                </w:rPr>
                              </w:pPr>
                            </w:p>
                            <w:p w14:paraId="5A716985" w14:textId="73B3C94C" w:rsidR="004D7116" w:rsidRPr="00DD5217" w:rsidRDefault="0066631C" w:rsidP="00DD5217">
                              <w:pPr>
                                <w:pStyle w:val="Bulletindent1"/>
                                <w:numPr>
                                  <w:ilvl w:val="0"/>
                                  <w:numId w:val="0"/>
                                </w:numPr>
                                <w:ind w:left="2629"/>
                              </w:pPr>
                              <w:r w:rsidRPr="006F1465">
                                <w:t>It was agreed that h</w:t>
                              </w:r>
                              <w:r w:rsidR="000C0E57">
                                <w:t>er</w:t>
                              </w:r>
                              <w:r w:rsidRPr="006F1465">
                                <w:t xml:space="preserve"> declaration would not prevent </w:t>
                              </w:r>
                              <w:r w:rsidR="000C0E57">
                                <w:t>Ms</w:t>
                              </w:r>
                              <w:r>
                                <w:t xml:space="preserve"> </w:t>
                              </w:r>
                              <w:r w:rsidR="000C0E57" w:rsidRPr="000C0E57">
                                <w:t>McIlroy</w:t>
                              </w:r>
                              <w:r w:rsidRPr="006F1465">
                                <w:t xml:space="preserve"> from providing advice to the committee.</w:t>
                              </w:r>
                              <w:r w:rsidR="000C0E57">
                                <w:t xml:space="preserve"> </w:t>
                              </w:r>
                            </w:p>
                          </w:sdtContent>
                        </w:sdt>
                      </w:sdtContent>
                    </w:sdt>
                  </w:sdtContent>
                </w:sdt>
              </w:sdtContent>
            </w:sdt>
            <w:p w14:paraId="4BE9F985" w14:textId="77777777" w:rsidR="004D7116" w:rsidRPr="00E814BC" w:rsidRDefault="004D7116" w:rsidP="004D7116">
              <w:pPr>
                <w:pStyle w:val="Bulletindent1"/>
                <w:numPr>
                  <w:ilvl w:val="0"/>
                  <w:numId w:val="0"/>
                </w:numPr>
                <w:ind w:left="2269" w:hanging="284"/>
              </w:pPr>
              <w:r>
                <w:t>No other interests were declared at the meeting.</w:t>
              </w:r>
            </w:p>
          </w:sdtContent>
        </w:sdt>
      </w:sdtContent>
    </w:sdt>
    <w:p w14:paraId="0B2DCED7" w14:textId="1B3402BB" w:rsidR="004D7116" w:rsidRPr="001F551E" w:rsidRDefault="004D7116" w:rsidP="00744536">
      <w:pPr>
        <w:pStyle w:val="Level3numbered"/>
        <w:numPr>
          <w:ilvl w:val="2"/>
          <w:numId w:val="47"/>
        </w:numPr>
        <w:ind w:left="2155" w:hanging="737"/>
      </w:pPr>
      <w:r w:rsidRPr="00C959F5">
        <w:lastRenderedPageBreak/>
        <w:t xml:space="preserve">The Chair led a discussion </w:t>
      </w:r>
      <w:sdt>
        <w:sdtPr>
          <w:id w:val="-869445860"/>
          <w:placeholder>
            <w:docPart w:val="F92F190837DF45868700C8B5AE0D78DC"/>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r w:rsidR="00744536" w:rsidRPr="00744536">
        <w:t>Lead Adviser</w:t>
      </w:r>
      <w:r w:rsidR="00744536">
        <w:t xml:space="preserve"> </w:t>
      </w:r>
      <w:r w:rsidR="00744536" w:rsidRPr="00744536">
        <w:t>Kimberley Carter</w:t>
      </w:r>
      <w:r w:rsidR="00744536">
        <w:t>.</w:t>
      </w:r>
    </w:p>
    <w:p w14:paraId="7764D44F" w14:textId="77777777" w:rsidR="004D7116" w:rsidRPr="001F551E" w:rsidRDefault="004D7116" w:rsidP="004D7116">
      <w:pPr>
        <w:pStyle w:val="Level3numbered"/>
        <w:numPr>
          <w:ilvl w:val="2"/>
          <w:numId w:val="47"/>
        </w:numPr>
        <w:ind w:left="2155" w:hanging="737"/>
      </w:pPr>
      <w:r w:rsidRPr="001F551E">
        <w:t xml:space="preserve">The committee then agreed on the content of the </w:t>
      </w:r>
      <w:r w:rsidRPr="005216A2">
        <w:t>draft Early Value Assessment</w:t>
      </w:r>
      <w:r>
        <w:t>.</w:t>
      </w:r>
      <w:r w:rsidRPr="005216A2">
        <w:t xml:space="preserve"> </w:t>
      </w:r>
      <w:r w:rsidRPr="001F551E">
        <w:t xml:space="preserve">The committee decision was reached </w:t>
      </w:r>
      <w:sdt>
        <w:sdtPr>
          <w:id w:val="756878672"/>
          <w:placeholder>
            <w:docPart w:val="4E8F5D0D58174F7F974BFBB1BE6B213A"/>
          </w:placeholder>
          <w:dropDownList>
            <w:listItem w:displayText="by consensus." w:value="by consensus."/>
            <w:listItem w:displayText="through a vote by members." w:value="through a vote by members."/>
          </w:dropDownList>
        </w:sdtPr>
        <w:sdtEndPr/>
        <w:sdtContent>
          <w:r>
            <w:t>by consensus.</w:t>
          </w:r>
        </w:sdtContent>
      </w:sdt>
    </w:p>
    <w:p w14:paraId="7231E277" w14:textId="77777777" w:rsidR="004D7116" w:rsidRDefault="004D7116" w:rsidP="004D7116">
      <w:pPr>
        <w:pStyle w:val="Level3numbered"/>
        <w:numPr>
          <w:ilvl w:val="2"/>
          <w:numId w:val="47"/>
        </w:numPr>
        <w:ind w:left="2155" w:hanging="737"/>
      </w:pPr>
      <w:r w:rsidRPr="001F551E">
        <w:t>The committee asked the NICE technical team to prepare th</w:t>
      </w:r>
      <w:r>
        <w:t>e draft</w:t>
      </w:r>
      <w:r w:rsidRPr="005671FE">
        <w:t xml:space="preserve"> Early Value Assessment</w:t>
      </w:r>
      <w:r w:rsidRPr="001F551E">
        <w:t xml:space="preserve"> line with their </w:t>
      </w:r>
      <w:r w:rsidRPr="00C02D61">
        <w:t>decisions.</w:t>
      </w:r>
    </w:p>
    <w:p w14:paraId="7EC9F486" w14:textId="77777777" w:rsidR="004D7116" w:rsidRPr="00E814BC" w:rsidRDefault="004D7116" w:rsidP="004D7116">
      <w:pPr>
        <w:pStyle w:val="Bulletindent1"/>
        <w:numPr>
          <w:ilvl w:val="0"/>
          <w:numId w:val="0"/>
        </w:numPr>
      </w:pPr>
    </w:p>
    <w:p w14:paraId="24B6BE47" w14:textId="77777777" w:rsidR="004D7116" w:rsidRPr="00C02D61" w:rsidRDefault="004D7116" w:rsidP="004D7116">
      <w:pPr>
        <w:pStyle w:val="Heading2"/>
      </w:pPr>
      <w:r>
        <w:t xml:space="preserve">7. </w:t>
      </w:r>
      <w:r w:rsidRPr="00C02D61">
        <w:t>Date of the next meeting</w:t>
      </w:r>
    </w:p>
    <w:p w14:paraId="11AE7E8A" w14:textId="7BC9C55D" w:rsidR="004D7116" w:rsidRPr="001F551E" w:rsidRDefault="004D7116" w:rsidP="004D7116">
      <w:pPr>
        <w:pStyle w:val="Paragraphnonumbers"/>
      </w:pPr>
      <w:r w:rsidRPr="001F551E">
        <w:t xml:space="preserve">The next </w:t>
      </w:r>
      <w:r>
        <w:t xml:space="preserve">virtual </w:t>
      </w:r>
      <w:r w:rsidRPr="001F551E">
        <w:t xml:space="preserve">meeting of the </w:t>
      </w:r>
      <w:sdt>
        <w:sdtPr>
          <w:id w:val="247469888"/>
          <w:placeholder>
            <w:docPart w:val="D4572FEAA96E4F65AAFE3495CFA801AE"/>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Medical Technologies Advisory Committee (MTAC)</w:t>
          </w:r>
        </w:sdtContent>
      </w:sdt>
      <w:r w:rsidRPr="001F551E">
        <w:t xml:space="preserve"> will be held on </w:t>
      </w:r>
      <w:sdt>
        <w:sdtPr>
          <w:id w:val="907497799"/>
          <w:placeholder>
            <w:docPart w:val="C98F1F4D3A29464DB327F025A6C39514"/>
          </w:placeholder>
        </w:sdtPr>
        <w:sdtEndPr/>
        <w:sdtContent>
          <w:r w:rsidR="005378F2">
            <w:t>18</w:t>
          </w:r>
          <w:r w:rsidR="005378F2" w:rsidRPr="005378F2">
            <w:rPr>
              <w:vertAlign w:val="superscript"/>
            </w:rPr>
            <w:t>th</w:t>
          </w:r>
          <w:r w:rsidR="005378F2">
            <w:t xml:space="preserve"> January 2024</w:t>
          </w:r>
        </w:sdtContent>
      </w:sdt>
      <w:r w:rsidRPr="001F551E">
        <w:t xml:space="preserve"> and will start promptly at </w:t>
      </w:r>
      <w:sdt>
        <w:sdtPr>
          <w:id w:val="1616328120"/>
          <w:placeholder>
            <w:docPart w:val="8399BD85E5EB492B801A0D7061F36C88"/>
          </w:placeholder>
        </w:sdtPr>
        <w:sdtEndPr/>
        <w:sdtContent>
          <w:r w:rsidR="005378F2">
            <w:t>9</w:t>
          </w:r>
          <w:r>
            <w:t>:00am</w:t>
          </w:r>
        </w:sdtContent>
      </w:sdt>
      <w:r w:rsidRPr="001F551E">
        <w:t>.</w:t>
      </w:r>
    </w:p>
    <w:p w14:paraId="64D25066" w14:textId="1BDBCA75" w:rsidR="00135794" w:rsidRPr="001F551E" w:rsidRDefault="00B0319B" w:rsidP="00087876">
      <w:pPr>
        <w:pStyle w:val="Paragraphnonumbers"/>
      </w:pPr>
      <w:r>
        <w:t xml:space="preserve"> </w:t>
      </w: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7F25A5"/>
    <w:multiLevelType w:val="multilevel"/>
    <w:tmpl w:val="EDEAAF6C"/>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8"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1"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2"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4"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5"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8"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0"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2"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3"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4"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240923"/>
    <w:multiLevelType w:val="hybridMultilevel"/>
    <w:tmpl w:val="6F30E192"/>
    <w:lvl w:ilvl="0" w:tplc="676ADD5A">
      <w:start w:val="4"/>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8" w15:restartNumberingAfterBreak="0">
    <w:nsid w:val="70862760"/>
    <w:multiLevelType w:val="hybridMultilevel"/>
    <w:tmpl w:val="0BAE9768"/>
    <w:lvl w:ilvl="0" w:tplc="6C78CC82">
      <w:numFmt w:val="bullet"/>
      <w:lvlText w:val="-"/>
      <w:lvlJc w:val="left"/>
      <w:pPr>
        <w:ind w:left="2989" w:hanging="360"/>
      </w:pPr>
      <w:rPr>
        <w:rFonts w:ascii="Arial" w:eastAsia="Times New Roman" w:hAnsi="Arial" w:cs="Arial" w:hint="default"/>
        <w:b/>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9"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4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6"/>
  </w:num>
  <w:num w:numId="2" w16cid:durableId="866216742">
    <w:abstractNumId w:val="19"/>
  </w:num>
  <w:num w:numId="3" w16cid:durableId="237516896">
    <w:abstractNumId w:val="29"/>
  </w:num>
  <w:num w:numId="4" w16cid:durableId="976954812">
    <w:abstractNumId w:val="22"/>
  </w:num>
  <w:num w:numId="5" w16cid:durableId="502479614">
    <w:abstractNumId w:val="34"/>
  </w:num>
  <w:num w:numId="6" w16cid:durableId="130901604">
    <w:abstractNumId w:val="40"/>
  </w:num>
  <w:num w:numId="7" w16cid:durableId="1173297811">
    <w:abstractNumId w:val="10"/>
  </w:num>
  <w:num w:numId="8" w16cid:durableId="1236740287">
    <w:abstractNumId w:val="14"/>
  </w:num>
  <w:num w:numId="9" w16cid:durableId="819616336">
    <w:abstractNumId w:val="36"/>
  </w:num>
  <w:num w:numId="10" w16cid:durableId="1789351810">
    <w:abstractNumId w:val="34"/>
  </w:num>
  <w:num w:numId="11" w16cid:durableId="347487787">
    <w:abstractNumId w:val="34"/>
  </w:num>
  <w:num w:numId="12" w16cid:durableId="1922399368">
    <w:abstractNumId w:val="34"/>
  </w:num>
  <w:num w:numId="13" w16cid:durableId="1733385123">
    <w:abstractNumId w:val="16"/>
  </w:num>
  <w:num w:numId="14" w16cid:durableId="1661496813">
    <w:abstractNumId w:val="25"/>
  </w:num>
  <w:num w:numId="15" w16cid:durableId="425420020">
    <w:abstractNumId w:val="12"/>
  </w:num>
  <w:num w:numId="16" w16cid:durableId="25298021">
    <w:abstractNumId w:val="18"/>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1"/>
  </w:num>
  <w:num w:numId="30" w16cid:durableId="1255700234">
    <w:abstractNumId w:val="20"/>
  </w:num>
  <w:num w:numId="31" w16cid:durableId="1300112585">
    <w:abstractNumId w:val="33"/>
  </w:num>
  <w:num w:numId="32" w16cid:durableId="2001805951">
    <w:abstractNumId w:val="23"/>
  </w:num>
  <w:num w:numId="33" w16cid:durableId="918951270">
    <w:abstractNumId w:val="39"/>
  </w:num>
  <w:num w:numId="34" w16cid:durableId="371928555">
    <w:abstractNumId w:val="30"/>
  </w:num>
  <w:num w:numId="35" w16cid:durableId="2121801026">
    <w:abstractNumId w:val="11"/>
  </w:num>
  <w:num w:numId="36" w16cid:durableId="2073113980">
    <w:abstractNumId w:val="13"/>
  </w:num>
  <w:num w:numId="37" w16cid:durableId="1595825392">
    <w:abstractNumId w:val="28"/>
  </w:num>
  <w:num w:numId="38" w16cid:durableId="252596666">
    <w:abstractNumId w:val="31"/>
  </w:num>
  <w:num w:numId="39" w16cid:durableId="1206405557">
    <w:abstractNumId w:val="35"/>
  </w:num>
  <w:num w:numId="40" w16cid:durableId="1342271391">
    <w:abstractNumId w:val="32"/>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5"/>
  </w:num>
  <w:num w:numId="43" w16cid:durableId="1346247146">
    <w:abstractNumId w:val="27"/>
  </w:num>
  <w:num w:numId="44" w16cid:durableId="373425092">
    <w:abstractNumId w:val="24"/>
  </w:num>
  <w:num w:numId="45" w16cid:durableId="1436560046">
    <w:abstractNumId w:val="41"/>
  </w:num>
  <w:num w:numId="46" w16cid:durableId="2041736365">
    <w:abstractNumId w:val="34"/>
  </w:num>
  <w:num w:numId="47" w16cid:durableId="966856442">
    <w:abstractNumId w:val="17"/>
  </w:num>
  <w:num w:numId="48" w16cid:durableId="613249222">
    <w:abstractNumId w:val="38"/>
  </w:num>
  <w:num w:numId="49" w16cid:durableId="907836688">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01075"/>
    <w:rsid w:val="000202FD"/>
    <w:rsid w:val="000245FF"/>
    <w:rsid w:val="0002668A"/>
    <w:rsid w:val="00026EEC"/>
    <w:rsid w:val="00027A0B"/>
    <w:rsid w:val="00031524"/>
    <w:rsid w:val="00036645"/>
    <w:rsid w:val="00036AFD"/>
    <w:rsid w:val="00037CCF"/>
    <w:rsid w:val="00040BED"/>
    <w:rsid w:val="00040D41"/>
    <w:rsid w:val="000411A2"/>
    <w:rsid w:val="00044FC1"/>
    <w:rsid w:val="00045519"/>
    <w:rsid w:val="0004621C"/>
    <w:rsid w:val="00053C24"/>
    <w:rsid w:val="000627B6"/>
    <w:rsid w:val="00067B66"/>
    <w:rsid w:val="000756F1"/>
    <w:rsid w:val="00080C80"/>
    <w:rsid w:val="00081FC4"/>
    <w:rsid w:val="00083CF9"/>
    <w:rsid w:val="00085585"/>
    <w:rsid w:val="000860E1"/>
    <w:rsid w:val="00087522"/>
    <w:rsid w:val="00087876"/>
    <w:rsid w:val="000A3C2F"/>
    <w:rsid w:val="000A687D"/>
    <w:rsid w:val="000B7345"/>
    <w:rsid w:val="000C05C3"/>
    <w:rsid w:val="000C0E57"/>
    <w:rsid w:val="000C3DEA"/>
    <w:rsid w:val="000C4E08"/>
    <w:rsid w:val="000C4F98"/>
    <w:rsid w:val="000D1197"/>
    <w:rsid w:val="000D6482"/>
    <w:rsid w:val="000E3180"/>
    <w:rsid w:val="000E7BB3"/>
    <w:rsid w:val="000F04B6"/>
    <w:rsid w:val="000F3CBF"/>
    <w:rsid w:val="0010461D"/>
    <w:rsid w:val="001079E3"/>
    <w:rsid w:val="00107EAC"/>
    <w:rsid w:val="0011038B"/>
    <w:rsid w:val="00112212"/>
    <w:rsid w:val="00112839"/>
    <w:rsid w:val="00113876"/>
    <w:rsid w:val="0012100C"/>
    <w:rsid w:val="001220B1"/>
    <w:rsid w:val="00125BA5"/>
    <w:rsid w:val="00126AB2"/>
    <w:rsid w:val="001324F5"/>
    <w:rsid w:val="00135794"/>
    <w:rsid w:val="0014142F"/>
    <w:rsid w:val="001420B9"/>
    <w:rsid w:val="00144D4D"/>
    <w:rsid w:val="0014547C"/>
    <w:rsid w:val="00147489"/>
    <w:rsid w:val="0015416B"/>
    <w:rsid w:val="00161397"/>
    <w:rsid w:val="00165ED6"/>
    <w:rsid w:val="001662DA"/>
    <w:rsid w:val="001665D5"/>
    <w:rsid w:val="00167902"/>
    <w:rsid w:val="00172063"/>
    <w:rsid w:val="00181AF3"/>
    <w:rsid w:val="0018333E"/>
    <w:rsid w:val="00193E03"/>
    <w:rsid w:val="00195A7D"/>
    <w:rsid w:val="00196E93"/>
    <w:rsid w:val="001A18CE"/>
    <w:rsid w:val="001C38B8"/>
    <w:rsid w:val="001C5026"/>
    <w:rsid w:val="001C5FB8"/>
    <w:rsid w:val="001D769D"/>
    <w:rsid w:val="001E1376"/>
    <w:rsid w:val="001E2785"/>
    <w:rsid w:val="001E48D7"/>
    <w:rsid w:val="001F2404"/>
    <w:rsid w:val="001F551E"/>
    <w:rsid w:val="00203456"/>
    <w:rsid w:val="002036CD"/>
    <w:rsid w:val="002038C6"/>
    <w:rsid w:val="00204ECE"/>
    <w:rsid w:val="00205638"/>
    <w:rsid w:val="00210F75"/>
    <w:rsid w:val="00216F0C"/>
    <w:rsid w:val="0021786B"/>
    <w:rsid w:val="0022082C"/>
    <w:rsid w:val="002228E3"/>
    <w:rsid w:val="00223637"/>
    <w:rsid w:val="00223D1E"/>
    <w:rsid w:val="0022682F"/>
    <w:rsid w:val="002303B7"/>
    <w:rsid w:val="00235778"/>
    <w:rsid w:val="00236AD0"/>
    <w:rsid w:val="00240933"/>
    <w:rsid w:val="00250F16"/>
    <w:rsid w:val="0025494A"/>
    <w:rsid w:val="00260677"/>
    <w:rsid w:val="00261816"/>
    <w:rsid w:val="00262044"/>
    <w:rsid w:val="00262903"/>
    <w:rsid w:val="002721F8"/>
    <w:rsid w:val="00272F6D"/>
    <w:rsid w:val="002748D1"/>
    <w:rsid w:val="00277DAE"/>
    <w:rsid w:val="00284D69"/>
    <w:rsid w:val="00285216"/>
    <w:rsid w:val="002917D3"/>
    <w:rsid w:val="00296305"/>
    <w:rsid w:val="002A2CC8"/>
    <w:rsid w:val="002A579C"/>
    <w:rsid w:val="002B5720"/>
    <w:rsid w:val="002B76EF"/>
    <w:rsid w:val="002C258D"/>
    <w:rsid w:val="002C3A19"/>
    <w:rsid w:val="002C660B"/>
    <w:rsid w:val="002C7A84"/>
    <w:rsid w:val="002D1A7F"/>
    <w:rsid w:val="002F0365"/>
    <w:rsid w:val="002F3D4E"/>
    <w:rsid w:val="002F5606"/>
    <w:rsid w:val="002F61EB"/>
    <w:rsid w:val="0030059A"/>
    <w:rsid w:val="0030126E"/>
    <w:rsid w:val="003136A0"/>
    <w:rsid w:val="00337868"/>
    <w:rsid w:val="003448B3"/>
    <w:rsid w:val="00344EA6"/>
    <w:rsid w:val="003476F2"/>
    <w:rsid w:val="00350071"/>
    <w:rsid w:val="00350483"/>
    <w:rsid w:val="00350622"/>
    <w:rsid w:val="00355B38"/>
    <w:rsid w:val="00360116"/>
    <w:rsid w:val="00362F3D"/>
    <w:rsid w:val="003660BC"/>
    <w:rsid w:val="00366C71"/>
    <w:rsid w:val="00370813"/>
    <w:rsid w:val="00377867"/>
    <w:rsid w:val="00380DD5"/>
    <w:rsid w:val="00384E95"/>
    <w:rsid w:val="00385B1F"/>
    <w:rsid w:val="003965A8"/>
    <w:rsid w:val="003967C4"/>
    <w:rsid w:val="003A2CF7"/>
    <w:rsid w:val="003A496F"/>
    <w:rsid w:val="003A4E3F"/>
    <w:rsid w:val="003A4F8A"/>
    <w:rsid w:val="003A5911"/>
    <w:rsid w:val="003A7A4D"/>
    <w:rsid w:val="003B6349"/>
    <w:rsid w:val="003C1D05"/>
    <w:rsid w:val="003C2EEF"/>
    <w:rsid w:val="003C5A43"/>
    <w:rsid w:val="003D0F29"/>
    <w:rsid w:val="003D4563"/>
    <w:rsid w:val="003D593E"/>
    <w:rsid w:val="003D5F9F"/>
    <w:rsid w:val="003E005F"/>
    <w:rsid w:val="003E0FC8"/>
    <w:rsid w:val="003E3BA6"/>
    <w:rsid w:val="003E3EF6"/>
    <w:rsid w:val="003E4BEE"/>
    <w:rsid w:val="003E5516"/>
    <w:rsid w:val="003E65BA"/>
    <w:rsid w:val="003F4378"/>
    <w:rsid w:val="003F5516"/>
    <w:rsid w:val="003F6F37"/>
    <w:rsid w:val="003F7449"/>
    <w:rsid w:val="003F7571"/>
    <w:rsid w:val="00400772"/>
    <w:rsid w:val="00402715"/>
    <w:rsid w:val="00402DFB"/>
    <w:rsid w:val="0040309C"/>
    <w:rsid w:val="00406301"/>
    <w:rsid w:val="00410E8B"/>
    <w:rsid w:val="00411B9A"/>
    <w:rsid w:val="00421323"/>
    <w:rsid w:val="00422523"/>
    <w:rsid w:val="00425D47"/>
    <w:rsid w:val="00436657"/>
    <w:rsid w:val="004366CD"/>
    <w:rsid w:val="00436E74"/>
    <w:rsid w:val="00444208"/>
    <w:rsid w:val="00444D16"/>
    <w:rsid w:val="004479FF"/>
    <w:rsid w:val="00451599"/>
    <w:rsid w:val="00456A6D"/>
    <w:rsid w:val="0046272D"/>
    <w:rsid w:val="00463336"/>
    <w:rsid w:val="00463370"/>
    <w:rsid w:val="00465E35"/>
    <w:rsid w:val="004664A6"/>
    <w:rsid w:val="0048228B"/>
    <w:rsid w:val="0049029B"/>
    <w:rsid w:val="00490FB4"/>
    <w:rsid w:val="00495BEC"/>
    <w:rsid w:val="004A1D05"/>
    <w:rsid w:val="004B45D0"/>
    <w:rsid w:val="004B6473"/>
    <w:rsid w:val="004B79B6"/>
    <w:rsid w:val="004C0D1C"/>
    <w:rsid w:val="004C2BC5"/>
    <w:rsid w:val="004C564C"/>
    <w:rsid w:val="004D7116"/>
    <w:rsid w:val="004D7A5D"/>
    <w:rsid w:val="004E02E2"/>
    <w:rsid w:val="004E78D9"/>
    <w:rsid w:val="004F0682"/>
    <w:rsid w:val="004F6A5C"/>
    <w:rsid w:val="00507F46"/>
    <w:rsid w:val="005112FF"/>
    <w:rsid w:val="00520CA3"/>
    <w:rsid w:val="005216A2"/>
    <w:rsid w:val="00522F20"/>
    <w:rsid w:val="005268D2"/>
    <w:rsid w:val="005334E5"/>
    <w:rsid w:val="005360C8"/>
    <w:rsid w:val="005378F2"/>
    <w:rsid w:val="005419E1"/>
    <w:rsid w:val="0054592A"/>
    <w:rsid w:val="00551445"/>
    <w:rsid w:val="00556AD2"/>
    <w:rsid w:val="005647ED"/>
    <w:rsid w:val="00565F33"/>
    <w:rsid w:val="00566450"/>
    <w:rsid w:val="0057580C"/>
    <w:rsid w:val="00575CA3"/>
    <w:rsid w:val="0058281A"/>
    <w:rsid w:val="00593560"/>
    <w:rsid w:val="00595798"/>
    <w:rsid w:val="0059617F"/>
    <w:rsid w:val="00596F1C"/>
    <w:rsid w:val="005A0BBB"/>
    <w:rsid w:val="005A10A1"/>
    <w:rsid w:val="005A21EC"/>
    <w:rsid w:val="005B2680"/>
    <w:rsid w:val="005B2E56"/>
    <w:rsid w:val="005C0A14"/>
    <w:rsid w:val="005C33A0"/>
    <w:rsid w:val="005C52B8"/>
    <w:rsid w:val="005D2B46"/>
    <w:rsid w:val="005D5A90"/>
    <w:rsid w:val="005E1369"/>
    <w:rsid w:val="005E24AD"/>
    <w:rsid w:val="005E2873"/>
    <w:rsid w:val="005E2FA2"/>
    <w:rsid w:val="005E457F"/>
    <w:rsid w:val="005E5210"/>
    <w:rsid w:val="005E6537"/>
    <w:rsid w:val="005F5BA9"/>
    <w:rsid w:val="005F7593"/>
    <w:rsid w:val="00603397"/>
    <w:rsid w:val="0061114E"/>
    <w:rsid w:val="00611CB1"/>
    <w:rsid w:val="00613786"/>
    <w:rsid w:val="006159DC"/>
    <w:rsid w:val="006231D3"/>
    <w:rsid w:val="006268A7"/>
    <w:rsid w:val="0062785E"/>
    <w:rsid w:val="0064247C"/>
    <w:rsid w:val="00643470"/>
    <w:rsid w:val="00643C23"/>
    <w:rsid w:val="00644944"/>
    <w:rsid w:val="00650B0E"/>
    <w:rsid w:val="0065388D"/>
    <w:rsid w:val="00654704"/>
    <w:rsid w:val="0066429D"/>
    <w:rsid w:val="0066631C"/>
    <w:rsid w:val="0066652E"/>
    <w:rsid w:val="00670F87"/>
    <w:rsid w:val="006712CE"/>
    <w:rsid w:val="0067259D"/>
    <w:rsid w:val="00674D01"/>
    <w:rsid w:val="00676D3D"/>
    <w:rsid w:val="00682F9B"/>
    <w:rsid w:val="00683EA8"/>
    <w:rsid w:val="006843D4"/>
    <w:rsid w:val="00695146"/>
    <w:rsid w:val="006A575A"/>
    <w:rsid w:val="006B1320"/>
    <w:rsid w:val="006B324A"/>
    <w:rsid w:val="006B4C67"/>
    <w:rsid w:val="006C160E"/>
    <w:rsid w:val="006C65C4"/>
    <w:rsid w:val="006C757A"/>
    <w:rsid w:val="006D1DE8"/>
    <w:rsid w:val="006D3185"/>
    <w:rsid w:val="006E2AC8"/>
    <w:rsid w:val="006E6F11"/>
    <w:rsid w:val="006F3468"/>
    <w:rsid w:val="007000B7"/>
    <w:rsid w:val="007019D5"/>
    <w:rsid w:val="007160C4"/>
    <w:rsid w:val="00720A1E"/>
    <w:rsid w:val="0073064B"/>
    <w:rsid w:val="0073179E"/>
    <w:rsid w:val="00731886"/>
    <w:rsid w:val="0073435E"/>
    <w:rsid w:val="00741975"/>
    <w:rsid w:val="00744536"/>
    <w:rsid w:val="007507BD"/>
    <w:rsid w:val="00755E0E"/>
    <w:rsid w:val="007574E0"/>
    <w:rsid w:val="00761C9C"/>
    <w:rsid w:val="007651CC"/>
    <w:rsid w:val="00774747"/>
    <w:rsid w:val="00775CCE"/>
    <w:rsid w:val="00782C9C"/>
    <w:rsid w:val="007851C3"/>
    <w:rsid w:val="007A0762"/>
    <w:rsid w:val="007A3DC0"/>
    <w:rsid w:val="007A575F"/>
    <w:rsid w:val="007A60B8"/>
    <w:rsid w:val="007A689D"/>
    <w:rsid w:val="007A77E4"/>
    <w:rsid w:val="007A7F47"/>
    <w:rsid w:val="007B2C18"/>
    <w:rsid w:val="007B5879"/>
    <w:rsid w:val="007B6C87"/>
    <w:rsid w:val="007B7A8B"/>
    <w:rsid w:val="007C2D5A"/>
    <w:rsid w:val="007C331F"/>
    <w:rsid w:val="007C5EC3"/>
    <w:rsid w:val="007D0D24"/>
    <w:rsid w:val="007D2742"/>
    <w:rsid w:val="007D6F48"/>
    <w:rsid w:val="007E28EC"/>
    <w:rsid w:val="007E4327"/>
    <w:rsid w:val="007E5FEE"/>
    <w:rsid w:val="007F5E7F"/>
    <w:rsid w:val="0080691C"/>
    <w:rsid w:val="00817965"/>
    <w:rsid w:val="00822C76"/>
    <w:rsid w:val="008236B6"/>
    <w:rsid w:val="0082481F"/>
    <w:rsid w:val="00835654"/>
    <w:rsid w:val="00835FBC"/>
    <w:rsid w:val="008403BE"/>
    <w:rsid w:val="00841566"/>
    <w:rsid w:val="00842ACF"/>
    <w:rsid w:val="008451A1"/>
    <w:rsid w:val="00845241"/>
    <w:rsid w:val="00850C0E"/>
    <w:rsid w:val="0087620D"/>
    <w:rsid w:val="0088566F"/>
    <w:rsid w:val="008937E0"/>
    <w:rsid w:val="00894957"/>
    <w:rsid w:val="008A512C"/>
    <w:rsid w:val="008B14DA"/>
    <w:rsid w:val="008B3D2B"/>
    <w:rsid w:val="008B53CF"/>
    <w:rsid w:val="008B78B8"/>
    <w:rsid w:val="008C3CA1"/>
    <w:rsid w:val="008C3DD4"/>
    <w:rsid w:val="008C42E7"/>
    <w:rsid w:val="008C44A2"/>
    <w:rsid w:val="008C496F"/>
    <w:rsid w:val="008D5733"/>
    <w:rsid w:val="008E0E0D"/>
    <w:rsid w:val="008E75F2"/>
    <w:rsid w:val="008F74FE"/>
    <w:rsid w:val="00903197"/>
    <w:rsid w:val="00903E68"/>
    <w:rsid w:val="009114CE"/>
    <w:rsid w:val="00911BB7"/>
    <w:rsid w:val="009153F4"/>
    <w:rsid w:val="00915BC9"/>
    <w:rsid w:val="009212A2"/>
    <w:rsid w:val="0092141E"/>
    <w:rsid w:val="00922F67"/>
    <w:rsid w:val="00924278"/>
    <w:rsid w:val="009273D3"/>
    <w:rsid w:val="00930F26"/>
    <w:rsid w:val="00941DF8"/>
    <w:rsid w:val="00945826"/>
    <w:rsid w:val="00947812"/>
    <w:rsid w:val="00955914"/>
    <w:rsid w:val="00961DD7"/>
    <w:rsid w:val="009665AE"/>
    <w:rsid w:val="009742E7"/>
    <w:rsid w:val="00974A32"/>
    <w:rsid w:val="009807BF"/>
    <w:rsid w:val="009808FF"/>
    <w:rsid w:val="0098461B"/>
    <w:rsid w:val="00986DEE"/>
    <w:rsid w:val="00986E38"/>
    <w:rsid w:val="00993448"/>
    <w:rsid w:val="00993C21"/>
    <w:rsid w:val="00994987"/>
    <w:rsid w:val="0099579E"/>
    <w:rsid w:val="009B0F74"/>
    <w:rsid w:val="009B1704"/>
    <w:rsid w:val="009B5D1C"/>
    <w:rsid w:val="009C065D"/>
    <w:rsid w:val="009D5254"/>
    <w:rsid w:val="009E13B8"/>
    <w:rsid w:val="009E1941"/>
    <w:rsid w:val="009E20B3"/>
    <w:rsid w:val="009E4E35"/>
    <w:rsid w:val="009F1156"/>
    <w:rsid w:val="009F43B2"/>
    <w:rsid w:val="009F4DC3"/>
    <w:rsid w:val="009F6ACE"/>
    <w:rsid w:val="00A03011"/>
    <w:rsid w:val="00A06F9C"/>
    <w:rsid w:val="00A170CA"/>
    <w:rsid w:val="00A25CCD"/>
    <w:rsid w:val="00A269AF"/>
    <w:rsid w:val="00A35D76"/>
    <w:rsid w:val="00A3610D"/>
    <w:rsid w:val="00A428F8"/>
    <w:rsid w:val="00A44F89"/>
    <w:rsid w:val="00A45CDD"/>
    <w:rsid w:val="00A50B21"/>
    <w:rsid w:val="00A60178"/>
    <w:rsid w:val="00A60AF0"/>
    <w:rsid w:val="00A70955"/>
    <w:rsid w:val="00A82301"/>
    <w:rsid w:val="00A82558"/>
    <w:rsid w:val="00A904DF"/>
    <w:rsid w:val="00A973EA"/>
    <w:rsid w:val="00AA2A1F"/>
    <w:rsid w:val="00AA5038"/>
    <w:rsid w:val="00AA5A26"/>
    <w:rsid w:val="00AB1962"/>
    <w:rsid w:val="00AC240C"/>
    <w:rsid w:val="00AC7782"/>
    <w:rsid w:val="00AC7BD7"/>
    <w:rsid w:val="00AD0E92"/>
    <w:rsid w:val="00AD6F07"/>
    <w:rsid w:val="00AF3BCA"/>
    <w:rsid w:val="00AF655D"/>
    <w:rsid w:val="00B0319B"/>
    <w:rsid w:val="00B04989"/>
    <w:rsid w:val="00B050F8"/>
    <w:rsid w:val="00B053D4"/>
    <w:rsid w:val="00B35A0A"/>
    <w:rsid w:val="00B364E5"/>
    <w:rsid w:val="00B36A1F"/>
    <w:rsid w:val="00B429C5"/>
    <w:rsid w:val="00B45ABC"/>
    <w:rsid w:val="00B47684"/>
    <w:rsid w:val="00B62844"/>
    <w:rsid w:val="00B64ABD"/>
    <w:rsid w:val="00B65CF2"/>
    <w:rsid w:val="00B71AD5"/>
    <w:rsid w:val="00B72795"/>
    <w:rsid w:val="00B73E9F"/>
    <w:rsid w:val="00B76EE1"/>
    <w:rsid w:val="00B82964"/>
    <w:rsid w:val="00B85DE1"/>
    <w:rsid w:val="00B975BA"/>
    <w:rsid w:val="00BA07EB"/>
    <w:rsid w:val="00BA0919"/>
    <w:rsid w:val="00BA4EAD"/>
    <w:rsid w:val="00BA57D2"/>
    <w:rsid w:val="00BA763F"/>
    <w:rsid w:val="00BB1927"/>
    <w:rsid w:val="00BB22E9"/>
    <w:rsid w:val="00BB49D9"/>
    <w:rsid w:val="00BB531F"/>
    <w:rsid w:val="00BB5D27"/>
    <w:rsid w:val="00BB73A4"/>
    <w:rsid w:val="00BC47C4"/>
    <w:rsid w:val="00BC6C1F"/>
    <w:rsid w:val="00BD1329"/>
    <w:rsid w:val="00BD1C97"/>
    <w:rsid w:val="00BD6C94"/>
    <w:rsid w:val="00BE1050"/>
    <w:rsid w:val="00BE124C"/>
    <w:rsid w:val="00BF0EAA"/>
    <w:rsid w:val="00BF51C2"/>
    <w:rsid w:val="00BF72AD"/>
    <w:rsid w:val="00C015B8"/>
    <w:rsid w:val="00C026D6"/>
    <w:rsid w:val="00C02D61"/>
    <w:rsid w:val="00C04D2E"/>
    <w:rsid w:val="00C060DB"/>
    <w:rsid w:val="00C103FD"/>
    <w:rsid w:val="00C11700"/>
    <w:rsid w:val="00C14526"/>
    <w:rsid w:val="00C16141"/>
    <w:rsid w:val="00C17D2A"/>
    <w:rsid w:val="00C22BC1"/>
    <w:rsid w:val="00C3119A"/>
    <w:rsid w:val="00C4215E"/>
    <w:rsid w:val="00C421B2"/>
    <w:rsid w:val="00C463FA"/>
    <w:rsid w:val="00C51601"/>
    <w:rsid w:val="00C54DE4"/>
    <w:rsid w:val="00C55B1F"/>
    <w:rsid w:val="00C55E3A"/>
    <w:rsid w:val="00C62000"/>
    <w:rsid w:val="00C7373D"/>
    <w:rsid w:val="00C75264"/>
    <w:rsid w:val="00C75930"/>
    <w:rsid w:val="00C82EFE"/>
    <w:rsid w:val="00C85D8E"/>
    <w:rsid w:val="00C871D3"/>
    <w:rsid w:val="00C941B6"/>
    <w:rsid w:val="00C945A4"/>
    <w:rsid w:val="00C959F5"/>
    <w:rsid w:val="00C978CB"/>
    <w:rsid w:val="00CB14E1"/>
    <w:rsid w:val="00CB4466"/>
    <w:rsid w:val="00CB654A"/>
    <w:rsid w:val="00CC03AC"/>
    <w:rsid w:val="00CC645B"/>
    <w:rsid w:val="00CD44BE"/>
    <w:rsid w:val="00CE69D1"/>
    <w:rsid w:val="00CF055E"/>
    <w:rsid w:val="00D06D7C"/>
    <w:rsid w:val="00D11E93"/>
    <w:rsid w:val="00D1278E"/>
    <w:rsid w:val="00D144B4"/>
    <w:rsid w:val="00D14E64"/>
    <w:rsid w:val="00D21B59"/>
    <w:rsid w:val="00D22F90"/>
    <w:rsid w:val="00D27EC9"/>
    <w:rsid w:val="00D33D2F"/>
    <w:rsid w:val="00D36E00"/>
    <w:rsid w:val="00D428D1"/>
    <w:rsid w:val="00D5299F"/>
    <w:rsid w:val="00D55E71"/>
    <w:rsid w:val="00D6694D"/>
    <w:rsid w:val="00D670EC"/>
    <w:rsid w:val="00D674CE"/>
    <w:rsid w:val="00D70F52"/>
    <w:rsid w:val="00D74026"/>
    <w:rsid w:val="00D75466"/>
    <w:rsid w:val="00D81F59"/>
    <w:rsid w:val="00D84B11"/>
    <w:rsid w:val="00DA0F66"/>
    <w:rsid w:val="00DA1F50"/>
    <w:rsid w:val="00DA78F8"/>
    <w:rsid w:val="00DA7E81"/>
    <w:rsid w:val="00DB7ED3"/>
    <w:rsid w:val="00DC1F86"/>
    <w:rsid w:val="00DC4F13"/>
    <w:rsid w:val="00DD06F9"/>
    <w:rsid w:val="00DD5217"/>
    <w:rsid w:val="00DD7261"/>
    <w:rsid w:val="00DE1FF6"/>
    <w:rsid w:val="00DE7A75"/>
    <w:rsid w:val="00DF09E8"/>
    <w:rsid w:val="00DF0C5C"/>
    <w:rsid w:val="00DF3352"/>
    <w:rsid w:val="00DF5BCF"/>
    <w:rsid w:val="00E00AAB"/>
    <w:rsid w:val="00E16CDD"/>
    <w:rsid w:val="00E2198E"/>
    <w:rsid w:val="00E2211D"/>
    <w:rsid w:val="00E22B9E"/>
    <w:rsid w:val="00E24526"/>
    <w:rsid w:val="00E24E2F"/>
    <w:rsid w:val="00E25001"/>
    <w:rsid w:val="00E3356C"/>
    <w:rsid w:val="00E37C8A"/>
    <w:rsid w:val="00E407E6"/>
    <w:rsid w:val="00E46F5D"/>
    <w:rsid w:val="00E50B5C"/>
    <w:rsid w:val="00E52796"/>
    <w:rsid w:val="00E53250"/>
    <w:rsid w:val="00E5596D"/>
    <w:rsid w:val="00E56B48"/>
    <w:rsid w:val="00E60116"/>
    <w:rsid w:val="00E60CF0"/>
    <w:rsid w:val="00E62EDD"/>
    <w:rsid w:val="00E66061"/>
    <w:rsid w:val="00E710DD"/>
    <w:rsid w:val="00E71E2B"/>
    <w:rsid w:val="00E734E8"/>
    <w:rsid w:val="00E75EAB"/>
    <w:rsid w:val="00E77A26"/>
    <w:rsid w:val="00E814BC"/>
    <w:rsid w:val="00E82B9F"/>
    <w:rsid w:val="00E9120D"/>
    <w:rsid w:val="00E927DA"/>
    <w:rsid w:val="00E95304"/>
    <w:rsid w:val="00E95388"/>
    <w:rsid w:val="00EA0C36"/>
    <w:rsid w:val="00EA189F"/>
    <w:rsid w:val="00EA7444"/>
    <w:rsid w:val="00EB0CD6"/>
    <w:rsid w:val="00EB1941"/>
    <w:rsid w:val="00EB228C"/>
    <w:rsid w:val="00EB4905"/>
    <w:rsid w:val="00EB70CC"/>
    <w:rsid w:val="00EC465D"/>
    <w:rsid w:val="00EC50AF"/>
    <w:rsid w:val="00EC57DD"/>
    <w:rsid w:val="00ED4523"/>
    <w:rsid w:val="00EE0DB5"/>
    <w:rsid w:val="00EF1B45"/>
    <w:rsid w:val="00EF2BE2"/>
    <w:rsid w:val="00EF4F1E"/>
    <w:rsid w:val="00F1318D"/>
    <w:rsid w:val="00F1570E"/>
    <w:rsid w:val="00F15D48"/>
    <w:rsid w:val="00F17938"/>
    <w:rsid w:val="00F17E03"/>
    <w:rsid w:val="00F20BAA"/>
    <w:rsid w:val="00F21C95"/>
    <w:rsid w:val="00F32B92"/>
    <w:rsid w:val="00F34A7A"/>
    <w:rsid w:val="00F35ED5"/>
    <w:rsid w:val="00F4175E"/>
    <w:rsid w:val="00F42F8E"/>
    <w:rsid w:val="00F430F2"/>
    <w:rsid w:val="00F477AA"/>
    <w:rsid w:val="00F53F9C"/>
    <w:rsid w:val="00F56D4C"/>
    <w:rsid w:val="00F57A78"/>
    <w:rsid w:val="00F82E60"/>
    <w:rsid w:val="00F85F12"/>
    <w:rsid w:val="00F86390"/>
    <w:rsid w:val="00F95663"/>
    <w:rsid w:val="00F966C2"/>
    <w:rsid w:val="00F97481"/>
    <w:rsid w:val="00FA1878"/>
    <w:rsid w:val="00FA630B"/>
    <w:rsid w:val="00FA676B"/>
    <w:rsid w:val="00FB00EE"/>
    <w:rsid w:val="00FB539A"/>
    <w:rsid w:val="00FB7C71"/>
    <w:rsid w:val="00FC339B"/>
    <w:rsid w:val="00FD0266"/>
    <w:rsid w:val="00FD7EAE"/>
    <w:rsid w:val="00FE1041"/>
    <w:rsid w:val="00FE366F"/>
    <w:rsid w:val="00FF023F"/>
    <w:rsid w:val="00FF405F"/>
    <w:rsid w:val="00FF522D"/>
    <w:rsid w:val="00FF7B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 w:type="paragraph" w:customStyle="1" w:styleId="paragraph0">
    <w:name w:val="paragraph"/>
    <w:basedOn w:val="Normal"/>
    <w:rsid w:val="007A575F"/>
    <w:pPr>
      <w:spacing w:before="100" w:beforeAutospacing="1" w:after="100" w:afterAutospacing="1"/>
    </w:pPr>
    <w:rPr>
      <w:rFonts w:ascii="Times New Roman" w:eastAsia="Times New Roman" w:hAnsi="Times New Roman" w:cs="Times New Roman"/>
      <w:bCs w:val="0"/>
      <w:sz w:val="24"/>
      <w:szCs w:val="24"/>
      <w:lang w:eastAsia="en-GB"/>
    </w:rPr>
  </w:style>
  <w:style w:type="character" w:customStyle="1" w:styleId="normaltextrun">
    <w:name w:val="normaltextrun"/>
    <w:basedOn w:val="DefaultParagraphFont"/>
    <w:rsid w:val="007A575F"/>
  </w:style>
  <w:style w:type="character" w:customStyle="1" w:styleId="eop">
    <w:name w:val="eop"/>
    <w:basedOn w:val="DefaultParagraphFont"/>
    <w:rsid w:val="007A5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43FF3970A80341429DDB4A9775C9C506"/>
        <w:category>
          <w:name w:val="General"/>
          <w:gallery w:val="placeholder"/>
        </w:category>
        <w:types>
          <w:type w:val="bbPlcHdr"/>
        </w:types>
        <w:behaviors>
          <w:behavior w:val="content"/>
        </w:behaviors>
        <w:guid w:val="{A82C62B0-418B-4FFC-B47D-622E31A2678F}"/>
      </w:docPartPr>
      <w:docPartBody>
        <w:p w:rsidR="00DC7245" w:rsidRDefault="00DC7245" w:rsidP="00DC7245">
          <w:pPr>
            <w:pStyle w:val="43FF3970A80341429DDB4A9775C9C506"/>
          </w:pPr>
          <w:r w:rsidRPr="00031524">
            <w:rPr>
              <w:rStyle w:val="PlaceholderText"/>
              <w:color w:val="44546A" w:themeColor="text2"/>
            </w:rPr>
            <w:t>choose output</w:t>
          </w:r>
        </w:p>
      </w:docPartBody>
    </w:docPart>
    <w:docPart>
      <w:docPartPr>
        <w:name w:val="9B170A5EB852492EB76DBC58448DEBF7"/>
        <w:category>
          <w:name w:val="General"/>
          <w:gallery w:val="placeholder"/>
        </w:category>
        <w:types>
          <w:type w:val="bbPlcHdr"/>
        </w:types>
        <w:behaviors>
          <w:behavior w:val="content"/>
        </w:behaviors>
        <w:guid w:val="{AF14C6E0-1611-4E00-B980-879266C68ABA}"/>
      </w:docPartPr>
      <w:docPartBody>
        <w:p w:rsidR="00DC7245" w:rsidRDefault="00DC7245" w:rsidP="00DC7245">
          <w:pPr>
            <w:pStyle w:val="9B170A5EB852492EB76DBC58448DEBF7"/>
          </w:pPr>
          <w:r w:rsidRPr="00F57A78">
            <w:rPr>
              <w:rStyle w:val="PlaceholderText"/>
              <w:color w:val="44546A" w:themeColor="text2"/>
            </w:rPr>
            <w:t>choose output</w:t>
          </w:r>
        </w:p>
      </w:docPartBody>
    </w:docPart>
    <w:docPart>
      <w:docPartPr>
        <w:name w:val="1A25D0854AD149A1A1E74D0D69603BC1"/>
        <w:category>
          <w:name w:val="General"/>
          <w:gallery w:val="placeholder"/>
        </w:category>
        <w:types>
          <w:type w:val="bbPlcHdr"/>
        </w:types>
        <w:behaviors>
          <w:behavior w:val="content"/>
        </w:behaviors>
        <w:guid w:val="{FD4B9A35-F37F-4D16-8ECE-46749B18B298}"/>
      </w:docPartPr>
      <w:docPartBody>
        <w:p w:rsidR="00DC7245" w:rsidRDefault="00DC7245" w:rsidP="00DC7245">
          <w:pPr>
            <w:pStyle w:val="1A25D0854AD149A1A1E74D0D69603BC1"/>
          </w:pPr>
          <w:r w:rsidRPr="00031524">
            <w:rPr>
              <w:rStyle w:val="PlaceholderText"/>
              <w:color w:val="44546A" w:themeColor="text2"/>
            </w:rPr>
            <w:t>Choose an option</w:t>
          </w:r>
        </w:p>
      </w:docPartBody>
    </w:docPart>
    <w:docPart>
      <w:docPartPr>
        <w:name w:val="E70A744822B143BC9D743E454C106B7A"/>
        <w:category>
          <w:name w:val="General"/>
          <w:gallery w:val="placeholder"/>
        </w:category>
        <w:types>
          <w:type w:val="bbPlcHdr"/>
        </w:types>
        <w:behaviors>
          <w:behavior w:val="content"/>
        </w:behaviors>
        <w:guid w:val="{98016390-17A0-4510-8F27-130E8CFBB9B6}"/>
      </w:docPartPr>
      <w:docPartBody>
        <w:p w:rsidR="00DC7245" w:rsidRDefault="00DC7245" w:rsidP="00DC7245">
          <w:pPr>
            <w:pStyle w:val="E70A744822B143BC9D743E454C106B7A"/>
          </w:pPr>
          <w:r w:rsidRPr="00031524">
            <w:rPr>
              <w:rStyle w:val="PlaceholderText"/>
              <w:color w:val="44546A" w:themeColor="text2"/>
            </w:rPr>
            <w:t>[Insert full topic title here]</w:t>
          </w:r>
        </w:p>
      </w:docPartBody>
    </w:docPart>
    <w:docPart>
      <w:docPartPr>
        <w:name w:val="77F67BF2A4764CE284FAA64472F41762"/>
        <w:category>
          <w:name w:val="General"/>
          <w:gallery w:val="placeholder"/>
        </w:category>
        <w:types>
          <w:type w:val="bbPlcHdr"/>
        </w:types>
        <w:behaviors>
          <w:behavior w:val="content"/>
        </w:behaviors>
        <w:guid w:val="{83D3A838-8C39-45E7-A6C7-2B9DF086A368}"/>
      </w:docPartPr>
      <w:docPartBody>
        <w:p w:rsidR="00DC7245" w:rsidRDefault="00DC7245" w:rsidP="00DC7245">
          <w:pPr>
            <w:pStyle w:val="77F67BF2A4764CE284FAA64472F41762"/>
          </w:pPr>
          <w:r w:rsidRPr="00031524">
            <w:rPr>
              <w:rStyle w:val="PlaceholderText"/>
              <w:color w:val="44546A" w:themeColor="text2"/>
            </w:rPr>
            <w:t>[Insert full topic title here]</w:t>
          </w:r>
        </w:p>
      </w:docPartBody>
    </w:docPart>
    <w:docPart>
      <w:docPartPr>
        <w:name w:val="BE07EC7B474A43C2B2DD9B72A06E2DC3"/>
        <w:category>
          <w:name w:val="General"/>
          <w:gallery w:val="placeholder"/>
        </w:category>
        <w:types>
          <w:type w:val="bbPlcHdr"/>
        </w:types>
        <w:behaviors>
          <w:behavior w:val="content"/>
        </w:behaviors>
        <w:guid w:val="{76092A31-2631-4087-AA04-1BF49ACCB54D}"/>
      </w:docPartPr>
      <w:docPartBody>
        <w:p w:rsidR="00DC7245" w:rsidRDefault="00DC7245" w:rsidP="00DC7245">
          <w:pPr>
            <w:pStyle w:val="BE07EC7B474A43C2B2DD9B72A06E2DC3"/>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14025BBD5E414907AAB031C774D3DA4E"/>
        <w:category>
          <w:name w:val="General"/>
          <w:gallery w:val="placeholder"/>
        </w:category>
        <w:types>
          <w:type w:val="bbPlcHdr"/>
        </w:types>
        <w:behaviors>
          <w:behavior w:val="content"/>
        </w:behaviors>
        <w:guid w:val="{84CDC0B3-4E73-43A1-9A53-1DEB241CDB21}"/>
      </w:docPartPr>
      <w:docPartBody>
        <w:p w:rsidR="00DC7245" w:rsidRDefault="00DC7245" w:rsidP="00DC7245">
          <w:pPr>
            <w:pStyle w:val="14025BBD5E414907AAB031C774D3DA4E"/>
          </w:pPr>
          <w:r w:rsidRPr="00774747">
            <w:t>Insert declarations, including any for committee members who are absent due to conflicts. If none then state that no conflicts of interest were declared for the technology.</w:t>
          </w:r>
        </w:p>
      </w:docPartBody>
    </w:docPart>
    <w:docPart>
      <w:docPartPr>
        <w:name w:val="C294A891B5074E09B08F215D8B39B0ED"/>
        <w:category>
          <w:name w:val="General"/>
          <w:gallery w:val="placeholder"/>
        </w:category>
        <w:types>
          <w:type w:val="bbPlcHdr"/>
        </w:types>
        <w:behaviors>
          <w:behavior w:val="content"/>
        </w:behaviors>
        <w:guid w:val="{912D7E24-8B13-40BD-91CD-6289AE7A4C13}"/>
      </w:docPartPr>
      <w:docPartBody>
        <w:p w:rsidR="00DC7245" w:rsidRDefault="00DC7245" w:rsidP="00DC7245">
          <w:pPr>
            <w:pStyle w:val="C294A891B5074E09B08F215D8B39B0ED"/>
          </w:pPr>
          <w:r>
            <w:t>Insert declarations, including any for committee members who are absent due to conflicts. If none then state that no conflicts of interest were declared for the technology.</w:t>
          </w:r>
        </w:p>
      </w:docPartBody>
    </w:docPart>
    <w:docPart>
      <w:docPartPr>
        <w:name w:val="0B0E31615D7D40D5B58AB4A7B22EDED2"/>
        <w:category>
          <w:name w:val="General"/>
          <w:gallery w:val="placeholder"/>
        </w:category>
        <w:types>
          <w:type w:val="bbPlcHdr"/>
        </w:types>
        <w:behaviors>
          <w:behavior w:val="content"/>
        </w:behaviors>
        <w:guid w:val="{D6396D32-68B0-4A5E-98F4-341FED7D394D}"/>
      </w:docPartPr>
      <w:docPartBody>
        <w:p w:rsidR="00DC7245" w:rsidRDefault="00DC7245" w:rsidP="00DC7245">
          <w:pPr>
            <w:pStyle w:val="0B0E31615D7D40D5B58AB4A7B22EDED2"/>
          </w:pPr>
          <w:r w:rsidRPr="00970A0C">
            <w:rPr>
              <w:rStyle w:val="PlaceholderText"/>
            </w:rPr>
            <w:t>Choose an item.</w:t>
          </w:r>
        </w:p>
      </w:docPartBody>
    </w:docPart>
    <w:docPart>
      <w:docPartPr>
        <w:name w:val="692D1A3217884317B89323549CF06B5E"/>
        <w:category>
          <w:name w:val="General"/>
          <w:gallery w:val="placeholder"/>
        </w:category>
        <w:types>
          <w:type w:val="bbPlcHdr"/>
        </w:types>
        <w:behaviors>
          <w:behavior w:val="content"/>
        </w:behaviors>
        <w:guid w:val="{DAE23F85-7C4A-4347-A120-D57B393DA8E1}"/>
      </w:docPartPr>
      <w:docPartBody>
        <w:p w:rsidR="00DC7245" w:rsidRDefault="00DC7245" w:rsidP="00DC7245">
          <w:pPr>
            <w:pStyle w:val="692D1A3217884317B89323549CF06B5E"/>
          </w:pPr>
          <w:r>
            <w:t>Insert declarations, including any for committee members who are absent due to conflicts. If none then state that no conflicts of interest were declared for the technology.</w:t>
          </w:r>
        </w:p>
      </w:docPartBody>
    </w:docPart>
    <w:docPart>
      <w:docPartPr>
        <w:name w:val="DDED867E2A14411B9DB9D0EC0508497C"/>
        <w:category>
          <w:name w:val="General"/>
          <w:gallery w:val="placeholder"/>
        </w:category>
        <w:types>
          <w:type w:val="bbPlcHdr"/>
        </w:types>
        <w:behaviors>
          <w:behavior w:val="content"/>
        </w:behaviors>
        <w:guid w:val="{E8DB1E32-F8E9-421B-842A-1178F805F0B4}"/>
      </w:docPartPr>
      <w:docPartBody>
        <w:p w:rsidR="00DC7245" w:rsidRDefault="00DC7245" w:rsidP="00DC7245">
          <w:pPr>
            <w:pStyle w:val="DDED867E2A14411B9DB9D0EC0508497C"/>
          </w:pPr>
          <w:r>
            <w:t>Insert declarations, including any for committee members who are absent due to conflicts. If none then state that no conflicts of interest were declared for the technology.</w:t>
          </w:r>
        </w:p>
      </w:docPartBody>
    </w:docPart>
    <w:docPart>
      <w:docPartPr>
        <w:name w:val="B26F1B6B20A24FC4B9B3342E84048FEE"/>
        <w:category>
          <w:name w:val="General"/>
          <w:gallery w:val="placeholder"/>
        </w:category>
        <w:types>
          <w:type w:val="bbPlcHdr"/>
        </w:types>
        <w:behaviors>
          <w:behavior w:val="content"/>
        </w:behaviors>
        <w:guid w:val="{9CA7E621-D1D0-43D3-89F6-357D790ACDF6}"/>
      </w:docPartPr>
      <w:docPartBody>
        <w:p w:rsidR="00F96502" w:rsidRDefault="00F96502" w:rsidP="00F96502">
          <w:pPr>
            <w:pStyle w:val="B26F1B6B20A24FC4B9B3342E84048FEE"/>
          </w:pPr>
          <w:r w:rsidRPr="00031524">
            <w:rPr>
              <w:rStyle w:val="PlaceholderText"/>
              <w:color w:val="44546A" w:themeColor="text2"/>
            </w:rPr>
            <w:t>Choose an option</w:t>
          </w:r>
        </w:p>
      </w:docPartBody>
    </w:docPart>
    <w:docPart>
      <w:docPartPr>
        <w:name w:val="5542F02878F041D9BFE92961E04909A5"/>
        <w:category>
          <w:name w:val="General"/>
          <w:gallery w:val="placeholder"/>
        </w:category>
        <w:types>
          <w:type w:val="bbPlcHdr"/>
        </w:types>
        <w:behaviors>
          <w:behavior w:val="content"/>
        </w:behaviors>
        <w:guid w:val="{1F282A7A-1696-47CF-AE5A-6C6DAC62E955}"/>
      </w:docPartPr>
      <w:docPartBody>
        <w:p w:rsidR="00F96502" w:rsidRDefault="00F96502" w:rsidP="00F96502">
          <w:pPr>
            <w:pStyle w:val="5542F02878F041D9BFE92961E04909A5"/>
          </w:pPr>
          <w:r w:rsidRPr="00031524">
            <w:rPr>
              <w:rStyle w:val="PlaceholderText"/>
              <w:color w:val="44546A" w:themeColor="text2"/>
            </w:rPr>
            <w:t>[Insert full topic title here]</w:t>
          </w:r>
        </w:p>
      </w:docPartBody>
    </w:docPart>
    <w:docPart>
      <w:docPartPr>
        <w:name w:val="BB854372A0614074A225097916F55436"/>
        <w:category>
          <w:name w:val="General"/>
          <w:gallery w:val="placeholder"/>
        </w:category>
        <w:types>
          <w:type w:val="bbPlcHdr"/>
        </w:types>
        <w:behaviors>
          <w:behavior w:val="content"/>
        </w:behaviors>
        <w:guid w:val="{22590012-63FE-477C-B9E4-A84ED8351DB8}"/>
      </w:docPartPr>
      <w:docPartBody>
        <w:p w:rsidR="00F96502" w:rsidRDefault="00F96502" w:rsidP="00F96502">
          <w:pPr>
            <w:pStyle w:val="BB854372A0614074A225097916F55436"/>
          </w:pPr>
          <w:r w:rsidRPr="00031524">
            <w:rPr>
              <w:rStyle w:val="PlaceholderText"/>
              <w:color w:val="44546A" w:themeColor="text2"/>
            </w:rPr>
            <w:t>[Insert full topic title here]</w:t>
          </w:r>
        </w:p>
      </w:docPartBody>
    </w:docPart>
    <w:docPart>
      <w:docPartPr>
        <w:name w:val="F83FFDFF809E45CDBA30391CFDD58874"/>
        <w:category>
          <w:name w:val="General"/>
          <w:gallery w:val="placeholder"/>
        </w:category>
        <w:types>
          <w:type w:val="bbPlcHdr"/>
        </w:types>
        <w:behaviors>
          <w:behavior w:val="content"/>
        </w:behaviors>
        <w:guid w:val="{64888166-F880-4311-8778-DDF5E7BC50E1}"/>
      </w:docPartPr>
      <w:docPartBody>
        <w:p w:rsidR="00F96502" w:rsidRDefault="00F96502" w:rsidP="00F96502">
          <w:pPr>
            <w:pStyle w:val="F83FFDFF809E45CDBA30391CFDD58874"/>
          </w:pPr>
          <w:r w:rsidRPr="00031524">
            <w:rPr>
              <w:rStyle w:val="PlaceholderText"/>
              <w:color w:val="44546A" w:themeColor="text2"/>
            </w:rPr>
            <w:t>[Insert full topic title here]</w:t>
          </w:r>
        </w:p>
      </w:docPartBody>
    </w:docPart>
    <w:docPart>
      <w:docPartPr>
        <w:name w:val="A5AEB6DA2D0F4E58A22FF9B168533600"/>
        <w:category>
          <w:name w:val="General"/>
          <w:gallery w:val="placeholder"/>
        </w:category>
        <w:types>
          <w:type w:val="bbPlcHdr"/>
        </w:types>
        <w:behaviors>
          <w:behavior w:val="content"/>
        </w:behaviors>
        <w:guid w:val="{B8F382C7-9616-4AC2-88B3-7DD6A012FF82}"/>
      </w:docPartPr>
      <w:docPartBody>
        <w:p w:rsidR="00F96502" w:rsidRDefault="00F96502" w:rsidP="00F96502">
          <w:pPr>
            <w:pStyle w:val="A5AEB6DA2D0F4E58A22FF9B168533600"/>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A6B3E10FE5C445EF8C1279B64EDE73DC"/>
        <w:category>
          <w:name w:val="General"/>
          <w:gallery w:val="placeholder"/>
        </w:category>
        <w:types>
          <w:type w:val="bbPlcHdr"/>
        </w:types>
        <w:behaviors>
          <w:behavior w:val="content"/>
        </w:behaviors>
        <w:guid w:val="{5CE91C0C-F29E-458C-97D8-BB83213321C2}"/>
      </w:docPartPr>
      <w:docPartBody>
        <w:p w:rsidR="00F96502" w:rsidRDefault="00F96502" w:rsidP="00F96502">
          <w:pPr>
            <w:pStyle w:val="A6B3E10FE5C445EF8C1279B64EDE73DC"/>
          </w:pPr>
          <w:r w:rsidRPr="00774747">
            <w:t>Insert declarations, including any for committee members who are absent due to conflicts. If none then state that no conflicts of interest were declared for the technology.</w:t>
          </w:r>
        </w:p>
      </w:docPartBody>
    </w:docPart>
    <w:docPart>
      <w:docPartPr>
        <w:name w:val="AF57BE093491436691D0E04FDBEE95F9"/>
        <w:category>
          <w:name w:val="General"/>
          <w:gallery w:val="placeholder"/>
        </w:category>
        <w:types>
          <w:type w:val="bbPlcHdr"/>
        </w:types>
        <w:behaviors>
          <w:behavior w:val="content"/>
        </w:behaviors>
        <w:guid w:val="{9F797C3B-E611-473C-AF0C-241F72E96396}"/>
      </w:docPartPr>
      <w:docPartBody>
        <w:p w:rsidR="00F96502" w:rsidRDefault="00F96502" w:rsidP="00F96502">
          <w:pPr>
            <w:pStyle w:val="AF57BE093491436691D0E04FDBEE95F9"/>
          </w:pPr>
          <w:r>
            <w:t>Insert declarations, including any for committee members who are absent due to conflicts. If none then state that no conflicts of interest were declared for the technology.</w:t>
          </w:r>
        </w:p>
      </w:docPartBody>
    </w:docPart>
    <w:docPart>
      <w:docPartPr>
        <w:name w:val="F92F190837DF45868700C8B5AE0D78DC"/>
        <w:category>
          <w:name w:val="General"/>
          <w:gallery w:val="placeholder"/>
        </w:category>
        <w:types>
          <w:type w:val="bbPlcHdr"/>
        </w:types>
        <w:behaviors>
          <w:behavior w:val="content"/>
        </w:behaviors>
        <w:guid w:val="{93254260-331C-4F60-BB75-991B60B12F10}"/>
      </w:docPartPr>
      <w:docPartBody>
        <w:p w:rsidR="00F96502" w:rsidRDefault="00F96502" w:rsidP="00F96502">
          <w:pPr>
            <w:pStyle w:val="F92F190837DF45868700C8B5AE0D78DC"/>
          </w:pPr>
          <w:r w:rsidRPr="00970A0C">
            <w:rPr>
              <w:rStyle w:val="PlaceholderText"/>
            </w:rPr>
            <w:t>Choose an item.</w:t>
          </w:r>
        </w:p>
      </w:docPartBody>
    </w:docPart>
    <w:docPart>
      <w:docPartPr>
        <w:name w:val="4E8F5D0D58174F7F974BFBB1BE6B213A"/>
        <w:category>
          <w:name w:val="General"/>
          <w:gallery w:val="placeholder"/>
        </w:category>
        <w:types>
          <w:type w:val="bbPlcHdr"/>
        </w:types>
        <w:behaviors>
          <w:behavior w:val="content"/>
        </w:behaviors>
        <w:guid w:val="{DEE626F4-E4CE-4C3C-815F-C302A9571B0C}"/>
      </w:docPartPr>
      <w:docPartBody>
        <w:p w:rsidR="00F96502" w:rsidRDefault="00F96502" w:rsidP="00F96502">
          <w:pPr>
            <w:pStyle w:val="4E8F5D0D58174F7F974BFBB1BE6B213A"/>
          </w:pPr>
          <w:r w:rsidRPr="00031524">
            <w:rPr>
              <w:rStyle w:val="PlaceholderText"/>
              <w:color w:val="44546A" w:themeColor="text2"/>
            </w:rPr>
            <w:t>choose option</w:t>
          </w:r>
        </w:p>
      </w:docPartBody>
    </w:docPart>
    <w:docPart>
      <w:docPartPr>
        <w:name w:val="D4572FEAA96E4F65AAFE3495CFA801AE"/>
        <w:category>
          <w:name w:val="General"/>
          <w:gallery w:val="placeholder"/>
        </w:category>
        <w:types>
          <w:type w:val="bbPlcHdr"/>
        </w:types>
        <w:behaviors>
          <w:behavior w:val="content"/>
        </w:behaviors>
        <w:guid w:val="{19166B57-64B1-488F-8778-AC9DF50C2FCC}"/>
      </w:docPartPr>
      <w:docPartBody>
        <w:p w:rsidR="00F96502" w:rsidRDefault="00F96502" w:rsidP="00F96502">
          <w:pPr>
            <w:pStyle w:val="D4572FEAA96E4F65AAFE3495CFA801AE"/>
          </w:pPr>
          <w:r w:rsidRPr="00031524">
            <w:rPr>
              <w:rStyle w:val="PlaceholderText"/>
              <w:color w:val="44546A" w:themeColor="text2"/>
            </w:rPr>
            <w:t>choose a committee</w:t>
          </w:r>
        </w:p>
      </w:docPartBody>
    </w:docPart>
    <w:docPart>
      <w:docPartPr>
        <w:name w:val="C98F1F4D3A29464DB327F025A6C39514"/>
        <w:category>
          <w:name w:val="General"/>
          <w:gallery w:val="placeholder"/>
        </w:category>
        <w:types>
          <w:type w:val="bbPlcHdr"/>
        </w:types>
        <w:behaviors>
          <w:behavior w:val="content"/>
        </w:behaviors>
        <w:guid w:val="{D17CE406-25E0-4986-8857-59C094BD59A9}"/>
      </w:docPartPr>
      <w:docPartBody>
        <w:p w:rsidR="00F96502" w:rsidRDefault="00F96502" w:rsidP="00F96502">
          <w:pPr>
            <w:pStyle w:val="C98F1F4D3A29464DB327F025A6C39514"/>
          </w:pPr>
          <w:r w:rsidRPr="00031524">
            <w:rPr>
              <w:rStyle w:val="PlaceholderText"/>
              <w:color w:val="44546A" w:themeColor="text2"/>
            </w:rPr>
            <w:t>insert day and date</w:t>
          </w:r>
        </w:p>
      </w:docPartBody>
    </w:docPart>
    <w:docPart>
      <w:docPartPr>
        <w:name w:val="8399BD85E5EB492B801A0D7061F36C88"/>
        <w:category>
          <w:name w:val="General"/>
          <w:gallery w:val="placeholder"/>
        </w:category>
        <w:types>
          <w:type w:val="bbPlcHdr"/>
        </w:types>
        <w:behaviors>
          <w:behavior w:val="content"/>
        </w:behaviors>
        <w:guid w:val="{569DDAC5-216F-43C1-A3D4-B78CA05949C7}"/>
      </w:docPartPr>
      <w:docPartBody>
        <w:p w:rsidR="00F96502" w:rsidRDefault="00F96502" w:rsidP="00F96502">
          <w:pPr>
            <w:pStyle w:val="8399BD85E5EB492B801A0D7061F36C88"/>
          </w:pPr>
          <w:r w:rsidRPr="00031524">
            <w:rPr>
              <w:rStyle w:val="PlaceholderText"/>
              <w:color w:val="44546A" w:themeColor="text2"/>
            </w:rPr>
            <w:t>insert time</w:t>
          </w:r>
        </w:p>
      </w:docPartBody>
    </w:docPart>
    <w:docPart>
      <w:docPartPr>
        <w:name w:val="C8E5A9280CA44408B48D7C00C9DC8D05"/>
        <w:category>
          <w:name w:val="General"/>
          <w:gallery w:val="placeholder"/>
        </w:category>
        <w:types>
          <w:type w:val="bbPlcHdr"/>
        </w:types>
        <w:behaviors>
          <w:behavior w:val="content"/>
        </w:behaviors>
        <w:guid w:val="{043E8F4E-4535-4A63-A847-FB38A34F3AA2}"/>
      </w:docPartPr>
      <w:docPartBody>
        <w:p w:rsidR="00F96502" w:rsidRDefault="00F96502" w:rsidP="00F96502">
          <w:pPr>
            <w:pStyle w:val="C8E5A9280CA44408B48D7C00C9DC8D05"/>
          </w:pPr>
          <w:r>
            <w:t>Insert declarations, including any for committee members who are absent due to conflicts. If none then state that no conflicts of interest were declared for the technology.</w:t>
          </w:r>
        </w:p>
      </w:docPartBody>
    </w:docPart>
    <w:docPart>
      <w:docPartPr>
        <w:name w:val="BCBB4E9196404ECEABCA51DEF00AD052"/>
        <w:category>
          <w:name w:val="General"/>
          <w:gallery w:val="placeholder"/>
        </w:category>
        <w:types>
          <w:type w:val="bbPlcHdr"/>
        </w:types>
        <w:behaviors>
          <w:behavior w:val="content"/>
        </w:behaviors>
        <w:guid w:val="{60B16C85-F806-40F3-9B00-FC518B516802}"/>
      </w:docPartPr>
      <w:docPartBody>
        <w:p w:rsidR="00F96502" w:rsidRDefault="00F96502" w:rsidP="00F96502">
          <w:pPr>
            <w:pStyle w:val="BCBB4E9196404ECEABCA51DEF00AD052"/>
          </w:pPr>
          <w:r>
            <w:t>Insert declarations, including any for committee members who are absent due to conflicts. If none then state that no conflicts of interest were declared for the technology.</w:t>
          </w:r>
        </w:p>
      </w:docPartBody>
    </w:docPart>
    <w:docPart>
      <w:docPartPr>
        <w:name w:val="B07886634301484FB4A47A1A972CAAED"/>
        <w:category>
          <w:name w:val="General"/>
          <w:gallery w:val="placeholder"/>
        </w:category>
        <w:types>
          <w:type w:val="bbPlcHdr"/>
        </w:types>
        <w:behaviors>
          <w:behavior w:val="content"/>
        </w:behaviors>
        <w:guid w:val="{1C66E909-8FEA-4654-8614-E63AF523112A}"/>
      </w:docPartPr>
      <w:docPartBody>
        <w:p w:rsidR="00F96502" w:rsidRDefault="00F96502" w:rsidP="00F96502">
          <w:pPr>
            <w:pStyle w:val="B07886634301484FB4A47A1A972CAAED"/>
          </w:pPr>
          <w: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306FA0"/>
    <w:rsid w:val="00411FF4"/>
    <w:rsid w:val="00495CC2"/>
    <w:rsid w:val="00545D8E"/>
    <w:rsid w:val="00677D47"/>
    <w:rsid w:val="00716141"/>
    <w:rsid w:val="00863C40"/>
    <w:rsid w:val="009C4590"/>
    <w:rsid w:val="00B0051E"/>
    <w:rsid w:val="00BD163C"/>
    <w:rsid w:val="00BE05C9"/>
    <w:rsid w:val="00C063EE"/>
    <w:rsid w:val="00D07027"/>
    <w:rsid w:val="00D1322D"/>
    <w:rsid w:val="00DC7245"/>
    <w:rsid w:val="00F25B1F"/>
    <w:rsid w:val="00F56D1C"/>
    <w:rsid w:val="00F965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F96502"/>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43FF3970A80341429DDB4A9775C9C506">
    <w:name w:val="43FF3970A80341429DDB4A9775C9C506"/>
    <w:rsid w:val="00DC7245"/>
    <w:rPr>
      <w:kern w:val="2"/>
      <w14:ligatures w14:val="standardContextual"/>
    </w:rPr>
  </w:style>
  <w:style w:type="paragraph" w:customStyle="1" w:styleId="9B170A5EB852492EB76DBC58448DEBF7">
    <w:name w:val="9B170A5EB852492EB76DBC58448DEBF7"/>
    <w:rsid w:val="00DC7245"/>
    <w:rPr>
      <w:kern w:val="2"/>
      <w14:ligatures w14:val="standardContextual"/>
    </w:rPr>
  </w:style>
  <w:style w:type="paragraph" w:customStyle="1" w:styleId="1A25D0854AD149A1A1E74D0D69603BC1">
    <w:name w:val="1A25D0854AD149A1A1E74D0D69603BC1"/>
    <w:rsid w:val="00DC7245"/>
    <w:rPr>
      <w:kern w:val="2"/>
      <w14:ligatures w14:val="standardContextual"/>
    </w:rPr>
  </w:style>
  <w:style w:type="paragraph" w:customStyle="1" w:styleId="E70A744822B143BC9D743E454C106B7A">
    <w:name w:val="E70A744822B143BC9D743E454C106B7A"/>
    <w:rsid w:val="00DC7245"/>
    <w:rPr>
      <w:kern w:val="2"/>
      <w14:ligatures w14:val="standardContextual"/>
    </w:rPr>
  </w:style>
  <w:style w:type="paragraph" w:customStyle="1" w:styleId="77F67BF2A4764CE284FAA64472F41762">
    <w:name w:val="77F67BF2A4764CE284FAA64472F41762"/>
    <w:rsid w:val="00DC7245"/>
    <w:rPr>
      <w:kern w:val="2"/>
      <w14:ligatures w14:val="standardContextual"/>
    </w:rPr>
  </w:style>
  <w:style w:type="paragraph" w:customStyle="1" w:styleId="1AF2FF671D574C1D95869F92C7F63F6B">
    <w:name w:val="1AF2FF671D574C1D95869F92C7F63F6B"/>
    <w:rsid w:val="00DC7245"/>
    <w:rPr>
      <w:kern w:val="2"/>
      <w14:ligatures w14:val="standardContextual"/>
    </w:rPr>
  </w:style>
  <w:style w:type="paragraph" w:customStyle="1" w:styleId="Bulletlist">
    <w:name w:val="Bullet list"/>
    <w:basedOn w:val="ListParagraph"/>
    <w:link w:val="BulletlistChar"/>
    <w:qFormat/>
    <w:rsid w:val="00F96502"/>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F96502"/>
    <w:rPr>
      <w:rFonts w:ascii="Arial" w:eastAsia="Calibri" w:hAnsi="Arial" w:cs="Arial"/>
      <w:bCs/>
      <w:lang w:eastAsia="en-US"/>
    </w:rPr>
  </w:style>
  <w:style w:type="paragraph" w:customStyle="1" w:styleId="BE07EC7B474A43C2B2DD9B72A06E2DC3">
    <w:name w:val="BE07EC7B474A43C2B2DD9B72A06E2DC3"/>
    <w:rsid w:val="00DC7245"/>
    <w:rPr>
      <w:kern w:val="2"/>
      <w14:ligatures w14:val="standardContextual"/>
    </w:rPr>
  </w:style>
  <w:style w:type="paragraph" w:customStyle="1" w:styleId="14025BBD5E414907AAB031C774D3DA4E">
    <w:name w:val="14025BBD5E414907AAB031C774D3DA4E"/>
    <w:rsid w:val="00DC7245"/>
    <w:rPr>
      <w:kern w:val="2"/>
      <w14:ligatures w14:val="standardContextual"/>
    </w:rPr>
  </w:style>
  <w:style w:type="paragraph" w:customStyle="1" w:styleId="C294A891B5074E09B08F215D8B39B0ED">
    <w:name w:val="C294A891B5074E09B08F215D8B39B0ED"/>
    <w:rsid w:val="00DC7245"/>
    <w:rPr>
      <w:kern w:val="2"/>
      <w14:ligatures w14:val="standardContextual"/>
    </w:rPr>
  </w:style>
  <w:style w:type="paragraph" w:customStyle="1" w:styleId="0B0E31615D7D40D5B58AB4A7B22EDED2">
    <w:name w:val="0B0E31615D7D40D5B58AB4A7B22EDED2"/>
    <w:rsid w:val="00DC7245"/>
    <w:rPr>
      <w:kern w:val="2"/>
      <w14:ligatures w14:val="standardContextual"/>
    </w:rPr>
  </w:style>
  <w:style w:type="paragraph" w:customStyle="1" w:styleId="B5EC1BB2CA79475E8678C8C29302776A">
    <w:name w:val="B5EC1BB2CA79475E8678C8C29302776A"/>
    <w:rsid w:val="00DC7245"/>
    <w:rPr>
      <w:kern w:val="2"/>
      <w14:ligatures w14:val="standardContextual"/>
    </w:rPr>
  </w:style>
  <w:style w:type="paragraph" w:customStyle="1" w:styleId="231FE381CC7145E7B299D7D81DA6CD2E">
    <w:name w:val="231FE381CC7145E7B299D7D81DA6CD2E"/>
    <w:rsid w:val="00DC7245"/>
    <w:rPr>
      <w:kern w:val="2"/>
      <w14:ligatures w14:val="standardContextual"/>
    </w:rPr>
  </w:style>
  <w:style w:type="paragraph" w:customStyle="1" w:styleId="F36C9D43E07346B3AB2C3CEA1E8D8A80">
    <w:name w:val="F36C9D43E07346B3AB2C3CEA1E8D8A80"/>
    <w:rsid w:val="00DC7245"/>
    <w:rPr>
      <w:kern w:val="2"/>
      <w14:ligatures w14:val="standardContextual"/>
    </w:rPr>
  </w:style>
  <w:style w:type="paragraph" w:customStyle="1" w:styleId="3CB76389455540F8949E49A2DD26BC13">
    <w:name w:val="3CB76389455540F8949E49A2DD26BC13"/>
    <w:rsid w:val="00DC7245"/>
    <w:rPr>
      <w:kern w:val="2"/>
      <w14:ligatures w14:val="standardContextual"/>
    </w:rPr>
  </w:style>
  <w:style w:type="paragraph" w:customStyle="1" w:styleId="692D1A3217884317B89323549CF06B5E">
    <w:name w:val="692D1A3217884317B89323549CF06B5E"/>
    <w:rsid w:val="00DC7245"/>
    <w:rPr>
      <w:kern w:val="2"/>
      <w14:ligatures w14:val="standardContextual"/>
    </w:rPr>
  </w:style>
  <w:style w:type="paragraph" w:customStyle="1" w:styleId="DDED867E2A14411B9DB9D0EC0508497C">
    <w:name w:val="DDED867E2A14411B9DB9D0EC0508497C"/>
    <w:rsid w:val="00DC7245"/>
    <w:rPr>
      <w:kern w:val="2"/>
      <w14:ligatures w14:val="standardContextual"/>
    </w:rPr>
  </w:style>
  <w:style w:type="paragraph" w:customStyle="1" w:styleId="FA302146D57F4CA7A98BF8241F0D5FE9">
    <w:name w:val="FA302146D57F4CA7A98BF8241F0D5FE9"/>
    <w:rsid w:val="00DC7245"/>
    <w:rPr>
      <w:kern w:val="2"/>
      <w14:ligatures w14:val="standardContextual"/>
    </w:rPr>
  </w:style>
  <w:style w:type="paragraph" w:customStyle="1" w:styleId="B8DCC5E833434DD7806834C5AEB99970">
    <w:name w:val="B8DCC5E833434DD7806834C5AEB99970"/>
    <w:rsid w:val="00F96502"/>
    <w:rPr>
      <w:kern w:val="2"/>
      <w14:ligatures w14:val="standardContextual"/>
    </w:rPr>
  </w:style>
  <w:style w:type="paragraph" w:customStyle="1" w:styleId="B26F1B6B20A24FC4B9B3342E84048FEE">
    <w:name w:val="B26F1B6B20A24FC4B9B3342E84048FEE"/>
    <w:rsid w:val="00F96502"/>
    <w:rPr>
      <w:kern w:val="2"/>
      <w14:ligatures w14:val="standardContextual"/>
    </w:rPr>
  </w:style>
  <w:style w:type="paragraph" w:customStyle="1" w:styleId="5542F02878F041D9BFE92961E04909A5">
    <w:name w:val="5542F02878F041D9BFE92961E04909A5"/>
    <w:rsid w:val="00F96502"/>
    <w:rPr>
      <w:kern w:val="2"/>
      <w14:ligatures w14:val="standardContextual"/>
    </w:rPr>
  </w:style>
  <w:style w:type="paragraph" w:customStyle="1" w:styleId="BB854372A0614074A225097916F55436">
    <w:name w:val="BB854372A0614074A225097916F55436"/>
    <w:rsid w:val="00F96502"/>
    <w:rPr>
      <w:kern w:val="2"/>
      <w14:ligatures w14:val="standardContextual"/>
    </w:rPr>
  </w:style>
  <w:style w:type="paragraph" w:customStyle="1" w:styleId="F83FFDFF809E45CDBA30391CFDD58874">
    <w:name w:val="F83FFDFF809E45CDBA30391CFDD58874"/>
    <w:rsid w:val="00F96502"/>
    <w:rPr>
      <w:kern w:val="2"/>
      <w14:ligatures w14:val="standardContextual"/>
    </w:rPr>
  </w:style>
  <w:style w:type="paragraph" w:customStyle="1" w:styleId="A5AEB6DA2D0F4E58A22FF9B168533600">
    <w:name w:val="A5AEB6DA2D0F4E58A22FF9B168533600"/>
    <w:rsid w:val="00F96502"/>
    <w:rPr>
      <w:kern w:val="2"/>
      <w14:ligatures w14:val="standardContextual"/>
    </w:rPr>
  </w:style>
  <w:style w:type="paragraph" w:customStyle="1" w:styleId="A6B3E10FE5C445EF8C1279B64EDE73DC">
    <w:name w:val="A6B3E10FE5C445EF8C1279B64EDE73DC"/>
    <w:rsid w:val="00F96502"/>
    <w:rPr>
      <w:kern w:val="2"/>
      <w14:ligatures w14:val="standardContextual"/>
    </w:rPr>
  </w:style>
  <w:style w:type="paragraph" w:customStyle="1" w:styleId="AF57BE093491436691D0E04FDBEE95F9">
    <w:name w:val="AF57BE093491436691D0E04FDBEE95F9"/>
    <w:rsid w:val="00F96502"/>
    <w:rPr>
      <w:kern w:val="2"/>
      <w14:ligatures w14:val="standardContextual"/>
    </w:rPr>
  </w:style>
  <w:style w:type="paragraph" w:customStyle="1" w:styleId="799CE24DBB3F4260A8AD2ADDCD6FD9CF">
    <w:name w:val="799CE24DBB3F4260A8AD2ADDCD6FD9CF"/>
    <w:rsid w:val="00F96502"/>
    <w:rPr>
      <w:kern w:val="2"/>
      <w14:ligatures w14:val="standardContextual"/>
    </w:rPr>
  </w:style>
  <w:style w:type="paragraph" w:customStyle="1" w:styleId="F92F190837DF45868700C8B5AE0D78DC">
    <w:name w:val="F92F190837DF45868700C8B5AE0D78DC"/>
    <w:rsid w:val="00F96502"/>
    <w:rPr>
      <w:kern w:val="2"/>
      <w14:ligatures w14:val="standardContextual"/>
    </w:rPr>
  </w:style>
  <w:style w:type="paragraph" w:customStyle="1" w:styleId="4E8F5D0D58174F7F974BFBB1BE6B213A">
    <w:name w:val="4E8F5D0D58174F7F974BFBB1BE6B213A"/>
    <w:rsid w:val="00F96502"/>
    <w:rPr>
      <w:kern w:val="2"/>
      <w14:ligatures w14:val="standardContextual"/>
    </w:rPr>
  </w:style>
  <w:style w:type="paragraph" w:customStyle="1" w:styleId="D4572FEAA96E4F65AAFE3495CFA801AE">
    <w:name w:val="D4572FEAA96E4F65AAFE3495CFA801AE"/>
    <w:rsid w:val="00F96502"/>
    <w:rPr>
      <w:kern w:val="2"/>
      <w14:ligatures w14:val="standardContextual"/>
    </w:rPr>
  </w:style>
  <w:style w:type="paragraph" w:customStyle="1" w:styleId="C98F1F4D3A29464DB327F025A6C39514">
    <w:name w:val="C98F1F4D3A29464DB327F025A6C39514"/>
    <w:rsid w:val="00F96502"/>
    <w:rPr>
      <w:kern w:val="2"/>
      <w14:ligatures w14:val="standardContextual"/>
    </w:rPr>
  </w:style>
  <w:style w:type="paragraph" w:customStyle="1" w:styleId="8399BD85E5EB492B801A0D7061F36C88">
    <w:name w:val="8399BD85E5EB492B801A0D7061F36C88"/>
    <w:rsid w:val="00F96502"/>
    <w:rPr>
      <w:kern w:val="2"/>
      <w14:ligatures w14:val="standardContextual"/>
    </w:rPr>
  </w:style>
  <w:style w:type="paragraph" w:customStyle="1" w:styleId="C8E5A9280CA44408B48D7C00C9DC8D05">
    <w:name w:val="C8E5A9280CA44408B48D7C00C9DC8D05"/>
    <w:rsid w:val="00F96502"/>
    <w:rPr>
      <w:kern w:val="2"/>
      <w14:ligatures w14:val="standardContextual"/>
    </w:rPr>
  </w:style>
  <w:style w:type="paragraph" w:customStyle="1" w:styleId="BCBB4E9196404ECEABCA51DEF00AD052">
    <w:name w:val="BCBB4E9196404ECEABCA51DEF00AD052"/>
    <w:rsid w:val="00F96502"/>
    <w:rPr>
      <w:kern w:val="2"/>
      <w14:ligatures w14:val="standardContextual"/>
    </w:rPr>
  </w:style>
  <w:style w:type="paragraph" w:customStyle="1" w:styleId="B07886634301484FB4A47A1A972CAAED">
    <w:name w:val="B07886634301484FB4A47A1A972CAAED"/>
    <w:rsid w:val="00F9650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55</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25T08:34:00Z</dcterms:created>
  <dcterms:modified xsi:type="dcterms:W3CDTF">2024-01-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1-25T08:34:1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1fd7bcc5-7bed-4887-8f90-8adcab15c8b3</vt:lpwstr>
  </property>
  <property fmtid="{D5CDD505-2E9C-101B-9397-08002B2CF9AE}" pid="8" name="MSIP_Label_c69d85d5-6d9e-4305-a294-1f636ec0f2d6_ContentBits">
    <vt:lpwstr>0</vt:lpwstr>
  </property>
</Properties>
</file>